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48BA9C" w14:textId="3D10B017" w:rsidR="00B37D34" w:rsidRDefault="00F12AC1" w:rsidP="00DB4C29">
      <w:pPr>
        <w:jc w:val="center"/>
        <w:rPr>
          <w:rFonts w:ascii="Myriad Pro Light" w:hAnsi="Myriad Pro Light"/>
          <w:bCs/>
          <w:sz w:val="22"/>
          <w:szCs w:val="22"/>
        </w:rPr>
      </w:pPr>
      <w:r w:rsidRPr="009A4E57">
        <w:rPr>
          <w:rFonts w:ascii="Myriad Pro Light" w:hAnsi="Myriad Pro Light"/>
          <w:bCs/>
          <w:sz w:val="22"/>
          <w:szCs w:val="22"/>
        </w:rPr>
        <w:t xml:space="preserve">Sermon </w:t>
      </w:r>
      <w:r>
        <w:rPr>
          <w:rFonts w:ascii="Myriad Pro Light" w:hAnsi="Myriad Pro Light"/>
          <w:bCs/>
          <w:sz w:val="22"/>
          <w:szCs w:val="22"/>
        </w:rPr>
        <w:t>for</w:t>
      </w:r>
      <w:r w:rsidR="0045100E">
        <w:rPr>
          <w:rFonts w:ascii="Myriad Pro Light" w:hAnsi="Myriad Pro Light"/>
          <w:bCs/>
          <w:sz w:val="22"/>
          <w:szCs w:val="22"/>
        </w:rPr>
        <w:t xml:space="preserve"> </w:t>
      </w:r>
      <w:r w:rsidR="004E708F">
        <w:rPr>
          <w:rFonts w:ascii="Myriad Pro Light" w:hAnsi="Myriad Pro Light"/>
          <w:bCs/>
          <w:sz w:val="22"/>
          <w:szCs w:val="22"/>
        </w:rPr>
        <w:t>November</w:t>
      </w:r>
      <w:r w:rsidR="002E2FBA">
        <w:rPr>
          <w:rFonts w:ascii="Myriad Pro Light" w:hAnsi="Myriad Pro Light"/>
          <w:bCs/>
          <w:sz w:val="22"/>
          <w:szCs w:val="22"/>
        </w:rPr>
        <w:t xml:space="preserve"> </w:t>
      </w:r>
      <w:r w:rsidR="00C17520">
        <w:rPr>
          <w:rFonts w:ascii="Myriad Pro Light" w:hAnsi="Myriad Pro Light"/>
          <w:bCs/>
          <w:sz w:val="22"/>
          <w:szCs w:val="22"/>
        </w:rPr>
        <w:t>29</w:t>
      </w:r>
      <w:r w:rsidR="002E2FBA">
        <w:rPr>
          <w:rFonts w:ascii="Myriad Pro Light" w:hAnsi="Myriad Pro Light"/>
          <w:bCs/>
          <w:sz w:val="22"/>
          <w:szCs w:val="22"/>
        </w:rPr>
        <w:t>/</w:t>
      </w:r>
      <w:r w:rsidR="00C17520">
        <w:rPr>
          <w:rFonts w:ascii="Myriad Pro Light" w:hAnsi="Myriad Pro Light"/>
          <w:bCs/>
          <w:sz w:val="22"/>
          <w:szCs w:val="22"/>
        </w:rPr>
        <w:t>30</w:t>
      </w:r>
      <w:r w:rsidR="00C51C89">
        <w:rPr>
          <w:rFonts w:ascii="Myriad Pro Light" w:hAnsi="Myriad Pro Light"/>
          <w:bCs/>
          <w:sz w:val="22"/>
          <w:szCs w:val="22"/>
        </w:rPr>
        <w:t>, 202</w:t>
      </w:r>
      <w:r w:rsidR="00C05491">
        <w:rPr>
          <w:rFonts w:ascii="Myriad Pro Light" w:hAnsi="Myriad Pro Light"/>
          <w:bCs/>
          <w:sz w:val="22"/>
          <w:szCs w:val="22"/>
        </w:rPr>
        <w:t>5</w:t>
      </w:r>
    </w:p>
    <w:p w14:paraId="202BC578" w14:textId="6153CB4A" w:rsidR="00ED4628" w:rsidRPr="009C6AB5" w:rsidRDefault="00AE32A9" w:rsidP="009C6AB5">
      <w:pPr>
        <w:jc w:val="center"/>
        <w:rPr>
          <w:rFonts w:ascii="Myriad Pro Light" w:hAnsi="Myriad Pro Light"/>
          <w:bCs/>
          <w:sz w:val="22"/>
          <w:szCs w:val="22"/>
        </w:rPr>
      </w:pPr>
      <w:r>
        <w:rPr>
          <w:rFonts w:ascii="Myriad Pro Light" w:hAnsi="Myriad Pro Light"/>
          <w:bCs/>
          <w:sz w:val="22"/>
          <w:szCs w:val="22"/>
        </w:rPr>
        <w:t>"</w:t>
      </w:r>
      <w:r w:rsidR="00C17520">
        <w:rPr>
          <w:rFonts w:ascii="Myriad Pro Light" w:hAnsi="Myriad Pro Light"/>
          <w:bCs/>
          <w:sz w:val="22"/>
          <w:szCs w:val="22"/>
        </w:rPr>
        <w:t>Jeremiah</w:t>
      </w:r>
      <w:r>
        <w:rPr>
          <w:rFonts w:ascii="Myriad Pro Light" w:hAnsi="Myriad Pro Light"/>
          <w:bCs/>
          <w:sz w:val="22"/>
          <w:szCs w:val="22"/>
        </w:rPr>
        <w:t>"</w:t>
      </w:r>
      <w:r w:rsidR="004A0930">
        <w:rPr>
          <w:rFonts w:ascii="Myriad Pro Light" w:hAnsi="Myriad Pro Light"/>
          <w:bCs/>
          <w:sz w:val="22"/>
          <w:szCs w:val="22"/>
        </w:rPr>
        <w:t xml:space="preserve"> </w:t>
      </w:r>
      <w:r w:rsidR="00B37D34">
        <w:rPr>
          <w:rFonts w:ascii="Myriad Pro Light" w:hAnsi="Myriad Pro Light"/>
          <w:bCs/>
          <w:sz w:val="22"/>
          <w:szCs w:val="22"/>
        </w:rPr>
        <w:t>Pastor</w:t>
      </w:r>
      <w:r w:rsidR="00A327E2">
        <w:rPr>
          <w:rFonts w:ascii="Myriad Pro Light" w:hAnsi="Myriad Pro Light"/>
          <w:bCs/>
          <w:sz w:val="22"/>
          <w:szCs w:val="22"/>
        </w:rPr>
        <w:t xml:space="preserve"> </w:t>
      </w:r>
      <w:r w:rsidR="00C17520">
        <w:rPr>
          <w:rFonts w:ascii="Myriad Pro Light" w:hAnsi="Myriad Pro Light"/>
          <w:bCs/>
          <w:sz w:val="22"/>
          <w:szCs w:val="22"/>
        </w:rPr>
        <w:t>Brad Holmes</w:t>
      </w:r>
      <w:r w:rsidR="00526791">
        <w:rPr>
          <w:rFonts w:ascii="Myriad Pro Light" w:hAnsi="Myriad Pro Light"/>
          <w:b/>
          <w:noProof/>
          <w:sz w:val="28"/>
          <w:szCs w:val="28"/>
        </w:rPr>
        <w:drawing>
          <wp:inline distT="0" distB="0" distL="0" distR="0" wp14:anchorId="3FD8AC2B" wp14:editId="7651D039">
            <wp:extent cx="6297930" cy="130111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lack Logo_Small Groups with Tag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793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35B6B" w14:textId="77777777" w:rsidR="009A00B2" w:rsidRDefault="009A00B2" w:rsidP="00E56F12">
      <w:pPr>
        <w:pStyle w:val="BodyC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rPr>
          <w:rFonts w:ascii="Myriad Pro" w:hAnsi="Myriad Pro" w:cs="Times New Roman"/>
          <w:color w:val="auto"/>
          <w:sz w:val="22"/>
          <w:szCs w:val="22"/>
        </w:rPr>
      </w:pPr>
    </w:p>
    <w:p w14:paraId="1516F503" w14:textId="77777777" w:rsidR="00CB705E" w:rsidRPr="009F160B" w:rsidRDefault="00C57317" w:rsidP="005A0FBC">
      <w:pPr>
        <w:pStyle w:val="SDG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404040" w:themeFill="text1" w:themeFillTint="BF"/>
        <w:rPr>
          <w:color w:val="FFFFFF" w:themeColor="background1"/>
          <w:sz w:val="40"/>
          <w:szCs w:val="40"/>
        </w:rPr>
      </w:pPr>
      <w:r>
        <w:rPr>
          <w:b/>
          <w:color w:val="FFFFFF" w:themeColor="background1"/>
          <w:sz w:val="40"/>
          <w:szCs w:val="40"/>
        </w:rPr>
        <w:t>THREE THINGS TO KNOW</w:t>
      </w:r>
    </w:p>
    <w:p w14:paraId="2CC21F1A" w14:textId="77777777" w:rsidR="00CB705E" w:rsidRPr="001244AB" w:rsidRDefault="00CB705E" w:rsidP="00E56F12">
      <w:pPr>
        <w:pStyle w:val="BodyC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rPr>
          <w:rFonts w:ascii="Myriad Pro Light" w:hAnsi="Myriad Pro Light" w:cs="Times New Roman"/>
          <w:color w:val="auto"/>
          <w:sz w:val="22"/>
          <w:szCs w:val="22"/>
        </w:rPr>
      </w:pPr>
    </w:p>
    <w:p w14:paraId="3E8D1D20" w14:textId="48BA97A0" w:rsidR="00F0008C" w:rsidRPr="009B4A7C" w:rsidRDefault="00446485" w:rsidP="0029780A">
      <w:pPr>
        <w:tabs>
          <w:tab w:val="left" w:pos="0"/>
        </w:tabs>
        <w:rPr>
          <w:rFonts w:ascii="Myriad Pro" w:hAnsi="Myriad Pro"/>
          <w:sz w:val="22"/>
          <w:szCs w:val="22"/>
        </w:rPr>
      </w:pPr>
      <w:r w:rsidRPr="006C3B12">
        <w:rPr>
          <w:rFonts w:ascii="Myriad Pro" w:hAnsi="Myriad Pro"/>
          <w:b/>
          <w:sz w:val="22"/>
          <w:szCs w:val="22"/>
        </w:rPr>
        <w:t>DON'T MISS THIS</w:t>
      </w:r>
      <w:r w:rsidR="00D074B7" w:rsidRPr="00EB7C5A">
        <w:rPr>
          <w:rFonts w:ascii="Myriad Pro" w:hAnsi="Myriad Pro"/>
          <w:b/>
          <w:bCs/>
          <w:sz w:val="22"/>
          <w:szCs w:val="22"/>
        </w:rPr>
        <w:t>.</w:t>
      </w:r>
      <w:r w:rsidR="00BF7A59">
        <w:rPr>
          <w:rFonts w:ascii="Myriad Pro" w:hAnsi="Myriad Pro"/>
          <w:sz w:val="22"/>
          <w:szCs w:val="22"/>
        </w:rPr>
        <w:t xml:space="preserve"> </w:t>
      </w:r>
      <w:r w:rsidR="00041F0B">
        <w:rPr>
          <w:rFonts w:ascii="Myriad Pro" w:hAnsi="Myriad Pro"/>
          <w:sz w:val="22"/>
          <w:szCs w:val="22"/>
        </w:rPr>
        <w:t>Christmas</w:t>
      </w:r>
      <w:r w:rsidR="002F6B8B">
        <w:rPr>
          <w:rFonts w:ascii="Myriad Pro" w:hAnsi="Myriad Pro"/>
          <w:sz w:val="22"/>
          <w:szCs w:val="22"/>
        </w:rPr>
        <w:t xml:space="preserve"> is</w:t>
      </w:r>
      <w:r w:rsidR="005C43F6" w:rsidRPr="005C43F6">
        <w:rPr>
          <w:rFonts w:ascii="Myriad Pro" w:hAnsi="Myriad Pro"/>
          <w:sz w:val="22"/>
          <w:szCs w:val="22"/>
        </w:rPr>
        <w:t xml:space="preserve"> just around the corner, and we'd love for you to join us as we celebrate the birth of our Savior! Our </w:t>
      </w:r>
      <w:r w:rsidR="00041F0B">
        <w:rPr>
          <w:rFonts w:ascii="Myriad Pro" w:hAnsi="Myriad Pro"/>
          <w:b/>
          <w:bCs/>
          <w:sz w:val="22"/>
          <w:szCs w:val="22"/>
        </w:rPr>
        <w:t xml:space="preserve">CHRISTMAS SERVICES </w:t>
      </w:r>
      <w:r w:rsidR="005C43F6" w:rsidRPr="005C43F6">
        <w:rPr>
          <w:rFonts w:ascii="Myriad Pro" w:hAnsi="Myriad Pro"/>
          <w:sz w:val="22"/>
          <w:szCs w:val="22"/>
        </w:rPr>
        <w:t xml:space="preserve">provide a wonderful opportunity to invite family, friends or neighbors—anyone who could use a reminder of God's love and the hope found in Jesus. For service times and locations, click </w:t>
      </w:r>
      <w:hyperlink r:id="rId12" w:history="1">
        <w:r w:rsidR="005C43F6" w:rsidRPr="00C84D3D">
          <w:rPr>
            <w:rStyle w:val="Hyperlink"/>
            <w:rFonts w:ascii="Myriad Pro" w:hAnsi="Myriad Pro"/>
            <w:sz w:val="22"/>
            <w:szCs w:val="22"/>
          </w:rPr>
          <w:t>HERE</w:t>
        </w:r>
      </w:hyperlink>
      <w:r w:rsidR="005C43F6" w:rsidRPr="005C43F6">
        <w:rPr>
          <w:rFonts w:ascii="Myriad Pro" w:hAnsi="Myriad Pro"/>
          <w:sz w:val="22"/>
          <w:szCs w:val="22"/>
        </w:rPr>
        <w:t>.</w:t>
      </w:r>
    </w:p>
    <w:p w14:paraId="11F2EEDC" w14:textId="053E45F1" w:rsidR="00E064A6" w:rsidRPr="002012A4" w:rsidRDefault="002012A4" w:rsidP="00937FDD">
      <w:pPr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t xml:space="preserve"> </w:t>
      </w:r>
    </w:p>
    <w:p w14:paraId="4150CE69" w14:textId="520FF6AE" w:rsidR="00B701F0" w:rsidRPr="00741EE7" w:rsidRDefault="00446485" w:rsidP="001727A0">
      <w:pPr>
        <w:pStyle w:val="SDGbody"/>
        <w:rPr>
          <w:bCs/>
          <w:bdr w:val="none" w:sz="0" w:space="0" w:color="auto" w:frame="1"/>
        </w:rPr>
      </w:pPr>
      <w:r w:rsidRPr="00CF7E8A">
        <w:rPr>
          <w:b/>
          <w:bdr w:val="none" w:sz="0" w:space="0" w:color="auto" w:frame="1"/>
        </w:rPr>
        <w:t xml:space="preserve">GROUP VALUES. </w:t>
      </w:r>
      <w:r w:rsidR="00F0008C">
        <w:rPr>
          <w:bCs/>
          <w:bdr w:val="none" w:sz="0" w:space="0" w:color="auto" w:frame="1"/>
        </w:rPr>
        <w:t>W</w:t>
      </w:r>
      <w:r w:rsidR="00812256" w:rsidRPr="00812256">
        <w:rPr>
          <w:bCs/>
          <w:bdr w:val="none" w:sz="0" w:space="0" w:color="auto" w:frame="1"/>
        </w:rPr>
        <w:t xml:space="preserve">e continue our focus on </w:t>
      </w:r>
      <w:r w:rsidR="00812256" w:rsidRPr="00812256">
        <w:rPr>
          <w:b/>
          <w:bdr w:val="none" w:sz="0" w:space="0" w:color="auto" w:frame="1"/>
        </w:rPr>
        <w:t xml:space="preserve">FORMATIVE CONVERSATIONS. </w:t>
      </w:r>
      <w:r w:rsidR="00741EE7" w:rsidRPr="00741EE7">
        <w:rPr>
          <w:bCs/>
          <w:bdr w:val="none" w:sz="0" w:space="0" w:color="auto" w:frame="1"/>
        </w:rPr>
        <w:t xml:space="preserve">One of the most </w:t>
      </w:r>
      <w:r w:rsidR="00796A2A">
        <w:rPr>
          <w:bCs/>
          <w:bdr w:val="none" w:sz="0" w:space="0" w:color="auto" w:frame="1"/>
        </w:rPr>
        <w:t>formative</w:t>
      </w:r>
      <w:r w:rsidR="00741EE7" w:rsidRPr="00741EE7">
        <w:rPr>
          <w:bCs/>
          <w:bdr w:val="none" w:sz="0" w:space="0" w:color="auto" w:frame="1"/>
        </w:rPr>
        <w:t xml:space="preserve"> </w:t>
      </w:r>
      <w:r w:rsidR="00796A2A">
        <w:rPr>
          <w:bCs/>
          <w:bdr w:val="none" w:sz="0" w:space="0" w:color="auto" w:frame="1"/>
        </w:rPr>
        <w:t>conversations</w:t>
      </w:r>
      <w:r w:rsidR="00741EE7" w:rsidRPr="00741EE7">
        <w:rPr>
          <w:bCs/>
          <w:bdr w:val="none" w:sz="0" w:space="0" w:color="auto" w:frame="1"/>
        </w:rPr>
        <w:t xml:space="preserve"> we can have is</w:t>
      </w:r>
      <w:r w:rsidR="002F6B8B">
        <w:rPr>
          <w:bCs/>
          <w:bdr w:val="none" w:sz="0" w:space="0" w:color="auto" w:frame="1"/>
        </w:rPr>
        <w:t xml:space="preserve"> </w:t>
      </w:r>
      <w:r w:rsidR="00741EE7" w:rsidRPr="00741EE7">
        <w:rPr>
          <w:bCs/>
          <w:bdr w:val="none" w:sz="0" w:space="0" w:color="auto" w:frame="1"/>
        </w:rPr>
        <w:t xml:space="preserve">about surrender. In </w:t>
      </w:r>
      <w:hyperlink r:id="rId13" w:history="1">
        <w:r w:rsidR="00741EE7" w:rsidRPr="00E214CF">
          <w:rPr>
            <w:rStyle w:val="Hyperlink"/>
            <w:bCs/>
            <w:bdr w:val="none" w:sz="0" w:space="0" w:color="auto" w:frame="1"/>
          </w:rPr>
          <w:t>Jeremiah 18</w:t>
        </w:r>
      </w:hyperlink>
      <w:r w:rsidR="00741EE7" w:rsidRPr="00741EE7">
        <w:rPr>
          <w:bCs/>
          <w:bdr w:val="none" w:sz="0" w:space="0" w:color="auto" w:frame="1"/>
        </w:rPr>
        <w:t xml:space="preserve">, </w:t>
      </w:r>
      <w:r w:rsidR="00007DE6">
        <w:rPr>
          <w:bCs/>
          <w:bdr w:val="none" w:sz="0" w:space="0" w:color="auto" w:frame="1"/>
        </w:rPr>
        <w:t>God invites</w:t>
      </w:r>
      <w:r w:rsidR="00741EE7" w:rsidRPr="00741EE7">
        <w:rPr>
          <w:bCs/>
          <w:bdr w:val="none" w:sz="0" w:space="0" w:color="auto" w:frame="1"/>
        </w:rPr>
        <w:t xml:space="preserve"> Israel to remember who </w:t>
      </w:r>
      <w:proofErr w:type="gramStart"/>
      <w:r w:rsidR="00007DE6">
        <w:rPr>
          <w:bCs/>
          <w:bdr w:val="none" w:sz="0" w:space="0" w:color="auto" w:frame="1"/>
        </w:rPr>
        <w:t xml:space="preserve">is </w:t>
      </w:r>
      <w:r w:rsidR="00741EE7" w:rsidRPr="00741EE7">
        <w:rPr>
          <w:bCs/>
          <w:bdr w:val="none" w:sz="0" w:space="0" w:color="auto" w:frame="1"/>
        </w:rPr>
        <w:t xml:space="preserve">the </w:t>
      </w:r>
      <w:r w:rsidR="00007DE6">
        <w:rPr>
          <w:bCs/>
          <w:bdr w:val="none" w:sz="0" w:space="0" w:color="auto" w:frame="1"/>
        </w:rPr>
        <w:t>p</w:t>
      </w:r>
      <w:r w:rsidR="00741EE7" w:rsidRPr="00741EE7">
        <w:rPr>
          <w:bCs/>
          <w:bdr w:val="none" w:sz="0" w:space="0" w:color="auto" w:frame="1"/>
        </w:rPr>
        <w:t>otter</w:t>
      </w:r>
      <w:proofErr w:type="gramEnd"/>
      <w:r w:rsidR="00741EE7" w:rsidRPr="00741EE7">
        <w:rPr>
          <w:bCs/>
          <w:bdr w:val="none" w:sz="0" w:space="0" w:color="auto" w:frame="1"/>
        </w:rPr>
        <w:t xml:space="preserve"> and who </w:t>
      </w:r>
      <w:r w:rsidR="00007DE6">
        <w:rPr>
          <w:bCs/>
          <w:bdr w:val="none" w:sz="0" w:space="0" w:color="auto" w:frame="1"/>
        </w:rPr>
        <w:t xml:space="preserve">is </w:t>
      </w:r>
      <w:r w:rsidR="00741EE7" w:rsidRPr="00741EE7">
        <w:rPr>
          <w:bCs/>
          <w:bdr w:val="none" w:sz="0" w:space="0" w:color="auto" w:frame="1"/>
        </w:rPr>
        <w:t xml:space="preserve">the clay. This image challenges us to consider whether we're trying to shape our lives or trusting God to mold us according to </w:t>
      </w:r>
      <w:r w:rsidR="00796A2A">
        <w:rPr>
          <w:bCs/>
          <w:bdr w:val="none" w:sz="0" w:space="0" w:color="auto" w:frame="1"/>
        </w:rPr>
        <w:t>his</w:t>
      </w:r>
      <w:r w:rsidR="00741EE7" w:rsidRPr="00741EE7">
        <w:rPr>
          <w:bCs/>
          <w:bdr w:val="none" w:sz="0" w:space="0" w:color="auto" w:frame="1"/>
        </w:rPr>
        <w:t xml:space="preserve"> purposes. As a group, discuss how conversations about surrender and trust have shaped your relationship with God.</w:t>
      </w:r>
    </w:p>
    <w:p w14:paraId="2EC5AB09" w14:textId="77777777" w:rsidR="00A878B7" w:rsidRDefault="00A878B7" w:rsidP="001727A0">
      <w:pPr>
        <w:pStyle w:val="SDGbody"/>
        <w:rPr>
          <w:bCs/>
          <w:bdr w:val="none" w:sz="0" w:space="0" w:color="auto" w:frame="1"/>
        </w:rPr>
      </w:pPr>
    </w:p>
    <w:p w14:paraId="43DF4D80" w14:textId="7F94C809" w:rsidR="000C38FE" w:rsidRPr="005D5A54" w:rsidRDefault="00446485" w:rsidP="008D04C4">
      <w:pPr>
        <w:pStyle w:val="SDGbody"/>
        <w:rPr>
          <w:bCs/>
          <w:bdr w:val="none" w:sz="0" w:space="0" w:color="auto" w:frame="1"/>
        </w:rPr>
      </w:pPr>
      <w:r w:rsidRPr="001F4DE4">
        <w:rPr>
          <w:b/>
          <w:bdr w:val="none" w:sz="0" w:space="0" w:color="auto" w:frame="1"/>
        </w:rPr>
        <w:t>GROW AS A LEADER</w:t>
      </w:r>
      <w:r>
        <w:rPr>
          <w:b/>
          <w:bdr w:val="none" w:sz="0" w:space="0" w:color="auto" w:frame="1"/>
        </w:rPr>
        <w:t xml:space="preserve">. </w:t>
      </w:r>
      <w:r w:rsidR="005D5A54" w:rsidRPr="005D5A54">
        <w:rPr>
          <w:bCs/>
          <w:bdr w:val="none" w:sz="0" w:space="0" w:color="auto" w:frame="1"/>
        </w:rPr>
        <w:t xml:space="preserve">As leaders, we sometimes fall into the trap of thinking we need to have everything figured out and under control. This week's message reminds us that God is the </w:t>
      </w:r>
      <w:r w:rsidR="00007DE6">
        <w:rPr>
          <w:bCs/>
          <w:bdr w:val="none" w:sz="0" w:space="0" w:color="auto" w:frame="1"/>
        </w:rPr>
        <w:t>p</w:t>
      </w:r>
      <w:r w:rsidR="005D5A54" w:rsidRPr="005D5A54">
        <w:rPr>
          <w:bCs/>
          <w:bdr w:val="none" w:sz="0" w:space="0" w:color="auto" w:frame="1"/>
        </w:rPr>
        <w:t xml:space="preserve">otter, and we are the clay. Consider how you might model vulnerability and dependence on God for your group. When you share </w:t>
      </w:r>
      <w:r w:rsidR="00007DE6">
        <w:rPr>
          <w:bCs/>
          <w:bdr w:val="none" w:sz="0" w:space="0" w:color="auto" w:frame="1"/>
        </w:rPr>
        <w:t>how</w:t>
      </w:r>
      <w:r w:rsidR="005D5A54" w:rsidRPr="005D5A54">
        <w:rPr>
          <w:bCs/>
          <w:bdr w:val="none" w:sz="0" w:space="0" w:color="auto" w:frame="1"/>
        </w:rPr>
        <w:t xml:space="preserve"> you're learning to trust God rather than trying to control outcomes, you give others permission to do the same.</w:t>
      </w:r>
    </w:p>
    <w:p w14:paraId="5CD40CAF" w14:textId="77777777" w:rsidR="00E1709D" w:rsidRPr="00A0657B" w:rsidRDefault="00E1709D" w:rsidP="008D04C4">
      <w:pPr>
        <w:pStyle w:val="SDGbody"/>
        <w:rPr>
          <w:bCs/>
          <w:bdr w:val="none" w:sz="0" w:space="0" w:color="auto" w:frame="1"/>
        </w:rPr>
      </w:pPr>
    </w:p>
    <w:p w14:paraId="251982B4" w14:textId="0E20A7C4" w:rsidR="004D7566" w:rsidRPr="004D7566" w:rsidRDefault="00C7263E" w:rsidP="005A0FBC">
      <w:pPr>
        <w:pStyle w:val="SDG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404040" w:themeFill="text1" w:themeFillTint="BF"/>
        <w:rPr>
          <w:b/>
          <w:color w:val="FFFFFF" w:themeColor="background1"/>
          <w:sz w:val="40"/>
          <w:szCs w:val="40"/>
        </w:rPr>
      </w:pPr>
      <w:r>
        <w:rPr>
          <w:b/>
          <w:color w:val="FFFFFF" w:themeColor="background1"/>
          <w:sz w:val="40"/>
          <w:szCs w:val="40"/>
        </w:rPr>
        <w:t>SERMON DISCUSSION</w:t>
      </w:r>
      <w:r w:rsidR="000E3987" w:rsidRPr="009F160B">
        <w:rPr>
          <w:b/>
          <w:color w:val="FFFFFF" w:themeColor="background1"/>
          <w:sz w:val="40"/>
          <w:szCs w:val="40"/>
        </w:rPr>
        <w:t xml:space="preserve"> GUID</w:t>
      </w:r>
      <w:r w:rsidR="004D7566">
        <w:rPr>
          <w:b/>
          <w:color w:val="FFFFFF" w:themeColor="background1"/>
          <w:sz w:val="40"/>
          <w:szCs w:val="40"/>
        </w:rPr>
        <w:t>E</w:t>
      </w:r>
    </w:p>
    <w:p w14:paraId="5E3E2AE3" w14:textId="48C0C972" w:rsidR="00063FE9" w:rsidRDefault="006A387A" w:rsidP="002B5119">
      <w:pPr>
        <w:rPr>
          <w:rFonts w:ascii="Myriad Pro" w:hAnsi="Myriad Pro"/>
          <w:sz w:val="22"/>
          <w:szCs w:val="22"/>
        </w:rPr>
      </w:pPr>
      <w:r w:rsidRPr="006A387A">
        <w:rPr>
          <w:rFonts w:ascii="Myriad Pro" w:hAnsi="Myriad Pro"/>
          <w:sz w:val="22"/>
          <w:szCs w:val="22"/>
        </w:rPr>
        <w:t xml:space="preserve">Welcome to </w:t>
      </w:r>
      <w:r w:rsidR="009C3C11">
        <w:rPr>
          <w:rFonts w:ascii="Myriad Pro" w:hAnsi="Myriad Pro"/>
          <w:sz w:val="22"/>
          <w:szCs w:val="22"/>
        </w:rPr>
        <w:t xml:space="preserve">the </w:t>
      </w:r>
      <w:r w:rsidR="00A878B7">
        <w:rPr>
          <w:rFonts w:ascii="Myriad Pro" w:hAnsi="Myriad Pro"/>
          <w:sz w:val="22"/>
          <w:szCs w:val="22"/>
        </w:rPr>
        <w:t>twelfth</w:t>
      </w:r>
      <w:r w:rsidR="00926A2A">
        <w:rPr>
          <w:rFonts w:ascii="Myriad Pro" w:hAnsi="Myriad Pro"/>
          <w:sz w:val="22"/>
          <w:szCs w:val="22"/>
        </w:rPr>
        <w:t xml:space="preserve"> week </w:t>
      </w:r>
      <w:r w:rsidRPr="006A387A">
        <w:rPr>
          <w:rFonts w:ascii="Myriad Pro" w:hAnsi="Myriad Pro"/>
          <w:sz w:val="22"/>
          <w:szCs w:val="22"/>
        </w:rPr>
        <w:t xml:space="preserve">of our sermon series, </w:t>
      </w:r>
      <w:hyperlink r:id="rId14" w:history="1">
        <w:r w:rsidRPr="00E214CF">
          <w:rPr>
            <w:rStyle w:val="Hyperlink"/>
            <w:rFonts w:ascii="Myriad Pro" w:hAnsi="Myriad Pro"/>
            <w:b/>
            <w:bCs/>
            <w:sz w:val="22"/>
            <w:szCs w:val="22"/>
          </w:rPr>
          <w:t>EPIC</w:t>
        </w:r>
      </w:hyperlink>
      <w:r w:rsidRPr="006A387A">
        <w:rPr>
          <w:rFonts w:ascii="Myriad Pro" w:hAnsi="Myriad Pro"/>
          <w:sz w:val="22"/>
          <w:szCs w:val="22"/>
        </w:rPr>
        <w:t xml:space="preserve">. </w:t>
      </w:r>
      <w:r w:rsidR="004B6DC6" w:rsidRPr="004B6DC6">
        <w:rPr>
          <w:rFonts w:ascii="Myriad Pro" w:hAnsi="Myriad Pro"/>
          <w:sz w:val="22"/>
          <w:szCs w:val="22"/>
        </w:rPr>
        <w:t xml:space="preserve">This week, we explore Jeremiah's message to Israel at a critical moment in their history—God's final invitation for them to return to </w:t>
      </w:r>
      <w:r w:rsidR="004B6DC6">
        <w:rPr>
          <w:rFonts w:ascii="Myriad Pro" w:hAnsi="Myriad Pro"/>
          <w:sz w:val="22"/>
          <w:szCs w:val="22"/>
        </w:rPr>
        <w:t>him</w:t>
      </w:r>
      <w:r w:rsidR="004B6DC6" w:rsidRPr="004B6DC6">
        <w:rPr>
          <w:rFonts w:ascii="Myriad Pro" w:hAnsi="Myriad Pro"/>
          <w:sz w:val="22"/>
          <w:szCs w:val="22"/>
        </w:rPr>
        <w:t xml:space="preserve"> before exile. </w:t>
      </w:r>
    </w:p>
    <w:p w14:paraId="54F07A83" w14:textId="77777777" w:rsidR="004B6DC6" w:rsidRDefault="004B6DC6" w:rsidP="002B5119">
      <w:pPr>
        <w:rPr>
          <w:rFonts w:ascii="Myriad Pro" w:hAnsi="Myriad Pro"/>
          <w:sz w:val="22"/>
          <w:szCs w:val="22"/>
        </w:rPr>
      </w:pPr>
    </w:p>
    <w:p w14:paraId="0C5B7B57" w14:textId="77777777" w:rsidR="00925582" w:rsidRPr="00925582" w:rsidRDefault="00925582" w:rsidP="00925582">
      <w:pPr>
        <w:rPr>
          <w:rFonts w:ascii="Myriad Pro" w:hAnsi="Myriad Pro"/>
          <w:b/>
          <w:bCs/>
          <w:sz w:val="22"/>
          <w:szCs w:val="22"/>
        </w:rPr>
      </w:pPr>
      <w:r w:rsidRPr="00925582">
        <w:rPr>
          <w:rFonts w:ascii="Myriad Pro" w:hAnsi="Myriad Pro"/>
          <w:b/>
          <w:bCs/>
          <w:sz w:val="22"/>
          <w:szCs w:val="22"/>
        </w:rPr>
        <w:t>ICEBREAKER</w:t>
      </w:r>
    </w:p>
    <w:p w14:paraId="3FD39F17" w14:textId="427612E1" w:rsidR="00063FE9" w:rsidRDefault="00FE5742" w:rsidP="00925582">
      <w:pPr>
        <w:rPr>
          <w:rFonts w:ascii="Myriad Pro" w:hAnsi="Myriad Pro"/>
          <w:sz w:val="22"/>
          <w:szCs w:val="22"/>
        </w:rPr>
      </w:pPr>
      <w:r w:rsidRPr="00FE5742">
        <w:rPr>
          <w:rFonts w:ascii="Myriad Pro" w:hAnsi="Myriad Pro"/>
          <w:sz w:val="22"/>
          <w:szCs w:val="22"/>
        </w:rPr>
        <w:t>What's something you tried to do on your own that you later realized you really needed help with?</w:t>
      </w:r>
    </w:p>
    <w:p w14:paraId="24C5905A" w14:textId="77777777" w:rsidR="001C799E" w:rsidRDefault="001C799E" w:rsidP="00925582">
      <w:pPr>
        <w:rPr>
          <w:rFonts w:ascii="Myriad Pro" w:hAnsi="Myriad Pro"/>
          <w:sz w:val="22"/>
          <w:szCs w:val="22"/>
        </w:rPr>
      </w:pPr>
    </w:p>
    <w:p w14:paraId="4AB7F52B" w14:textId="0CA56300" w:rsidR="00925582" w:rsidRPr="00925582" w:rsidRDefault="00925582" w:rsidP="00925582">
      <w:pPr>
        <w:rPr>
          <w:rFonts w:ascii="Myriad Pro" w:hAnsi="Myriad Pro"/>
          <w:b/>
          <w:bCs/>
          <w:sz w:val="22"/>
          <w:szCs w:val="22"/>
        </w:rPr>
      </w:pPr>
      <w:r w:rsidRPr="00925582">
        <w:rPr>
          <w:rFonts w:ascii="Myriad Pro" w:hAnsi="Myriad Pro"/>
          <w:b/>
          <w:bCs/>
          <w:sz w:val="22"/>
          <w:szCs w:val="22"/>
        </w:rPr>
        <w:t>THIS WEEK'S TEXT</w:t>
      </w:r>
    </w:p>
    <w:p w14:paraId="513402C1" w14:textId="4955B81B" w:rsidR="00E934C6" w:rsidRPr="00E934C6" w:rsidRDefault="00E934C6" w:rsidP="00E934C6">
      <w:pPr>
        <w:ind w:left="1440" w:hanging="1440"/>
        <w:rPr>
          <w:rFonts w:ascii="Myriad Pro" w:hAnsi="Myriad Pro"/>
          <w:sz w:val="22"/>
          <w:szCs w:val="22"/>
        </w:rPr>
      </w:pPr>
      <w:r w:rsidRPr="00E934C6">
        <w:rPr>
          <w:rFonts w:ascii="Myriad Pro" w:hAnsi="Myriad Pro"/>
          <w:sz w:val="22"/>
          <w:szCs w:val="22"/>
        </w:rPr>
        <w:t xml:space="preserve">Have someone read </w:t>
      </w:r>
      <w:hyperlink r:id="rId15" w:history="1">
        <w:r w:rsidRPr="00E214CF">
          <w:rPr>
            <w:rStyle w:val="Hyperlink"/>
            <w:rFonts w:ascii="Myriad Pro" w:hAnsi="Myriad Pro"/>
            <w:sz w:val="22"/>
            <w:szCs w:val="22"/>
          </w:rPr>
          <w:t>Jeremiah 18:1-</w:t>
        </w:r>
        <w:r w:rsidR="002F6B8B" w:rsidRPr="00E214CF">
          <w:rPr>
            <w:rStyle w:val="Hyperlink"/>
            <w:rFonts w:ascii="Myriad Pro" w:hAnsi="Myriad Pro"/>
            <w:sz w:val="22"/>
            <w:szCs w:val="22"/>
          </w:rPr>
          <w:t>12</w:t>
        </w:r>
      </w:hyperlink>
      <w:r w:rsidRPr="00E934C6">
        <w:rPr>
          <w:rFonts w:ascii="Myriad Pro" w:hAnsi="Myriad Pro"/>
          <w:sz w:val="22"/>
          <w:szCs w:val="22"/>
        </w:rPr>
        <w:t xml:space="preserve"> aloud.</w:t>
      </w:r>
      <w:r>
        <w:rPr>
          <w:rFonts w:ascii="Myriad Pro" w:hAnsi="Myriad Pro"/>
          <w:sz w:val="22"/>
          <w:szCs w:val="22"/>
        </w:rPr>
        <w:br/>
      </w:r>
    </w:p>
    <w:p w14:paraId="535A8F16" w14:textId="68EEF422" w:rsidR="00E934C6" w:rsidRPr="00E934C6" w:rsidRDefault="00E934C6" w:rsidP="00BE0E25">
      <w:pPr>
        <w:ind w:left="1440" w:hanging="1440"/>
        <w:rPr>
          <w:rFonts w:ascii="Myriad Pro" w:hAnsi="Myriad Pro"/>
          <w:sz w:val="22"/>
          <w:szCs w:val="22"/>
        </w:rPr>
      </w:pPr>
      <w:r w:rsidRPr="00E934C6">
        <w:rPr>
          <w:rFonts w:ascii="Myriad Pro" w:hAnsi="Myriad Pro"/>
          <w:sz w:val="22"/>
          <w:szCs w:val="22"/>
        </w:rPr>
        <w:t xml:space="preserve">What </w:t>
      </w:r>
      <w:r w:rsidR="000E3F25">
        <w:rPr>
          <w:rFonts w:ascii="Myriad Pro" w:hAnsi="Myriad Pro"/>
          <w:sz w:val="22"/>
          <w:szCs w:val="22"/>
        </w:rPr>
        <w:t xml:space="preserve">words or phrases stand out </w:t>
      </w:r>
      <w:r w:rsidR="004905D9">
        <w:rPr>
          <w:rFonts w:ascii="Myriad Pro" w:hAnsi="Myriad Pro"/>
          <w:sz w:val="22"/>
          <w:szCs w:val="22"/>
        </w:rPr>
        <w:t>to you in this passage</w:t>
      </w:r>
      <w:r w:rsidRPr="00E934C6">
        <w:rPr>
          <w:rFonts w:ascii="Myriad Pro" w:hAnsi="Myriad Pro"/>
          <w:sz w:val="22"/>
          <w:szCs w:val="22"/>
        </w:rPr>
        <w:t>?</w:t>
      </w:r>
      <w:r>
        <w:rPr>
          <w:rFonts w:ascii="Myriad Pro" w:hAnsi="Myriad Pro"/>
          <w:sz w:val="22"/>
          <w:szCs w:val="22"/>
        </w:rPr>
        <w:br/>
      </w:r>
    </w:p>
    <w:p w14:paraId="54302B30" w14:textId="119F11AF" w:rsidR="00E934C6" w:rsidRDefault="00E934C6" w:rsidP="00E934C6">
      <w:pPr>
        <w:ind w:left="1440" w:hanging="1440"/>
        <w:rPr>
          <w:rFonts w:ascii="Myriad Pro" w:hAnsi="Myriad Pro"/>
          <w:sz w:val="22"/>
          <w:szCs w:val="22"/>
        </w:rPr>
      </w:pPr>
      <w:r w:rsidRPr="00E934C6">
        <w:rPr>
          <w:rFonts w:ascii="Myriad Pro" w:hAnsi="Myriad Pro"/>
          <w:sz w:val="22"/>
          <w:szCs w:val="22"/>
        </w:rPr>
        <w:t xml:space="preserve">What does this passage reveal about God's character and </w:t>
      </w:r>
      <w:r>
        <w:rPr>
          <w:rFonts w:ascii="Myriad Pro" w:hAnsi="Myriad Pro"/>
          <w:sz w:val="22"/>
          <w:szCs w:val="22"/>
        </w:rPr>
        <w:t>his</w:t>
      </w:r>
      <w:r w:rsidRPr="00E934C6">
        <w:rPr>
          <w:rFonts w:ascii="Myriad Pro" w:hAnsi="Myriad Pro"/>
          <w:sz w:val="22"/>
          <w:szCs w:val="22"/>
        </w:rPr>
        <w:t xml:space="preserve"> relationship with Israel?</w:t>
      </w:r>
    </w:p>
    <w:p w14:paraId="4AF176FB" w14:textId="77777777" w:rsidR="00AC1871" w:rsidRDefault="00AC1871" w:rsidP="00E934C6">
      <w:pPr>
        <w:ind w:left="1440" w:hanging="1440"/>
        <w:rPr>
          <w:rFonts w:ascii="Myriad Pro" w:hAnsi="Myriad Pro"/>
          <w:sz w:val="22"/>
          <w:szCs w:val="22"/>
        </w:rPr>
      </w:pPr>
    </w:p>
    <w:p w14:paraId="756E0283" w14:textId="77777777" w:rsidR="00486592" w:rsidRDefault="00AC1871" w:rsidP="00486592">
      <w:pPr>
        <w:ind w:left="1440" w:hanging="1440"/>
        <w:jc w:val="both"/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t xml:space="preserve">How does Israel respond to God’s </w:t>
      </w:r>
      <w:r w:rsidR="00486592">
        <w:rPr>
          <w:rFonts w:ascii="Myriad Pro" w:hAnsi="Myriad Pro"/>
          <w:sz w:val="22"/>
          <w:szCs w:val="22"/>
        </w:rPr>
        <w:t>warning</w:t>
      </w:r>
      <w:r w:rsidR="006A74D1">
        <w:rPr>
          <w:rFonts w:ascii="Myriad Pro" w:hAnsi="Myriad Pro"/>
          <w:sz w:val="22"/>
          <w:szCs w:val="22"/>
        </w:rPr>
        <w:t xml:space="preserve"> in this passage</w:t>
      </w:r>
      <w:r w:rsidR="00486592">
        <w:rPr>
          <w:rFonts w:ascii="Myriad Pro" w:hAnsi="Myriad Pro"/>
          <w:sz w:val="22"/>
          <w:szCs w:val="22"/>
        </w:rPr>
        <w:t xml:space="preserve">, and what does their response show about </w:t>
      </w:r>
    </w:p>
    <w:p w14:paraId="223BDC46" w14:textId="52147233" w:rsidR="00AC1871" w:rsidRDefault="00486592" w:rsidP="00486592">
      <w:pPr>
        <w:ind w:left="1440" w:hanging="1440"/>
        <w:jc w:val="both"/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lastRenderedPageBreak/>
        <w:t>the condition of their hearts</w:t>
      </w:r>
      <w:r w:rsidR="006A74D1">
        <w:rPr>
          <w:rFonts w:ascii="Myriad Pro" w:hAnsi="Myriad Pro"/>
          <w:sz w:val="22"/>
          <w:szCs w:val="22"/>
        </w:rPr>
        <w:t>?</w:t>
      </w:r>
    </w:p>
    <w:p w14:paraId="16F9151F" w14:textId="77777777" w:rsidR="004905D9" w:rsidRDefault="004905D9" w:rsidP="00BE0E25">
      <w:pPr>
        <w:rPr>
          <w:rFonts w:ascii="Myriad Pro" w:hAnsi="Myriad Pro"/>
          <w:sz w:val="22"/>
          <w:szCs w:val="22"/>
        </w:rPr>
      </w:pPr>
    </w:p>
    <w:p w14:paraId="77398A49" w14:textId="630A234C" w:rsidR="00925582" w:rsidRPr="00A93732" w:rsidRDefault="00925582" w:rsidP="00A93732">
      <w:pPr>
        <w:ind w:left="1440" w:hanging="1440"/>
        <w:rPr>
          <w:rFonts w:ascii="Myriad Pro" w:hAnsi="Myriad Pro"/>
          <w:sz w:val="22"/>
          <w:szCs w:val="22"/>
        </w:rPr>
      </w:pPr>
      <w:r w:rsidRPr="00925582">
        <w:rPr>
          <w:rFonts w:ascii="Myriad Pro" w:hAnsi="Myriad Pro"/>
          <w:b/>
          <w:bCs/>
          <w:sz w:val="22"/>
          <w:szCs w:val="22"/>
        </w:rPr>
        <w:t>THIS WEEK'S SERM</w:t>
      </w:r>
      <w:r w:rsidR="00EF1B08">
        <w:rPr>
          <w:rFonts w:ascii="Myriad Pro" w:hAnsi="Myriad Pro"/>
          <w:b/>
          <w:bCs/>
          <w:sz w:val="22"/>
          <w:szCs w:val="22"/>
        </w:rPr>
        <w:t>ON</w:t>
      </w:r>
    </w:p>
    <w:p w14:paraId="01CFF296" w14:textId="443C40F9" w:rsidR="001469DA" w:rsidRDefault="001469DA" w:rsidP="001469DA">
      <w:pPr>
        <w:rPr>
          <w:rFonts w:ascii="Myriad Pro" w:hAnsi="Myriad Pro"/>
          <w:sz w:val="22"/>
          <w:szCs w:val="22"/>
        </w:rPr>
      </w:pPr>
      <w:r w:rsidRPr="001469DA">
        <w:rPr>
          <w:rFonts w:ascii="Myriad Pro" w:hAnsi="Myriad Pro"/>
          <w:sz w:val="22"/>
          <w:szCs w:val="22"/>
        </w:rPr>
        <w:t xml:space="preserve">Pastor </w:t>
      </w:r>
      <w:r w:rsidR="00116FAF">
        <w:rPr>
          <w:rFonts w:ascii="Myriad Pro" w:hAnsi="Myriad Pro"/>
          <w:sz w:val="22"/>
          <w:szCs w:val="22"/>
        </w:rPr>
        <w:t>Bra</w:t>
      </w:r>
      <w:r w:rsidR="00C353E2">
        <w:rPr>
          <w:rFonts w:ascii="Myriad Pro" w:hAnsi="Myriad Pro"/>
          <w:sz w:val="22"/>
          <w:szCs w:val="22"/>
        </w:rPr>
        <w:t>d</w:t>
      </w:r>
      <w:r w:rsidRPr="001469DA">
        <w:rPr>
          <w:rFonts w:ascii="Myriad Pro" w:hAnsi="Myriad Pro"/>
          <w:sz w:val="22"/>
          <w:szCs w:val="22"/>
        </w:rPr>
        <w:t xml:space="preserve"> continued </w:t>
      </w:r>
      <w:r w:rsidR="00BF450A">
        <w:rPr>
          <w:rFonts w:ascii="Myriad Pro" w:hAnsi="Myriad Pro"/>
          <w:sz w:val="22"/>
          <w:szCs w:val="22"/>
        </w:rPr>
        <w:t>the</w:t>
      </w:r>
      <w:r w:rsidRPr="001469DA">
        <w:rPr>
          <w:rFonts w:ascii="Myriad Pro" w:hAnsi="Myriad Pro"/>
          <w:sz w:val="22"/>
          <w:szCs w:val="22"/>
        </w:rPr>
        <w:t xml:space="preserve"> </w:t>
      </w:r>
      <w:r w:rsidRPr="001469DA">
        <w:rPr>
          <w:rFonts w:ascii="Myriad Pro" w:hAnsi="Myriad Pro"/>
          <w:b/>
          <w:bCs/>
          <w:sz w:val="22"/>
          <w:szCs w:val="22"/>
        </w:rPr>
        <w:t>EPIC</w:t>
      </w:r>
      <w:r w:rsidR="0065178E">
        <w:rPr>
          <w:rFonts w:ascii="Myriad Pro" w:hAnsi="Myriad Pro"/>
          <w:sz w:val="22"/>
          <w:szCs w:val="22"/>
        </w:rPr>
        <w:t xml:space="preserve"> sermon series</w:t>
      </w:r>
      <w:r w:rsidRPr="001469DA">
        <w:rPr>
          <w:rFonts w:ascii="Myriad Pro" w:hAnsi="Myriad Pro"/>
          <w:sz w:val="22"/>
          <w:szCs w:val="22"/>
        </w:rPr>
        <w:t xml:space="preserve"> </w:t>
      </w:r>
      <w:r w:rsidR="00C353E2">
        <w:rPr>
          <w:rFonts w:ascii="Myriad Pro" w:hAnsi="Myriad Pro"/>
          <w:sz w:val="22"/>
          <w:szCs w:val="22"/>
        </w:rPr>
        <w:t>by walking</w:t>
      </w:r>
      <w:r w:rsidR="00116FAF" w:rsidRPr="00116FAF">
        <w:rPr>
          <w:rFonts w:ascii="Myriad Pro" w:hAnsi="Myriad Pro"/>
          <w:sz w:val="22"/>
          <w:szCs w:val="22"/>
        </w:rPr>
        <w:t xml:space="preserve"> us through Jeremiah's message to Israel using the image of the potter</w:t>
      </w:r>
      <w:r w:rsidR="00C353E2">
        <w:rPr>
          <w:rFonts w:ascii="Myriad Pro" w:hAnsi="Myriad Pro"/>
          <w:sz w:val="22"/>
          <w:szCs w:val="22"/>
        </w:rPr>
        <w:t xml:space="preserve"> and clay</w:t>
      </w:r>
      <w:r w:rsidR="00116FAF" w:rsidRPr="00116FAF">
        <w:rPr>
          <w:rFonts w:ascii="Myriad Pro" w:hAnsi="Myriad Pro"/>
          <w:sz w:val="22"/>
          <w:szCs w:val="22"/>
        </w:rPr>
        <w:t>.</w:t>
      </w:r>
      <w:r w:rsidRPr="001469DA">
        <w:rPr>
          <w:rFonts w:ascii="Myriad Pro" w:hAnsi="Myriad Pro"/>
          <w:sz w:val="22"/>
          <w:szCs w:val="22"/>
        </w:rPr>
        <w:t xml:space="preserve"> As a group, recall some of the sermon's big ideas and main points.</w:t>
      </w:r>
      <w:r>
        <w:rPr>
          <w:rFonts w:ascii="Myriad Pro" w:hAnsi="Myriad Pro"/>
          <w:sz w:val="22"/>
          <w:szCs w:val="22"/>
        </w:rPr>
        <w:br/>
      </w:r>
    </w:p>
    <w:p w14:paraId="2727B93C" w14:textId="77777777" w:rsidR="00AF6DEB" w:rsidRDefault="00AF6DEB" w:rsidP="00395A9D">
      <w:pPr>
        <w:rPr>
          <w:rFonts w:ascii="Myriad Pro" w:hAnsi="Myriad Pro"/>
          <w:sz w:val="22"/>
          <w:szCs w:val="22"/>
        </w:rPr>
      </w:pPr>
      <w:r w:rsidRPr="00AF6DEB">
        <w:rPr>
          <w:rFonts w:ascii="Myriad Pro" w:hAnsi="Myriad Pro"/>
          <w:sz w:val="22"/>
          <w:szCs w:val="22"/>
        </w:rPr>
        <w:t>What are some ways our culture encourages us to be in control and self-sufficient rather than dependent on God?</w:t>
      </w:r>
    </w:p>
    <w:p w14:paraId="78438D8C" w14:textId="77777777" w:rsidR="004104FD" w:rsidRDefault="004104FD" w:rsidP="00395A9D">
      <w:pPr>
        <w:rPr>
          <w:rFonts w:ascii="Myriad Pro" w:hAnsi="Myriad Pro"/>
          <w:sz w:val="22"/>
          <w:szCs w:val="22"/>
        </w:rPr>
      </w:pPr>
    </w:p>
    <w:p w14:paraId="375E822F" w14:textId="07FD3AA1" w:rsidR="0071587D" w:rsidRDefault="0071587D" w:rsidP="0071587D">
      <w:pPr>
        <w:rPr>
          <w:rFonts w:ascii="Myriad Pro" w:hAnsi="Myriad Pro"/>
          <w:sz w:val="22"/>
          <w:szCs w:val="22"/>
        </w:rPr>
      </w:pPr>
      <w:r w:rsidRPr="0071587D">
        <w:rPr>
          <w:rFonts w:ascii="Myriad Pro" w:hAnsi="Myriad Pro"/>
          <w:sz w:val="22"/>
          <w:szCs w:val="22"/>
        </w:rPr>
        <w:t>Why do you think we often experience worry, fear and anxiety when we try to shape our own lives apart from God?</w:t>
      </w:r>
    </w:p>
    <w:p w14:paraId="393F0D02" w14:textId="77777777" w:rsidR="0071587D" w:rsidRPr="0071587D" w:rsidRDefault="0071587D" w:rsidP="0071587D">
      <w:pPr>
        <w:rPr>
          <w:rFonts w:ascii="Myriad Pro" w:hAnsi="Myriad Pro"/>
          <w:sz w:val="22"/>
          <w:szCs w:val="22"/>
        </w:rPr>
      </w:pPr>
    </w:p>
    <w:p w14:paraId="3FB508A9" w14:textId="5695692C" w:rsidR="0071587D" w:rsidRDefault="0071587D" w:rsidP="0071587D">
      <w:pPr>
        <w:rPr>
          <w:rFonts w:ascii="Myriad Pro" w:hAnsi="Myriad Pro"/>
          <w:sz w:val="22"/>
          <w:szCs w:val="22"/>
        </w:rPr>
      </w:pPr>
      <w:r w:rsidRPr="0071587D">
        <w:rPr>
          <w:rFonts w:ascii="Myriad Pro" w:hAnsi="Myriad Pro"/>
          <w:sz w:val="22"/>
          <w:szCs w:val="22"/>
        </w:rPr>
        <w:t xml:space="preserve">Israel rejected God and replaced </w:t>
      </w:r>
      <w:r>
        <w:rPr>
          <w:rFonts w:ascii="Myriad Pro" w:hAnsi="Myriad Pro"/>
          <w:sz w:val="22"/>
          <w:szCs w:val="22"/>
        </w:rPr>
        <w:t>him</w:t>
      </w:r>
      <w:r w:rsidRPr="0071587D">
        <w:rPr>
          <w:rFonts w:ascii="Myriad Pro" w:hAnsi="Myriad Pro"/>
          <w:sz w:val="22"/>
          <w:szCs w:val="22"/>
        </w:rPr>
        <w:t xml:space="preserve"> with idols. What in our lives today can subtly take God's place as the one we trust to provide security, identity or purpose?</w:t>
      </w:r>
    </w:p>
    <w:p w14:paraId="12CA64D2" w14:textId="77777777" w:rsidR="0071587D" w:rsidRPr="0071587D" w:rsidRDefault="0071587D" w:rsidP="0071587D">
      <w:pPr>
        <w:rPr>
          <w:rFonts w:ascii="Myriad Pro" w:hAnsi="Myriad Pro"/>
          <w:sz w:val="22"/>
          <w:szCs w:val="22"/>
        </w:rPr>
      </w:pPr>
    </w:p>
    <w:p w14:paraId="01C0707F" w14:textId="1F1A0F17" w:rsidR="004104FD" w:rsidRDefault="0071587D" w:rsidP="00395A9D">
      <w:pPr>
        <w:rPr>
          <w:rFonts w:ascii="Myriad Pro" w:hAnsi="Myriad Pro"/>
          <w:sz w:val="22"/>
          <w:szCs w:val="22"/>
        </w:rPr>
      </w:pPr>
      <w:r w:rsidRPr="0071587D">
        <w:rPr>
          <w:rFonts w:ascii="Myriad Pro" w:hAnsi="Myriad Pro"/>
          <w:sz w:val="22"/>
          <w:szCs w:val="22"/>
        </w:rPr>
        <w:t>What's the difference between working hard and being responsible versus trying to build our life entirely on our own strength?</w:t>
      </w:r>
    </w:p>
    <w:p w14:paraId="48667FAC" w14:textId="77777777" w:rsidR="00395A9D" w:rsidRPr="00395A9D" w:rsidRDefault="00395A9D" w:rsidP="00395A9D">
      <w:pPr>
        <w:rPr>
          <w:rFonts w:ascii="Myriad Pro" w:hAnsi="Myriad Pro"/>
          <w:sz w:val="22"/>
          <w:szCs w:val="22"/>
        </w:rPr>
      </w:pPr>
    </w:p>
    <w:p w14:paraId="1E4B62EA" w14:textId="7759D4C1" w:rsidR="00395A9D" w:rsidRDefault="00395A9D" w:rsidP="00395A9D">
      <w:pPr>
        <w:rPr>
          <w:rFonts w:ascii="Myriad Pro" w:hAnsi="Myriad Pro"/>
          <w:sz w:val="22"/>
          <w:szCs w:val="22"/>
        </w:rPr>
      </w:pPr>
      <w:r w:rsidRPr="00395A9D">
        <w:rPr>
          <w:rFonts w:ascii="Myriad Pro" w:hAnsi="Myriad Pro"/>
          <w:sz w:val="22"/>
          <w:szCs w:val="22"/>
        </w:rPr>
        <w:t>Israel gave three excuses for not returning to God: "It's no use," "We will continue with our own plans</w:t>
      </w:r>
      <w:r w:rsidR="00BF450A">
        <w:rPr>
          <w:rFonts w:ascii="Myriad Pro" w:hAnsi="Myriad Pro"/>
          <w:sz w:val="22"/>
          <w:szCs w:val="22"/>
        </w:rPr>
        <w:t>,</w:t>
      </w:r>
      <w:r w:rsidRPr="00395A9D">
        <w:rPr>
          <w:rFonts w:ascii="Myriad Pro" w:hAnsi="Myriad Pro"/>
          <w:sz w:val="22"/>
          <w:szCs w:val="22"/>
        </w:rPr>
        <w:t>" and "We will follow the stubbornness of our evil hearts"</w:t>
      </w:r>
      <w:r w:rsidR="007359AA">
        <w:rPr>
          <w:rFonts w:ascii="Myriad Pro" w:hAnsi="Myriad Pro"/>
          <w:sz w:val="22"/>
          <w:szCs w:val="22"/>
        </w:rPr>
        <w:t xml:space="preserve"> (</w:t>
      </w:r>
      <w:hyperlink r:id="rId16" w:history="1">
        <w:r w:rsidR="007359AA" w:rsidRPr="00E214CF">
          <w:rPr>
            <w:rStyle w:val="Hyperlink"/>
            <w:rFonts w:ascii="Myriad Pro" w:hAnsi="Myriad Pro"/>
            <w:sz w:val="22"/>
            <w:szCs w:val="22"/>
          </w:rPr>
          <w:t>Jeremiah 18:12</w:t>
        </w:r>
      </w:hyperlink>
      <w:r w:rsidR="007359AA">
        <w:rPr>
          <w:rFonts w:ascii="Myriad Pro" w:hAnsi="Myriad Pro"/>
          <w:sz w:val="22"/>
          <w:szCs w:val="22"/>
        </w:rPr>
        <w:t>).</w:t>
      </w:r>
      <w:r w:rsidRPr="00395A9D">
        <w:rPr>
          <w:rFonts w:ascii="Myriad Pro" w:hAnsi="Myriad Pro"/>
          <w:sz w:val="22"/>
          <w:szCs w:val="22"/>
        </w:rPr>
        <w:t xml:space="preserve"> Which of these excuses do you find most relatable when it comes to surrendering areas of your life to God?</w:t>
      </w:r>
    </w:p>
    <w:p w14:paraId="7B34C0C4" w14:textId="77777777" w:rsidR="00395A9D" w:rsidRPr="00395A9D" w:rsidRDefault="00395A9D" w:rsidP="00395A9D">
      <w:pPr>
        <w:rPr>
          <w:rFonts w:ascii="Myriad Pro" w:hAnsi="Myriad Pro"/>
          <w:sz w:val="22"/>
          <w:szCs w:val="22"/>
        </w:rPr>
      </w:pPr>
    </w:p>
    <w:p w14:paraId="10D5A4BD" w14:textId="48167900" w:rsidR="006140AD" w:rsidRPr="00395A9D" w:rsidRDefault="00395A9D" w:rsidP="00395A9D">
      <w:pPr>
        <w:rPr>
          <w:rFonts w:ascii="Myriad Pro" w:hAnsi="Myriad Pro"/>
          <w:sz w:val="22"/>
          <w:szCs w:val="22"/>
        </w:rPr>
      </w:pPr>
      <w:r w:rsidRPr="00395A9D">
        <w:rPr>
          <w:rFonts w:ascii="Myriad Pro" w:hAnsi="Myriad Pro"/>
          <w:sz w:val="22"/>
          <w:szCs w:val="22"/>
        </w:rPr>
        <w:t xml:space="preserve">How does understanding the </w:t>
      </w:r>
      <w:r w:rsidR="00BF450A">
        <w:rPr>
          <w:rFonts w:ascii="Myriad Pro" w:hAnsi="Myriad Pro"/>
          <w:sz w:val="22"/>
          <w:szCs w:val="22"/>
        </w:rPr>
        <w:t>g</w:t>
      </w:r>
      <w:r w:rsidRPr="00395A9D">
        <w:rPr>
          <w:rFonts w:ascii="Myriad Pro" w:hAnsi="Myriad Pro"/>
          <w:sz w:val="22"/>
          <w:szCs w:val="22"/>
        </w:rPr>
        <w:t xml:space="preserve">ospel—that Jesus lived the perfect life </w:t>
      </w:r>
      <w:r w:rsidR="000069A4">
        <w:rPr>
          <w:rFonts w:ascii="Myriad Pro" w:hAnsi="Myriad Pro"/>
          <w:sz w:val="22"/>
          <w:szCs w:val="22"/>
        </w:rPr>
        <w:t>you</w:t>
      </w:r>
      <w:r w:rsidRPr="00395A9D">
        <w:rPr>
          <w:rFonts w:ascii="Myriad Pro" w:hAnsi="Myriad Pro"/>
          <w:sz w:val="22"/>
          <w:szCs w:val="22"/>
        </w:rPr>
        <w:t xml:space="preserve"> couldn't and took the punishment </w:t>
      </w:r>
      <w:r w:rsidR="006140AD">
        <w:rPr>
          <w:rFonts w:ascii="Myriad Pro" w:hAnsi="Myriad Pro"/>
          <w:sz w:val="22"/>
          <w:szCs w:val="22"/>
        </w:rPr>
        <w:t>you</w:t>
      </w:r>
      <w:r w:rsidRPr="00395A9D">
        <w:rPr>
          <w:rFonts w:ascii="Myriad Pro" w:hAnsi="Myriad Pro"/>
          <w:sz w:val="22"/>
          <w:szCs w:val="22"/>
        </w:rPr>
        <w:t xml:space="preserve"> deserved—change the way </w:t>
      </w:r>
      <w:r w:rsidR="006140AD">
        <w:rPr>
          <w:rFonts w:ascii="Myriad Pro" w:hAnsi="Myriad Pro"/>
          <w:sz w:val="22"/>
          <w:szCs w:val="22"/>
        </w:rPr>
        <w:t>you</w:t>
      </w:r>
      <w:r w:rsidRPr="00395A9D">
        <w:rPr>
          <w:rFonts w:ascii="Myriad Pro" w:hAnsi="Myriad Pro"/>
          <w:sz w:val="22"/>
          <w:szCs w:val="22"/>
        </w:rPr>
        <w:t xml:space="preserve"> respond to God's invitation to let </w:t>
      </w:r>
      <w:r w:rsidR="00335F00">
        <w:rPr>
          <w:rFonts w:ascii="Myriad Pro" w:hAnsi="Myriad Pro"/>
          <w:sz w:val="22"/>
          <w:szCs w:val="22"/>
        </w:rPr>
        <w:t>him</w:t>
      </w:r>
      <w:r w:rsidRPr="00395A9D">
        <w:rPr>
          <w:rFonts w:ascii="Myriad Pro" w:hAnsi="Myriad Pro"/>
          <w:sz w:val="22"/>
          <w:szCs w:val="22"/>
        </w:rPr>
        <w:t xml:space="preserve"> be the </w:t>
      </w:r>
      <w:r w:rsidR="00BF450A">
        <w:rPr>
          <w:rFonts w:ascii="Myriad Pro" w:hAnsi="Myriad Pro"/>
          <w:sz w:val="22"/>
          <w:szCs w:val="22"/>
        </w:rPr>
        <w:t>p</w:t>
      </w:r>
      <w:r w:rsidRPr="00395A9D">
        <w:rPr>
          <w:rFonts w:ascii="Myriad Pro" w:hAnsi="Myriad Pro"/>
          <w:sz w:val="22"/>
          <w:szCs w:val="22"/>
        </w:rPr>
        <w:t>otter?</w:t>
      </w:r>
    </w:p>
    <w:p w14:paraId="778D705F" w14:textId="77777777" w:rsidR="00335F00" w:rsidRDefault="00335F00" w:rsidP="001469DA">
      <w:pPr>
        <w:rPr>
          <w:rFonts w:ascii="Myriad Pro" w:hAnsi="Myriad Pro"/>
          <w:sz w:val="22"/>
          <w:szCs w:val="22"/>
        </w:rPr>
      </w:pPr>
    </w:p>
    <w:p w14:paraId="76A8D0DB" w14:textId="1C4F33D4" w:rsidR="00510A5F" w:rsidRDefault="00395A9D" w:rsidP="001469DA">
      <w:pPr>
        <w:rPr>
          <w:rFonts w:ascii="Myriad Pro" w:hAnsi="Myriad Pro"/>
          <w:sz w:val="22"/>
          <w:szCs w:val="22"/>
        </w:rPr>
      </w:pPr>
      <w:r w:rsidRPr="00395A9D">
        <w:rPr>
          <w:rFonts w:ascii="Myriad Pro" w:hAnsi="Myriad Pro"/>
          <w:sz w:val="22"/>
          <w:szCs w:val="22"/>
        </w:rPr>
        <w:t xml:space="preserve">What is one area of your life where you might be </w:t>
      </w:r>
      <w:r w:rsidR="00EF6D93">
        <w:rPr>
          <w:rFonts w:ascii="Myriad Pro" w:hAnsi="Myriad Pro"/>
          <w:sz w:val="22"/>
          <w:szCs w:val="22"/>
        </w:rPr>
        <w:t xml:space="preserve">ignoring God’s warning through the Word or the Holy Spirit, and </w:t>
      </w:r>
      <w:r w:rsidRPr="00395A9D">
        <w:rPr>
          <w:rFonts w:ascii="Myriad Pro" w:hAnsi="Myriad Pro"/>
          <w:sz w:val="22"/>
          <w:szCs w:val="22"/>
        </w:rPr>
        <w:t xml:space="preserve">how can you </w:t>
      </w:r>
      <w:r w:rsidR="0088745C">
        <w:rPr>
          <w:rFonts w:ascii="Myriad Pro" w:hAnsi="Myriad Pro"/>
          <w:sz w:val="22"/>
          <w:szCs w:val="22"/>
        </w:rPr>
        <w:t>respond with trust and obedience</w:t>
      </w:r>
      <w:r w:rsidRPr="00395A9D">
        <w:rPr>
          <w:rFonts w:ascii="Myriad Pro" w:hAnsi="Myriad Pro"/>
          <w:sz w:val="22"/>
          <w:szCs w:val="22"/>
        </w:rPr>
        <w:t xml:space="preserve"> this week?</w:t>
      </w:r>
    </w:p>
    <w:p w14:paraId="25D1019F" w14:textId="77777777" w:rsidR="00335F00" w:rsidRPr="001469DA" w:rsidRDefault="00335F00" w:rsidP="001469DA">
      <w:pPr>
        <w:rPr>
          <w:rFonts w:ascii="Myriad Pro" w:hAnsi="Myriad Pro"/>
          <w:sz w:val="22"/>
          <w:szCs w:val="22"/>
        </w:rPr>
      </w:pPr>
    </w:p>
    <w:p w14:paraId="615D4E91" w14:textId="77777777" w:rsidR="001469DA" w:rsidRPr="00CF2F18" w:rsidRDefault="001469DA" w:rsidP="001469DA">
      <w:pPr>
        <w:rPr>
          <w:rFonts w:ascii="Myriad Pro" w:hAnsi="Myriad Pro"/>
          <w:b/>
          <w:bCs/>
          <w:sz w:val="22"/>
          <w:szCs w:val="22"/>
        </w:rPr>
      </w:pPr>
      <w:r w:rsidRPr="00CF2F18">
        <w:rPr>
          <w:rFonts w:ascii="Myriad Pro" w:hAnsi="Myriad Pro"/>
          <w:b/>
          <w:bCs/>
          <w:sz w:val="22"/>
          <w:szCs w:val="22"/>
        </w:rPr>
        <w:t>WRAP UP</w:t>
      </w:r>
    </w:p>
    <w:p w14:paraId="3D0FE5C6" w14:textId="39F3489A" w:rsidR="00E55B91" w:rsidRDefault="00E55B91" w:rsidP="001469DA">
      <w:pPr>
        <w:rPr>
          <w:rFonts w:ascii="Myriad Pro" w:hAnsi="Myriad Pro"/>
          <w:sz w:val="22"/>
          <w:szCs w:val="22"/>
        </w:rPr>
      </w:pPr>
      <w:r w:rsidRPr="00E55B91">
        <w:rPr>
          <w:rFonts w:ascii="Myriad Pro" w:hAnsi="Myriad Pro"/>
          <w:sz w:val="22"/>
          <w:szCs w:val="22"/>
        </w:rPr>
        <w:t xml:space="preserve">This week, we explored what it means to let God be the </w:t>
      </w:r>
      <w:r w:rsidR="00BF450A">
        <w:rPr>
          <w:rFonts w:ascii="Myriad Pro" w:hAnsi="Myriad Pro"/>
          <w:sz w:val="22"/>
          <w:szCs w:val="22"/>
        </w:rPr>
        <w:t>p</w:t>
      </w:r>
      <w:r w:rsidRPr="00E55B91">
        <w:rPr>
          <w:rFonts w:ascii="Myriad Pro" w:hAnsi="Myriad Pro"/>
          <w:sz w:val="22"/>
          <w:szCs w:val="22"/>
        </w:rPr>
        <w:t>otter</w:t>
      </w:r>
      <w:r w:rsidR="00BF450A">
        <w:rPr>
          <w:rFonts w:ascii="Myriad Pro" w:hAnsi="Myriad Pro"/>
          <w:sz w:val="22"/>
          <w:szCs w:val="22"/>
        </w:rPr>
        <w:t>,</w:t>
      </w:r>
      <w:r w:rsidRPr="00E55B91">
        <w:rPr>
          <w:rFonts w:ascii="Myriad Pro" w:hAnsi="Myriad Pro"/>
          <w:sz w:val="22"/>
          <w:szCs w:val="22"/>
        </w:rPr>
        <w:t xml:space="preserve"> and us be the clay. What from the sermon or this conversation encouraged or challenged you the most?</w:t>
      </w:r>
    </w:p>
    <w:p w14:paraId="1FAE998F" w14:textId="4FB06497" w:rsidR="001469DA" w:rsidRPr="00D1327C" w:rsidRDefault="001C799E" w:rsidP="001469DA">
      <w:pPr>
        <w:rPr>
          <w:rFonts w:ascii="Myriad Pro" w:hAnsi="Myriad Pro"/>
          <w:b/>
          <w:bCs/>
          <w:sz w:val="22"/>
          <w:szCs w:val="22"/>
        </w:rPr>
      </w:pPr>
      <w:r>
        <w:rPr>
          <w:rFonts w:ascii="Myriad Pro" w:hAnsi="Myriad Pro"/>
          <w:sz w:val="22"/>
          <w:szCs w:val="22"/>
        </w:rPr>
        <w:br/>
      </w:r>
      <w:r w:rsidR="001469DA" w:rsidRPr="00D1327C">
        <w:rPr>
          <w:rFonts w:ascii="Myriad Pro" w:hAnsi="Myriad Pro"/>
          <w:b/>
          <w:bCs/>
          <w:sz w:val="22"/>
          <w:szCs w:val="22"/>
        </w:rPr>
        <w:t>TOP TWO</w:t>
      </w:r>
    </w:p>
    <w:p w14:paraId="30AB009D" w14:textId="77777777" w:rsidR="00BF450A" w:rsidRDefault="00BF450A" w:rsidP="00BF450A">
      <w:pPr>
        <w:rPr>
          <w:rFonts w:ascii="Myriad Pro" w:hAnsi="Myriad Pro"/>
          <w:sz w:val="22"/>
          <w:szCs w:val="22"/>
        </w:rPr>
      </w:pPr>
      <w:r w:rsidRPr="0071587D">
        <w:rPr>
          <w:rFonts w:ascii="Myriad Pro" w:hAnsi="Myriad Pro"/>
          <w:sz w:val="22"/>
          <w:szCs w:val="22"/>
        </w:rPr>
        <w:t>Why do you think we often experience worry, fear and anxiety when we try to shape our own lives apart from God?</w:t>
      </w:r>
    </w:p>
    <w:p w14:paraId="6B9409F8" w14:textId="70F4FF07" w:rsidR="004A7C86" w:rsidRDefault="004A7C86" w:rsidP="0065178E">
      <w:pPr>
        <w:rPr>
          <w:rFonts w:ascii="Myriad Pro" w:hAnsi="Myriad Pro"/>
          <w:sz w:val="22"/>
          <w:szCs w:val="22"/>
        </w:rPr>
      </w:pPr>
    </w:p>
    <w:p w14:paraId="7D3A3972" w14:textId="77777777" w:rsidR="00574FB6" w:rsidRDefault="00574FB6" w:rsidP="00EE2B43">
      <w:pPr>
        <w:rPr>
          <w:rFonts w:ascii="Myriad Pro" w:hAnsi="Myriad Pro"/>
          <w:sz w:val="22"/>
          <w:szCs w:val="22"/>
        </w:rPr>
      </w:pPr>
      <w:r w:rsidRPr="00395A9D">
        <w:rPr>
          <w:rFonts w:ascii="Myriad Pro" w:hAnsi="Myriad Pro"/>
          <w:sz w:val="22"/>
          <w:szCs w:val="22"/>
        </w:rPr>
        <w:t xml:space="preserve">What is one area of your life where you might be </w:t>
      </w:r>
      <w:r>
        <w:rPr>
          <w:rFonts w:ascii="Myriad Pro" w:hAnsi="Myriad Pro"/>
          <w:sz w:val="22"/>
          <w:szCs w:val="22"/>
        </w:rPr>
        <w:t xml:space="preserve">ignoring God’s warning through the Word or the Holy Spirit, and </w:t>
      </w:r>
      <w:r w:rsidRPr="00395A9D">
        <w:rPr>
          <w:rFonts w:ascii="Myriad Pro" w:hAnsi="Myriad Pro"/>
          <w:sz w:val="22"/>
          <w:szCs w:val="22"/>
        </w:rPr>
        <w:t xml:space="preserve">how can you </w:t>
      </w:r>
      <w:r>
        <w:rPr>
          <w:rFonts w:ascii="Myriad Pro" w:hAnsi="Myriad Pro"/>
          <w:sz w:val="22"/>
          <w:szCs w:val="22"/>
        </w:rPr>
        <w:t>respond with trust and obedience</w:t>
      </w:r>
      <w:r w:rsidRPr="00395A9D">
        <w:rPr>
          <w:rFonts w:ascii="Myriad Pro" w:hAnsi="Myriad Pro"/>
          <w:sz w:val="22"/>
          <w:szCs w:val="22"/>
        </w:rPr>
        <w:t xml:space="preserve"> this week?</w:t>
      </w:r>
    </w:p>
    <w:p w14:paraId="3DBAD4E2" w14:textId="77777777" w:rsidR="00574FB6" w:rsidRPr="001469DA" w:rsidRDefault="00574FB6" w:rsidP="00EE2B43">
      <w:pPr>
        <w:rPr>
          <w:rFonts w:ascii="Myriad Pro" w:hAnsi="Myriad Pro"/>
          <w:sz w:val="22"/>
          <w:szCs w:val="22"/>
        </w:rPr>
      </w:pPr>
    </w:p>
    <w:p w14:paraId="0BD8633C" w14:textId="77777777" w:rsidR="0018558A" w:rsidRPr="001469DA" w:rsidRDefault="0018558A" w:rsidP="00FA38E6">
      <w:pPr>
        <w:rPr>
          <w:rFonts w:ascii="Myriad Pro" w:hAnsi="Myriad Pro"/>
          <w:sz w:val="22"/>
          <w:szCs w:val="22"/>
        </w:rPr>
      </w:pPr>
    </w:p>
    <w:p w14:paraId="28FE665E" w14:textId="77777777" w:rsidR="0018558A" w:rsidRPr="00B51EAF" w:rsidRDefault="0018558A" w:rsidP="0065178E">
      <w:pPr>
        <w:rPr>
          <w:rFonts w:ascii="Myriad Pro" w:hAnsi="Myriad Pro"/>
          <w:sz w:val="22"/>
          <w:szCs w:val="22"/>
        </w:rPr>
      </w:pPr>
    </w:p>
    <w:sectPr w:rsidR="0018558A" w:rsidRPr="00B51EAF" w:rsidSect="00E41F99">
      <w:footerReference w:type="default" r:id="rId17"/>
      <w:pgSz w:w="12240" w:h="15840"/>
      <w:pgMar w:top="1152" w:right="1166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25108" w14:textId="77777777" w:rsidR="006D1324" w:rsidRDefault="006D1324" w:rsidP="00427554">
      <w:r>
        <w:separator/>
      </w:r>
    </w:p>
  </w:endnote>
  <w:endnote w:type="continuationSeparator" w:id="0">
    <w:p w14:paraId="1C0863FE" w14:textId="77777777" w:rsidR="006D1324" w:rsidRDefault="006D1324" w:rsidP="00427554">
      <w:r>
        <w:continuationSeparator/>
      </w:r>
    </w:p>
  </w:endnote>
  <w:endnote w:type="continuationNotice" w:id="1">
    <w:p w14:paraId="17C5D794" w14:textId="77777777" w:rsidR="006D1324" w:rsidRDefault="006D13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 Bold Condensed">
    <w:altName w:val="Calibri Light"/>
    <w:panose1 w:val="020B0604020202020204"/>
    <w:charset w:val="00"/>
    <w:family w:val="swiss"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Segoe UI Light"/>
    <w:panose1 w:val="020B0604020202020204"/>
    <w:charset w:val="00"/>
    <w:family w:val="swiss"/>
    <w:pitch w:val="variable"/>
    <w:sig w:usb0="A00002AF" w:usb1="5000204B" w:usb2="00000000" w:usb3="00000000" w:csb0="0000019F" w:csb1="00000000"/>
  </w:font>
  <w:font w:name="Myriad Pro">
    <w:altName w:val="Segoe UI"/>
    <w:panose1 w:val="020B0604020202020204"/>
    <w:charset w:val="00"/>
    <w:family w:val="swiss"/>
    <w:pitch w:val="variable"/>
    <w:sig w:usb0="A00002AF" w:usb1="5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39735" w14:textId="77777777" w:rsidR="00BF6390" w:rsidRDefault="00BF6390" w:rsidP="00427554">
    <w:pPr>
      <w:pStyle w:val="Footer"/>
      <w:jc w:val="center"/>
      <w:rPr>
        <w:rFonts w:ascii="Myriad Pro Light" w:eastAsia="Myriad Pro Light" w:hAnsi="Myriad Pro Light" w:cs="Myriad Pro Light"/>
        <w:sz w:val="18"/>
        <w:szCs w:val="18"/>
      </w:rPr>
    </w:pPr>
    <w:proofErr w:type="spellStart"/>
    <w:r>
      <w:rPr>
        <w:rFonts w:ascii="Myriad Pro Light" w:eastAsia="Myriad Pro Light" w:hAnsi="Myriad Pro Light" w:cs="Myriad Pro Light"/>
        <w:sz w:val="18"/>
        <w:szCs w:val="18"/>
      </w:rPr>
      <w:t>ada</w:t>
    </w:r>
    <w:proofErr w:type="spellEnd"/>
    <w:r>
      <w:rPr>
        <w:rFonts w:ascii="Myriad Pro Light" w:eastAsia="Myriad Pro Light" w:hAnsi="Myriad Pro Light" w:cs="Myriad Pro Light"/>
        <w:sz w:val="18"/>
        <w:szCs w:val="18"/>
      </w:rPr>
      <w:t xml:space="preserve"> bible church</w:t>
    </w:r>
  </w:p>
  <w:p w14:paraId="4C3CAD49" w14:textId="77777777" w:rsidR="00BF6390" w:rsidRDefault="00BF6390" w:rsidP="00427554">
    <w:pPr>
      <w:pStyle w:val="Footer"/>
      <w:jc w:val="center"/>
    </w:pPr>
    <w:r>
      <w:rPr>
        <w:rFonts w:ascii="Myriad Pro Light" w:eastAsia="Myriad Pro Light" w:hAnsi="Myriad Pro Light" w:cs="Myriad Pro Light"/>
        <w:sz w:val="18"/>
        <w:szCs w:val="18"/>
      </w:rPr>
      <w:t>616.868.7005 | adabible.org</w:t>
    </w:r>
  </w:p>
  <w:p w14:paraId="4ED0AC0D" w14:textId="77777777" w:rsidR="00BF6390" w:rsidRDefault="00BF63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A2A03" w14:textId="77777777" w:rsidR="006D1324" w:rsidRDefault="006D1324" w:rsidP="00427554">
      <w:r>
        <w:separator/>
      </w:r>
    </w:p>
  </w:footnote>
  <w:footnote w:type="continuationSeparator" w:id="0">
    <w:p w14:paraId="23A024A5" w14:textId="77777777" w:rsidR="006D1324" w:rsidRDefault="006D1324" w:rsidP="00427554">
      <w:r>
        <w:continuationSeparator/>
      </w:r>
    </w:p>
  </w:footnote>
  <w:footnote w:type="continuationNotice" w:id="1">
    <w:p w14:paraId="183614E3" w14:textId="77777777" w:rsidR="006D1324" w:rsidRDefault="006D13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1668B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C3904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D0988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EE2158"/>
    <w:multiLevelType w:val="hybridMultilevel"/>
    <w:tmpl w:val="095A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F6DB3"/>
    <w:multiLevelType w:val="hybridMultilevel"/>
    <w:tmpl w:val="ADFE5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C6543B"/>
    <w:multiLevelType w:val="hybridMultilevel"/>
    <w:tmpl w:val="36B65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4100E2"/>
    <w:multiLevelType w:val="hybridMultilevel"/>
    <w:tmpl w:val="09347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B643B8"/>
    <w:multiLevelType w:val="hybridMultilevel"/>
    <w:tmpl w:val="77428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4B7DC9"/>
    <w:multiLevelType w:val="hybridMultilevel"/>
    <w:tmpl w:val="9934CEA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45627F3E"/>
    <w:multiLevelType w:val="hybridMultilevel"/>
    <w:tmpl w:val="503225FE"/>
    <w:lvl w:ilvl="0" w:tplc="DC5E93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D255FD"/>
    <w:multiLevelType w:val="hybridMultilevel"/>
    <w:tmpl w:val="321A8EF4"/>
    <w:lvl w:ilvl="0" w:tplc="88E88B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FC1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687C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890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58D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E224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C8E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E6C4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D08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F72F3D"/>
    <w:multiLevelType w:val="hybridMultilevel"/>
    <w:tmpl w:val="94BA18A2"/>
    <w:lvl w:ilvl="0" w:tplc="B288B9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625312">
    <w:abstractNumId w:val="7"/>
  </w:num>
  <w:num w:numId="2" w16cid:durableId="988899405">
    <w:abstractNumId w:val="0"/>
  </w:num>
  <w:num w:numId="3" w16cid:durableId="1782262027">
    <w:abstractNumId w:val="3"/>
  </w:num>
  <w:num w:numId="4" w16cid:durableId="1626304015">
    <w:abstractNumId w:val="11"/>
  </w:num>
  <w:num w:numId="5" w16cid:durableId="395476981">
    <w:abstractNumId w:val="10"/>
  </w:num>
  <w:num w:numId="6" w16cid:durableId="1113868890">
    <w:abstractNumId w:val="2"/>
  </w:num>
  <w:num w:numId="7" w16cid:durableId="1940526612">
    <w:abstractNumId w:val="5"/>
  </w:num>
  <w:num w:numId="8" w16cid:durableId="2107651195">
    <w:abstractNumId w:val="4"/>
  </w:num>
  <w:num w:numId="9" w16cid:durableId="11339889">
    <w:abstractNumId w:val="1"/>
  </w:num>
  <w:num w:numId="10" w16cid:durableId="1417050387">
    <w:abstractNumId w:val="8"/>
  </w:num>
  <w:num w:numId="11" w16cid:durableId="704646811">
    <w:abstractNumId w:val="6"/>
  </w:num>
  <w:num w:numId="12" w16cid:durableId="11090794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oNotTrackMove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TGwMDCyNLE0NzNS0lEKTi0uzszPAykwNDGqBQAGV5c9LgAAAA=="/>
  </w:docVars>
  <w:rsids>
    <w:rsidRoot w:val="00DC4F9B"/>
    <w:rsid w:val="0000017F"/>
    <w:rsid w:val="000001D8"/>
    <w:rsid w:val="00001205"/>
    <w:rsid w:val="00001415"/>
    <w:rsid w:val="00001941"/>
    <w:rsid w:val="00002A03"/>
    <w:rsid w:val="000032DE"/>
    <w:rsid w:val="00003D9C"/>
    <w:rsid w:val="00004244"/>
    <w:rsid w:val="000047AD"/>
    <w:rsid w:val="000048D2"/>
    <w:rsid w:val="00004BB7"/>
    <w:rsid w:val="00004E96"/>
    <w:rsid w:val="0000541D"/>
    <w:rsid w:val="0000577F"/>
    <w:rsid w:val="00005C38"/>
    <w:rsid w:val="00005DB2"/>
    <w:rsid w:val="00006016"/>
    <w:rsid w:val="00006512"/>
    <w:rsid w:val="000069A4"/>
    <w:rsid w:val="00006A20"/>
    <w:rsid w:val="00007226"/>
    <w:rsid w:val="000077A0"/>
    <w:rsid w:val="000079C9"/>
    <w:rsid w:val="00007C79"/>
    <w:rsid w:val="00007DE6"/>
    <w:rsid w:val="00007F55"/>
    <w:rsid w:val="00010967"/>
    <w:rsid w:val="0001097C"/>
    <w:rsid w:val="00010A90"/>
    <w:rsid w:val="00010BCC"/>
    <w:rsid w:val="000123DC"/>
    <w:rsid w:val="0001297B"/>
    <w:rsid w:val="0001315B"/>
    <w:rsid w:val="00013558"/>
    <w:rsid w:val="00013791"/>
    <w:rsid w:val="00013B75"/>
    <w:rsid w:val="0001473F"/>
    <w:rsid w:val="00015671"/>
    <w:rsid w:val="000156DC"/>
    <w:rsid w:val="000157BD"/>
    <w:rsid w:val="00015ABA"/>
    <w:rsid w:val="00015CFE"/>
    <w:rsid w:val="00015F7B"/>
    <w:rsid w:val="000160DE"/>
    <w:rsid w:val="00016305"/>
    <w:rsid w:val="0001649D"/>
    <w:rsid w:val="000164B1"/>
    <w:rsid w:val="00017136"/>
    <w:rsid w:val="00017577"/>
    <w:rsid w:val="00017BF2"/>
    <w:rsid w:val="00017C2A"/>
    <w:rsid w:val="00020E98"/>
    <w:rsid w:val="00020FE6"/>
    <w:rsid w:val="00021C5A"/>
    <w:rsid w:val="00022684"/>
    <w:rsid w:val="000231B4"/>
    <w:rsid w:val="000233A4"/>
    <w:rsid w:val="000237F5"/>
    <w:rsid w:val="00023D06"/>
    <w:rsid w:val="00023E2F"/>
    <w:rsid w:val="00024247"/>
    <w:rsid w:val="00024B30"/>
    <w:rsid w:val="00025E5E"/>
    <w:rsid w:val="00025F03"/>
    <w:rsid w:val="000262B9"/>
    <w:rsid w:val="000262E8"/>
    <w:rsid w:val="00026401"/>
    <w:rsid w:val="000267C3"/>
    <w:rsid w:val="000275A2"/>
    <w:rsid w:val="00027982"/>
    <w:rsid w:val="000305DC"/>
    <w:rsid w:val="0003088E"/>
    <w:rsid w:val="00030D76"/>
    <w:rsid w:val="00031101"/>
    <w:rsid w:val="0003150B"/>
    <w:rsid w:val="00031541"/>
    <w:rsid w:val="00031C45"/>
    <w:rsid w:val="00031E3A"/>
    <w:rsid w:val="00033075"/>
    <w:rsid w:val="000330F6"/>
    <w:rsid w:val="000331A4"/>
    <w:rsid w:val="00034665"/>
    <w:rsid w:val="00034E0A"/>
    <w:rsid w:val="00035077"/>
    <w:rsid w:val="00035298"/>
    <w:rsid w:val="00035703"/>
    <w:rsid w:val="0003597F"/>
    <w:rsid w:val="00036348"/>
    <w:rsid w:val="00036659"/>
    <w:rsid w:val="00036830"/>
    <w:rsid w:val="000369D3"/>
    <w:rsid w:val="00036D22"/>
    <w:rsid w:val="00037311"/>
    <w:rsid w:val="000377FA"/>
    <w:rsid w:val="00040E5E"/>
    <w:rsid w:val="00040EDE"/>
    <w:rsid w:val="00041C58"/>
    <w:rsid w:val="00041DFF"/>
    <w:rsid w:val="00041F0B"/>
    <w:rsid w:val="00042215"/>
    <w:rsid w:val="00042B64"/>
    <w:rsid w:val="00042E3F"/>
    <w:rsid w:val="00042E46"/>
    <w:rsid w:val="000435DE"/>
    <w:rsid w:val="0004361D"/>
    <w:rsid w:val="00043974"/>
    <w:rsid w:val="00044111"/>
    <w:rsid w:val="000444A9"/>
    <w:rsid w:val="00044960"/>
    <w:rsid w:val="000449A2"/>
    <w:rsid w:val="00044C18"/>
    <w:rsid w:val="000450B9"/>
    <w:rsid w:val="00045556"/>
    <w:rsid w:val="00045B51"/>
    <w:rsid w:val="00045EA2"/>
    <w:rsid w:val="00045EEE"/>
    <w:rsid w:val="00046516"/>
    <w:rsid w:val="0004655E"/>
    <w:rsid w:val="00046DBD"/>
    <w:rsid w:val="00047C5D"/>
    <w:rsid w:val="00050755"/>
    <w:rsid w:val="00051288"/>
    <w:rsid w:val="0005180B"/>
    <w:rsid w:val="00051BC8"/>
    <w:rsid w:val="00051C20"/>
    <w:rsid w:val="00051CD3"/>
    <w:rsid w:val="00051DA9"/>
    <w:rsid w:val="00051FA1"/>
    <w:rsid w:val="00052A82"/>
    <w:rsid w:val="0005453E"/>
    <w:rsid w:val="0005486C"/>
    <w:rsid w:val="00054D9B"/>
    <w:rsid w:val="00055142"/>
    <w:rsid w:val="00055205"/>
    <w:rsid w:val="00055288"/>
    <w:rsid w:val="000553F8"/>
    <w:rsid w:val="000556E8"/>
    <w:rsid w:val="00055AEE"/>
    <w:rsid w:val="00055FC7"/>
    <w:rsid w:val="000567F6"/>
    <w:rsid w:val="00056C88"/>
    <w:rsid w:val="00057199"/>
    <w:rsid w:val="000572E5"/>
    <w:rsid w:val="00057DB5"/>
    <w:rsid w:val="00060BCF"/>
    <w:rsid w:val="0006104B"/>
    <w:rsid w:val="00061241"/>
    <w:rsid w:val="000617B4"/>
    <w:rsid w:val="00063393"/>
    <w:rsid w:val="00063AE1"/>
    <w:rsid w:val="00063F84"/>
    <w:rsid w:val="00063FE9"/>
    <w:rsid w:val="00065193"/>
    <w:rsid w:val="00065C17"/>
    <w:rsid w:val="00065FA5"/>
    <w:rsid w:val="000663DC"/>
    <w:rsid w:val="000667DA"/>
    <w:rsid w:val="00067896"/>
    <w:rsid w:val="00067B9D"/>
    <w:rsid w:val="00067CEF"/>
    <w:rsid w:val="00067F7D"/>
    <w:rsid w:val="0007062D"/>
    <w:rsid w:val="00070690"/>
    <w:rsid w:val="00070C0F"/>
    <w:rsid w:val="00070ED4"/>
    <w:rsid w:val="000719C3"/>
    <w:rsid w:val="00072683"/>
    <w:rsid w:val="000726C2"/>
    <w:rsid w:val="00072C46"/>
    <w:rsid w:val="00072C9C"/>
    <w:rsid w:val="00072D30"/>
    <w:rsid w:val="00072D7D"/>
    <w:rsid w:val="00072E8B"/>
    <w:rsid w:val="00073553"/>
    <w:rsid w:val="00073980"/>
    <w:rsid w:val="00073B7F"/>
    <w:rsid w:val="00073CFE"/>
    <w:rsid w:val="00074938"/>
    <w:rsid w:val="00074998"/>
    <w:rsid w:val="00075C3C"/>
    <w:rsid w:val="000763C4"/>
    <w:rsid w:val="00076DDA"/>
    <w:rsid w:val="00077046"/>
    <w:rsid w:val="000802FB"/>
    <w:rsid w:val="00080358"/>
    <w:rsid w:val="00080555"/>
    <w:rsid w:val="00080AD3"/>
    <w:rsid w:val="00081AA0"/>
    <w:rsid w:val="00081E7C"/>
    <w:rsid w:val="000832F2"/>
    <w:rsid w:val="00083AE0"/>
    <w:rsid w:val="00084036"/>
    <w:rsid w:val="000841C3"/>
    <w:rsid w:val="00084379"/>
    <w:rsid w:val="000849C0"/>
    <w:rsid w:val="0008669D"/>
    <w:rsid w:val="000870BC"/>
    <w:rsid w:val="000877AC"/>
    <w:rsid w:val="000878F1"/>
    <w:rsid w:val="00087DB3"/>
    <w:rsid w:val="000901AD"/>
    <w:rsid w:val="000905F8"/>
    <w:rsid w:val="000906EA"/>
    <w:rsid w:val="000908D5"/>
    <w:rsid w:val="00090EB1"/>
    <w:rsid w:val="000911AD"/>
    <w:rsid w:val="0009206F"/>
    <w:rsid w:val="0009235E"/>
    <w:rsid w:val="00092D94"/>
    <w:rsid w:val="00092F80"/>
    <w:rsid w:val="0009349C"/>
    <w:rsid w:val="000945D5"/>
    <w:rsid w:val="000954CB"/>
    <w:rsid w:val="000956DB"/>
    <w:rsid w:val="000971E7"/>
    <w:rsid w:val="000977A6"/>
    <w:rsid w:val="00097922"/>
    <w:rsid w:val="00097A70"/>
    <w:rsid w:val="000A0BE7"/>
    <w:rsid w:val="000A0F9B"/>
    <w:rsid w:val="000A16FC"/>
    <w:rsid w:val="000A199C"/>
    <w:rsid w:val="000A1AB4"/>
    <w:rsid w:val="000A1E13"/>
    <w:rsid w:val="000A20FF"/>
    <w:rsid w:val="000A2194"/>
    <w:rsid w:val="000A2409"/>
    <w:rsid w:val="000A259D"/>
    <w:rsid w:val="000A274D"/>
    <w:rsid w:val="000A3A73"/>
    <w:rsid w:val="000A3BAF"/>
    <w:rsid w:val="000A41E6"/>
    <w:rsid w:val="000A4473"/>
    <w:rsid w:val="000A462C"/>
    <w:rsid w:val="000A4E72"/>
    <w:rsid w:val="000A5116"/>
    <w:rsid w:val="000A522F"/>
    <w:rsid w:val="000A5875"/>
    <w:rsid w:val="000A5B31"/>
    <w:rsid w:val="000A600D"/>
    <w:rsid w:val="000A62EE"/>
    <w:rsid w:val="000A6473"/>
    <w:rsid w:val="000A7077"/>
    <w:rsid w:val="000A7385"/>
    <w:rsid w:val="000A7D6B"/>
    <w:rsid w:val="000A7FED"/>
    <w:rsid w:val="000B0131"/>
    <w:rsid w:val="000B08AD"/>
    <w:rsid w:val="000B08C6"/>
    <w:rsid w:val="000B10C4"/>
    <w:rsid w:val="000B11D5"/>
    <w:rsid w:val="000B16FC"/>
    <w:rsid w:val="000B1AC7"/>
    <w:rsid w:val="000B24F0"/>
    <w:rsid w:val="000B2AAE"/>
    <w:rsid w:val="000B31FE"/>
    <w:rsid w:val="000B363B"/>
    <w:rsid w:val="000B36F8"/>
    <w:rsid w:val="000B3BE8"/>
    <w:rsid w:val="000B4A7A"/>
    <w:rsid w:val="000B4DA4"/>
    <w:rsid w:val="000B4DE7"/>
    <w:rsid w:val="000B4F08"/>
    <w:rsid w:val="000B528E"/>
    <w:rsid w:val="000B5AB8"/>
    <w:rsid w:val="000B6252"/>
    <w:rsid w:val="000B7828"/>
    <w:rsid w:val="000B7AAA"/>
    <w:rsid w:val="000B7BB6"/>
    <w:rsid w:val="000C017D"/>
    <w:rsid w:val="000C0471"/>
    <w:rsid w:val="000C0AAE"/>
    <w:rsid w:val="000C0BC6"/>
    <w:rsid w:val="000C0F37"/>
    <w:rsid w:val="000C10ED"/>
    <w:rsid w:val="000C184D"/>
    <w:rsid w:val="000C1D3A"/>
    <w:rsid w:val="000C1E8A"/>
    <w:rsid w:val="000C38FE"/>
    <w:rsid w:val="000C3C09"/>
    <w:rsid w:val="000C4C4B"/>
    <w:rsid w:val="000C4C50"/>
    <w:rsid w:val="000C5014"/>
    <w:rsid w:val="000C54EF"/>
    <w:rsid w:val="000C5EE8"/>
    <w:rsid w:val="000C617B"/>
    <w:rsid w:val="000C61F6"/>
    <w:rsid w:val="000C637E"/>
    <w:rsid w:val="000C6820"/>
    <w:rsid w:val="000C6938"/>
    <w:rsid w:val="000C73D4"/>
    <w:rsid w:val="000C7C7B"/>
    <w:rsid w:val="000D0471"/>
    <w:rsid w:val="000D07AD"/>
    <w:rsid w:val="000D0A13"/>
    <w:rsid w:val="000D0CED"/>
    <w:rsid w:val="000D1096"/>
    <w:rsid w:val="000D17C6"/>
    <w:rsid w:val="000D2019"/>
    <w:rsid w:val="000D26DE"/>
    <w:rsid w:val="000D2DA0"/>
    <w:rsid w:val="000D3422"/>
    <w:rsid w:val="000D4812"/>
    <w:rsid w:val="000D4EA4"/>
    <w:rsid w:val="000D5126"/>
    <w:rsid w:val="000D5141"/>
    <w:rsid w:val="000D56DF"/>
    <w:rsid w:val="000D5BA4"/>
    <w:rsid w:val="000D5C7A"/>
    <w:rsid w:val="000D5E0A"/>
    <w:rsid w:val="000D5E85"/>
    <w:rsid w:val="000D696E"/>
    <w:rsid w:val="000D72F7"/>
    <w:rsid w:val="000D7A47"/>
    <w:rsid w:val="000E0AE3"/>
    <w:rsid w:val="000E15A7"/>
    <w:rsid w:val="000E1BF1"/>
    <w:rsid w:val="000E291F"/>
    <w:rsid w:val="000E2EB9"/>
    <w:rsid w:val="000E3189"/>
    <w:rsid w:val="000E3660"/>
    <w:rsid w:val="000E36AB"/>
    <w:rsid w:val="000E3987"/>
    <w:rsid w:val="000E3F25"/>
    <w:rsid w:val="000E503D"/>
    <w:rsid w:val="000E5819"/>
    <w:rsid w:val="000E58E4"/>
    <w:rsid w:val="000E61C8"/>
    <w:rsid w:val="000E66F3"/>
    <w:rsid w:val="000E687F"/>
    <w:rsid w:val="000E763F"/>
    <w:rsid w:val="000F1283"/>
    <w:rsid w:val="000F131D"/>
    <w:rsid w:val="000F25CE"/>
    <w:rsid w:val="000F2EE2"/>
    <w:rsid w:val="000F3092"/>
    <w:rsid w:val="000F3368"/>
    <w:rsid w:val="000F3A66"/>
    <w:rsid w:val="000F3BAA"/>
    <w:rsid w:val="000F3E23"/>
    <w:rsid w:val="000F3E9F"/>
    <w:rsid w:val="000F481F"/>
    <w:rsid w:val="000F4889"/>
    <w:rsid w:val="000F5045"/>
    <w:rsid w:val="000F53B7"/>
    <w:rsid w:val="000F6A40"/>
    <w:rsid w:val="000F6C57"/>
    <w:rsid w:val="000F6F6C"/>
    <w:rsid w:val="000F7076"/>
    <w:rsid w:val="000F715B"/>
    <w:rsid w:val="000F74FE"/>
    <w:rsid w:val="000F7760"/>
    <w:rsid w:val="000F7E7F"/>
    <w:rsid w:val="000F7F08"/>
    <w:rsid w:val="001003A8"/>
    <w:rsid w:val="0010046E"/>
    <w:rsid w:val="001014E1"/>
    <w:rsid w:val="00101675"/>
    <w:rsid w:val="0010220E"/>
    <w:rsid w:val="00102745"/>
    <w:rsid w:val="00102A2A"/>
    <w:rsid w:val="00103489"/>
    <w:rsid w:val="00103C76"/>
    <w:rsid w:val="00104288"/>
    <w:rsid w:val="00104531"/>
    <w:rsid w:val="00104697"/>
    <w:rsid w:val="001046FC"/>
    <w:rsid w:val="00104B14"/>
    <w:rsid w:val="00104F8E"/>
    <w:rsid w:val="00105125"/>
    <w:rsid w:val="001051B7"/>
    <w:rsid w:val="00105244"/>
    <w:rsid w:val="00105C5C"/>
    <w:rsid w:val="00105E31"/>
    <w:rsid w:val="001068D6"/>
    <w:rsid w:val="00106B7E"/>
    <w:rsid w:val="0010705C"/>
    <w:rsid w:val="00107221"/>
    <w:rsid w:val="00107465"/>
    <w:rsid w:val="00107528"/>
    <w:rsid w:val="0010767B"/>
    <w:rsid w:val="001078CF"/>
    <w:rsid w:val="001104D8"/>
    <w:rsid w:val="00111E61"/>
    <w:rsid w:val="00112183"/>
    <w:rsid w:val="0011251C"/>
    <w:rsid w:val="001126F6"/>
    <w:rsid w:val="00112D74"/>
    <w:rsid w:val="00112F71"/>
    <w:rsid w:val="0011317D"/>
    <w:rsid w:val="00113182"/>
    <w:rsid w:val="00113720"/>
    <w:rsid w:val="00114CA1"/>
    <w:rsid w:val="00114DDA"/>
    <w:rsid w:val="001158DC"/>
    <w:rsid w:val="00115C0A"/>
    <w:rsid w:val="001167DD"/>
    <w:rsid w:val="0011688A"/>
    <w:rsid w:val="00116F92"/>
    <w:rsid w:val="00116FAF"/>
    <w:rsid w:val="00117B18"/>
    <w:rsid w:val="00120814"/>
    <w:rsid w:val="00121302"/>
    <w:rsid w:val="001213D1"/>
    <w:rsid w:val="001216AC"/>
    <w:rsid w:val="0012230A"/>
    <w:rsid w:val="0012232A"/>
    <w:rsid w:val="001226A6"/>
    <w:rsid w:val="0012359C"/>
    <w:rsid w:val="00123AA4"/>
    <w:rsid w:val="00123F09"/>
    <w:rsid w:val="001244A9"/>
    <w:rsid w:val="001244AB"/>
    <w:rsid w:val="001245FD"/>
    <w:rsid w:val="001246B3"/>
    <w:rsid w:val="00124AE6"/>
    <w:rsid w:val="00124D5C"/>
    <w:rsid w:val="00125A6A"/>
    <w:rsid w:val="00125ED9"/>
    <w:rsid w:val="00125EDA"/>
    <w:rsid w:val="00127064"/>
    <w:rsid w:val="001271F6"/>
    <w:rsid w:val="001273AA"/>
    <w:rsid w:val="00130DF2"/>
    <w:rsid w:val="00130E0B"/>
    <w:rsid w:val="0013127D"/>
    <w:rsid w:val="00131592"/>
    <w:rsid w:val="001323EC"/>
    <w:rsid w:val="00133DCF"/>
    <w:rsid w:val="001341AA"/>
    <w:rsid w:val="00134837"/>
    <w:rsid w:val="001351BF"/>
    <w:rsid w:val="0013525E"/>
    <w:rsid w:val="001361CF"/>
    <w:rsid w:val="00136C57"/>
    <w:rsid w:val="00136FF4"/>
    <w:rsid w:val="00137458"/>
    <w:rsid w:val="001379ED"/>
    <w:rsid w:val="00137C3C"/>
    <w:rsid w:val="00137E90"/>
    <w:rsid w:val="001411CE"/>
    <w:rsid w:val="001413ED"/>
    <w:rsid w:val="00141A58"/>
    <w:rsid w:val="00141B35"/>
    <w:rsid w:val="00141D75"/>
    <w:rsid w:val="00141DF6"/>
    <w:rsid w:val="00142079"/>
    <w:rsid w:val="00142BEA"/>
    <w:rsid w:val="001435BD"/>
    <w:rsid w:val="0014416F"/>
    <w:rsid w:val="001441E2"/>
    <w:rsid w:val="001442F1"/>
    <w:rsid w:val="001447C0"/>
    <w:rsid w:val="00144B8C"/>
    <w:rsid w:val="00145C9A"/>
    <w:rsid w:val="0014660B"/>
    <w:rsid w:val="00146642"/>
    <w:rsid w:val="001469D5"/>
    <w:rsid w:val="001469DA"/>
    <w:rsid w:val="001476E4"/>
    <w:rsid w:val="00150E45"/>
    <w:rsid w:val="001515F3"/>
    <w:rsid w:val="00151828"/>
    <w:rsid w:val="00151EDC"/>
    <w:rsid w:val="0015202E"/>
    <w:rsid w:val="0015288F"/>
    <w:rsid w:val="00152C65"/>
    <w:rsid w:val="00153C30"/>
    <w:rsid w:val="001550F4"/>
    <w:rsid w:val="00155BA8"/>
    <w:rsid w:val="00155E2E"/>
    <w:rsid w:val="00155E63"/>
    <w:rsid w:val="001569A6"/>
    <w:rsid w:val="00156B25"/>
    <w:rsid w:val="00160DA7"/>
    <w:rsid w:val="001619F2"/>
    <w:rsid w:val="00161EEA"/>
    <w:rsid w:val="00161F77"/>
    <w:rsid w:val="0016208B"/>
    <w:rsid w:val="00162683"/>
    <w:rsid w:val="001629FC"/>
    <w:rsid w:val="00163061"/>
    <w:rsid w:val="00163862"/>
    <w:rsid w:val="00164CDC"/>
    <w:rsid w:val="0016510E"/>
    <w:rsid w:val="0016527E"/>
    <w:rsid w:val="001654EA"/>
    <w:rsid w:val="00165CC5"/>
    <w:rsid w:val="00165CD3"/>
    <w:rsid w:val="00166734"/>
    <w:rsid w:val="00166E09"/>
    <w:rsid w:val="00167118"/>
    <w:rsid w:val="00167ABD"/>
    <w:rsid w:val="00170130"/>
    <w:rsid w:val="001701A7"/>
    <w:rsid w:val="00170699"/>
    <w:rsid w:val="00170CD6"/>
    <w:rsid w:val="00170DD2"/>
    <w:rsid w:val="001710D5"/>
    <w:rsid w:val="00171135"/>
    <w:rsid w:val="0017165D"/>
    <w:rsid w:val="0017179A"/>
    <w:rsid w:val="001724B1"/>
    <w:rsid w:val="001727A0"/>
    <w:rsid w:val="00172FB8"/>
    <w:rsid w:val="00173082"/>
    <w:rsid w:val="00173084"/>
    <w:rsid w:val="00174ED2"/>
    <w:rsid w:val="00174F89"/>
    <w:rsid w:val="00175E14"/>
    <w:rsid w:val="00175EE3"/>
    <w:rsid w:val="001763B1"/>
    <w:rsid w:val="00176730"/>
    <w:rsid w:val="00176EDD"/>
    <w:rsid w:val="00176F2F"/>
    <w:rsid w:val="00177838"/>
    <w:rsid w:val="00177C30"/>
    <w:rsid w:val="00177DC7"/>
    <w:rsid w:val="00177E6E"/>
    <w:rsid w:val="00177FCD"/>
    <w:rsid w:val="001804C9"/>
    <w:rsid w:val="00180EC3"/>
    <w:rsid w:val="00180F77"/>
    <w:rsid w:val="00181420"/>
    <w:rsid w:val="00181DC0"/>
    <w:rsid w:val="00181F0E"/>
    <w:rsid w:val="001820C2"/>
    <w:rsid w:val="001820CA"/>
    <w:rsid w:val="00182E36"/>
    <w:rsid w:val="00183375"/>
    <w:rsid w:val="0018391D"/>
    <w:rsid w:val="00183D1D"/>
    <w:rsid w:val="00184706"/>
    <w:rsid w:val="00184753"/>
    <w:rsid w:val="00184BAC"/>
    <w:rsid w:val="00184FD2"/>
    <w:rsid w:val="00185361"/>
    <w:rsid w:val="0018546F"/>
    <w:rsid w:val="0018558A"/>
    <w:rsid w:val="00186858"/>
    <w:rsid w:val="001906F9"/>
    <w:rsid w:val="00190911"/>
    <w:rsid w:val="00191BFE"/>
    <w:rsid w:val="00191C0B"/>
    <w:rsid w:val="00191D77"/>
    <w:rsid w:val="001921C2"/>
    <w:rsid w:val="00192305"/>
    <w:rsid w:val="00192672"/>
    <w:rsid w:val="00192761"/>
    <w:rsid w:val="001932C6"/>
    <w:rsid w:val="0019366D"/>
    <w:rsid w:val="00194711"/>
    <w:rsid w:val="00194B49"/>
    <w:rsid w:val="00194B78"/>
    <w:rsid w:val="001955E5"/>
    <w:rsid w:val="001978E0"/>
    <w:rsid w:val="00197BBD"/>
    <w:rsid w:val="001A0316"/>
    <w:rsid w:val="001A04B7"/>
    <w:rsid w:val="001A0595"/>
    <w:rsid w:val="001A0EB5"/>
    <w:rsid w:val="001A0EFC"/>
    <w:rsid w:val="001A1E4C"/>
    <w:rsid w:val="001A2D2A"/>
    <w:rsid w:val="001A2E94"/>
    <w:rsid w:val="001A2F00"/>
    <w:rsid w:val="001A2F61"/>
    <w:rsid w:val="001A32D2"/>
    <w:rsid w:val="001A34B7"/>
    <w:rsid w:val="001A37E5"/>
    <w:rsid w:val="001A41F5"/>
    <w:rsid w:val="001A431E"/>
    <w:rsid w:val="001A494D"/>
    <w:rsid w:val="001A4C28"/>
    <w:rsid w:val="001A4F67"/>
    <w:rsid w:val="001A5141"/>
    <w:rsid w:val="001A6376"/>
    <w:rsid w:val="001A70E6"/>
    <w:rsid w:val="001A7F3A"/>
    <w:rsid w:val="001B041F"/>
    <w:rsid w:val="001B0ABB"/>
    <w:rsid w:val="001B0C5B"/>
    <w:rsid w:val="001B0EF2"/>
    <w:rsid w:val="001B17DE"/>
    <w:rsid w:val="001B1804"/>
    <w:rsid w:val="001B1EC6"/>
    <w:rsid w:val="001B29EC"/>
    <w:rsid w:val="001B2A0B"/>
    <w:rsid w:val="001B2AD6"/>
    <w:rsid w:val="001B2B4B"/>
    <w:rsid w:val="001B2EC1"/>
    <w:rsid w:val="001B3B2B"/>
    <w:rsid w:val="001B412B"/>
    <w:rsid w:val="001B4381"/>
    <w:rsid w:val="001B5322"/>
    <w:rsid w:val="001B5396"/>
    <w:rsid w:val="001B551C"/>
    <w:rsid w:val="001B5CB3"/>
    <w:rsid w:val="001B6222"/>
    <w:rsid w:val="001B6342"/>
    <w:rsid w:val="001B661D"/>
    <w:rsid w:val="001B6CAA"/>
    <w:rsid w:val="001B793E"/>
    <w:rsid w:val="001B7B83"/>
    <w:rsid w:val="001C0429"/>
    <w:rsid w:val="001C0517"/>
    <w:rsid w:val="001C082E"/>
    <w:rsid w:val="001C0C60"/>
    <w:rsid w:val="001C214D"/>
    <w:rsid w:val="001C257C"/>
    <w:rsid w:val="001C2B7D"/>
    <w:rsid w:val="001C3C97"/>
    <w:rsid w:val="001C5BCD"/>
    <w:rsid w:val="001C6436"/>
    <w:rsid w:val="001C681A"/>
    <w:rsid w:val="001C711A"/>
    <w:rsid w:val="001C7400"/>
    <w:rsid w:val="001C799E"/>
    <w:rsid w:val="001C7EEF"/>
    <w:rsid w:val="001C7F9B"/>
    <w:rsid w:val="001D094D"/>
    <w:rsid w:val="001D0F78"/>
    <w:rsid w:val="001D0FE7"/>
    <w:rsid w:val="001D1917"/>
    <w:rsid w:val="001D1EFF"/>
    <w:rsid w:val="001D2128"/>
    <w:rsid w:val="001D25A7"/>
    <w:rsid w:val="001D2F49"/>
    <w:rsid w:val="001D371A"/>
    <w:rsid w:val="001D3E09"/>
    <w:rsid w:val="001D3ECF"/>
    <w:rsid w:val="001D4686"/>
    <w:rsid w:val="001D54D2"/>
    <w:rsid w:val="001D54F9"/>
    <w:rsid w:val="001D565B"/>
    <w:rsid w:val="001D6038"/>
    <w:rsid w:val="001D6582"/>
    <w:rsid w:val="001D6648"/>
    <w:rsid w:val="001D6980"/>
    <w:rsid w:val="001D7678"/>
    <w:rsid w:val="001D78D4"/>
    <w:rsid w:val="001E064D"/>
    <w:rsid w:val="001E0E92"/>
    <w:rsid w:val="001E0F27"/>
    <w:rsid w:val="001E0FCB"/>
    <w:rsid w:val="001E1ABE"/>
    <w:rsid w:val="001E1D60"/>
    <w:rsid w:val="001E201B"/>
    <w:rsid w:val="001E246C"/>
    <w:rsid w:val="001E2A41"/>
    <w:rsid w:val="001E2C70"/>
    <w:rsid w:val="001E2CCF"/>
    <w:rsid w:val="001E32F8"/>
    <w:rsid w:val="001E34AC"/>
    <w:rsid w:val="001E3701"/>
    <w:rsid w:val="001E41EF"/>
    <w:rsid w:val="001E423A"/>
    <w:rsid w:val="001E4514"/>
    <w:rsid w:val="001E45E9"/>
    <w:rsid w:val="001E472B"/>
    <w:rsid w:val="001E474C"/>
    <w:rsid w:val="001E4853"/>
    <w:rsid w:val="001E581E"/>
    <w:rsid w:val="001E5AD2"/>
    <w:rsid w:val="001E6577"/>
    <w:rsid w:val="001E66A2"/>
    <w:rsid w:val="001E68BC"/>
    <w:rsid w:val="001E7018"/>
    <w:rsid w:val="001E740F"/>
    <w:rsid w:val="001E7C66"/>
    <w:rsid w:val="001F11FE"/>
    <w:rsid w:val="001F13D6"/>
    <w:rsid w:val="001F14A1"/>
    <w:rsid w:val="001F166A"/>
    <w:rsid w:val="001F21F2"/>
    <w:rsid w:val="001F2232"/>
    <w:rsid w:val="001F22DD"/>
    <w:rsid w:val="001F2A71"/>
    <w:rsid w:val="001F3269"/>
    <w:rsid w:val="001F367C"/>
    <w:rsid w:val="001F3B4E"/>
    <w:rsid w:val="001F3D2C"/>
    <w:rsid w:val="001F401B"/>
    <w:rsid w:val="001F4293"/>
    <w:rsid w:val="001F467D"/>
    <w:rsid w:val="001F49F9"/>
    <w:rsid w:val="001F4DE4"/>
    <w:rsid w:val="001F500C"/>
    <w:rsid w:val="001F541E"/>
    <w:rsid w:val="001F5425"/>
    <w:rsid w:val="001F551F"/>
    <w:rsid w:val="001F59C0"/>
    <w:rsid w:val="001F5CA5"/>
    <w:rsid w:val="001F604A"/>
    <w:rsid w:val="001F6A7A"/>
    <w:rsid w:val="001F74CA"/>
    <w:rsid w:val="00200045"/>
    <w:rsid w:val="002002D4"/>
    <w:rsid w:val="002012A4"/>
    <w:rsid w:val="00201D4F"/>
    <w:rsid w:val="00202116"/>
    <w:rsid w:val="002026A7"/>
    <w:rsid w:val="00202B6C"/>
    <w:rsid w:val="00203F9F"/>
    <w:rsid w:val="00204381"/>
    <w:rsid w:val="00204605"/>
    <w:rsid w:val="00205482"/>
    <w:rsid w:val="002058E3"/>
    <w:rsid w:val="002058E5"/>
    <w:rsid w:val="002061E6"/>
    <w:rsid w:val="00206574"/>
    <w:rsid w:val="0020669D"/>
    <w:rsid w:val="00206E4E"/>
    <w:rsid w:val="0020721B"/>
    <w:rsid w:val="00207E90"/>
    <w:rsid w:val="002102CD"/>
    <w:rsid w:val="00210FD7"/>
    <w:rsid w:val="00211A78"/>
    <w:rsid w:val="00211B85"/>
    <w:rsid w:val="00212AD5"/>
    <w:rsid w:val="0021380C"/>
    <w:rsid w:val="00213F5A"/>
    <w:rsid w:val="002144E9"/>
    <w:rsid w:val="0021541D"/>
    <w:rsid w:val="002158D3"/>
    <w:rsid w:val="00216002"/>
    <w:rsid w:val="002162B2"/>
    <w:rsid w:val="00216758"/>
    <w:rsid w:val="00216781"/>
    <w:rsid w:val="00216B54"/>
    <w:rsid w:val="00216F65"/>
    <w:rsid w:val="0021788D"/>
    <w:rsid w:val="00217D65"/>
    <w:rsid w:val="0022050B"/>
    <w:rsid w:val="0022058B"/>
    <w:rsid w:val="00220678"/>
    <w:rsid w:val="00220A45"/>
    <w:rsid w:val="00220AE0"/>
    <w:rsid w:val="00220DAA"/>
    <w:rsid w:val="00221757"/>
    <w:rsid w:val="002232F0"/>
    <w:rsid w:val="00223C71"/>
    <w:rsid w:val="00224568"/>
    <w:rsid w:val="0022460B"/>
    <w:rsid w:val="0022476D"/>
    <w:rsid w:val="002248A3"/>
    <w:rsid w:val="0022525D"/>
    <w:rsid w:val="002253C6"/>
    <w:rsid w:val="002268DA"/>
    <w:rsid w:val="002272CD"/>
    <w:rsid w:val="002272EE"/>
    <w:rsid w:val="00227AF1"/>
    <w:rsid w:val="002302F6"/>
    <w:rsid w:val="00230759"/>
    <w:rsid w:val="00230D9C"/>
    <w:rsid w:val="002310FE"/>
    <w:rsid w:val="0023182D"/>
    <w:rsid w:val="00231B99"/>
    <w:rsid w:val="0023248D"/>
    <w:rsid w:val="00232ED7"/>
    <w:rsid w:val="00233DDC"/>
    <w:rsid w:val="00233FFE"/>
    <w:rsid w:val="00234BE6"/>
    <w:rsid w:val="00234C63"/>
    <w:rsid w:val="00234EC5"/>
    <w:rsid w:val="00234FB1"/>
    <w:rsid w:val="00235528"/>
    <w:rsid w:val="002355BE"/>
    <w:rsid w:val="00235C6C"/>
    <w:rsid w:val="002361A8"/>
    <w:rsid w:val="0023621D"/>
    <w:rsid w:val="002367D4"/>
    <w:rsid w:val="0023692E"/>
    <w:rsid w:val="00236D30"/>
    <w:rsid w:val="00236E99"/>
    <w:rsid w:val="00237113"/>
    <w:rsid w:val="00237DEF"/>
    <w:rsid w:val="0024060D"/>
    <w:rsid w:val="00240713"/>
    <w:rsid w:val="00240E17"/>
    <w:rsid w:val="00240E1C"/>
    <w:rsid w:val="00241070"/>
    <w:rsid w:val="00241164"/>
    <w:rsid w:val="002411CB"/>
    <w:rsid w:val="002415EB"/>
    <w:rsid w:val="00241C52"/>
    <w:rsid w:val="00241C5D"/>
    <w:rsid w:val="002429BC"/>
    <w:rsid w:val="00242A02"/>
    <w:rsid w:val="00242CC1"/>
    <w:rsid w:val="00242D2A"/>
    <w:rsid w:val="002438B5"/>
    <w:rsid w:val="00243987"/>
    <w:rsid w:val="00243D1C"/>
    <w:rsid w:val="0024431F"/>
    <w:rsid w:val="00244DFA"/>
    <w:rsid w:val="002452CF"/>
    <w:rsid w:val="002460B0"/>
    <w:rsid w:val="0024647B"/>
    <w:rsid w:val="002468EE"/>
    <w:rsid w:val="00246FDB"/>
    <w:rsid w:val="00250019"/>
    <w:rsid w:val="00250459"/>
    <w:rsid w:val="00251610"/>
    <w:rsid w:val="0025185B"/>
    <w:rsid w:val="00251D2F"/>
    <w:rsid w:val="00252155"/>
    <w:rsid w:val="0025273F"/>
    <w:rsid w:val="00252907"/>
    <w:rsid w:val="00252BAC"/>
    <w:rsid w:val="00253A66"/>
    <w:rsid w:val="00254232"/>
    <w:rsid w:val="002548A2"/>
    <w:rsid w:val="00254B9E"/>
    <w:rsid w:val="002551BF"/>
    <w:rsid w:val="002552C8"/>
    <w:rsid w:val="002555BE"/>
    <w:rsid w:val="00255D31"/>
    <w:rsid w:val="00255FAA"/>
    <w:rsid w:val="0025632E"/>
    <w:rsid w:val="002564BF"/>
    <w:rsid w:val="002564C6"/>
    <w:rsid w:val="00256714"/>
    <w:rsid w:val="00256794"/>
    <w:rsid w:val="002567C9"/>
    <w:rsid w:val="00256951"/>
    <w:rsid w:val="002573BE"/>
    <w:rsid w:val="0026063B"/>
    <w:rsid w:val="002609EB"/>
    <w:rsid w:val="00260A5D"/>
    <w:rsid w:val="00260C4C"/>
    <w:rsid w:val="002610DD"/>
    <w:rsid w:val="00261243"/>
    <w:rsid w:val="002615B5"/>
    <w:rsid w:val="002618B8"/>
    <w:rsid w:val="00261EC7"/>
    <w:rsid w:val="00262098"/>
    <w:rsid w:val="002621EF"/>
    <w:rsid w:val="0026260E"/>
    <w:rsid w:val="002626F2"/>
    <w:rsid w:val="00262CC9"/>
    <w:rsid w:val="00262E99"/>
    <w:rsid w:val="002630C1"/>
    <w:rsid w:val="00263F69"/>
    <w:rsid w:val="002641CA"/>
    <w:rsid w:val="00264979"/>
    <w:rsid w:val="00264A9F"/>
    <w:rsid w:val="00264D4C"/>
    <w:rsid w:val="00265593"/>
    <w:rsid w:val="002658C3"/>
    <w:rsid w:val="00265E8C"/>
    <w:rsid w:val="002664AC"/>
    <w:rsid w:val="00266840"/>
    <w:rsid w:val="00267301"/>
    <w:rsid w:val="00267327"/>
    <w:rsid w:val="0026739B"/>
    <w:rsid w:val="0026790F"/>
    <w:rsid w:val="00267AD9"/>
    <w:rsid w:val="00270449"/>
    <w:rsid w:val="002706FE"/>
    <w:rsid w:val="00270AEC"/>
    <w:rsid w:val="00271166"/>
    <w:rsid w:val="0027117C"/>
    <w:rsid w:val="00271378"/>
    <w:rsid w:val="002716A3"/>
    <w:rsid w:val="00271DFC"/>
    <w:rsid w:val="00272048"/>
    <w:rsid w:val="00272617"/>
    <w:rsid w:val="0027298B"/>
    <w:rsid w:val="00272C44"/>
    <w:rsid w:val="00272FA6"/>
    <w:rsid w:val="00273D59"/>
    <w:rsid w:val="00274253"/>
    <w:rsid w:val="002749FB"/>
    <w:rsid w:val="00274BA8"/>
    <w:rsid w:val="00274C1C"/>
    <w:rsid w:val="002750A1"/>
    <w:rsid w:val="00275367"/>
    <w:rsid w:val="002759D9"/>
    <w:rsid w:val="00275B2A"/>
    <w:rsid w:val="00275BA7"/>
    <w:rsid w:val="002760B8"/>
    <w:rsid w:val="0027686F"/>
    <w:rsid w:val="00276E2B"/>
    <w:rsid w:val="0027742E"/>
    <w:rsid w:val="00277CB8"/>
    <w:rsid w:val="0028008D"/>
    <w:rsid w:val="00280C4C"/>
    <w:rsid w:val="00280E8E"/>
    <w:rsid w:val="00281DF7"/>
    <w:rsid w:val="0028203D"/>
    <w:rsid w:val="00282E2B"/>
    <w:rsid w:val="00283ECE"/>
    <w:rsid w:val="00284285"/>
    <w:rsid w:val="00284B18"/>
    <w:rsid w:val="00285524"/>
    <w:rsid w:val="0028598B"/>
    <w:rsid w:val="00286FF5"/>
    <w:rsid w:val="0028772C"/>
    <w:rsid w:val="00287B0A"/>
    <w:rsid w:val="0029008F"/>
    <w:rsid w:val="00290219"/>
    <w:rsid w:val="002904A6"/>
    <w:rsid w:val="002906F9"/>
    <w:rsid w:val="00290BAE"/>
    <w:rsid w:val="00291581"/>
    <w:rsid w:val="002915F0"/>
    <w:rsid w:val="00291B02"/>
    <w:rsid w:val="00291F45"/>
    <w:rsid w:val="00292EF7"/>
    <w:rsid w:val="00293439"/>
    <w:rsid w:val="002937CE"/>
    <w:rsid w:val="00293A45"/>
    <w:rsid w:val="00293BE0"/>
    <w:rsid w:val="00295250"/>
    <w:rsid w:val="00295F4A"/>
    <w:rsid w:val="002967C5"/>
    <w:rsid w:val="002973A6"/>
    <w:rsid w:val="0029780A"/>
    <w:rsid w:val="002A0362"/>
    <w:rsid w:val="002A0AEC"/>
    <w:rsid w:val="002A0BBF"/>
    <w:rsid w:val="002A11DB"/>
    <w:rsid w:val="002A1E4E"/>
    <w:rsid w:val="002A20B6"/>
    <w:rsid w:val="002A2E1E"/>
    <w:rsid w:val="002A2FC1"/>
    <w:rsid w:val="002A31A0"/>
    <w:rsid w:val="002A3856"/>
    <w:rsid w:val="002A3D31"/>
    <w:rsid w:val="002A4007"/>
    <w:rsid w:val="002A41D2"/>
    <w:rsid w:val="002A4332"/>
    <w:rsid w:val="002A4BA2"/>
    <w:rsid w:val="002A4BCF"/>
    <w:rsid w:val="002A4D8B"/>
    <w:rsid w:val="002A4DFE"/>
    <w:rsid w:val="002A53A7"/>
    <w:rsid w:val="002A5567"/>
    <w:rsid w:val="002A5BBF"/>
    <w:rsid w:val="002A63F2"/>
    <w:rsid w:val="002A6CA0"/>
    <w:rsid w:val="002A76A2"/>
    <w:rsid w:val="002A791B"/>
    <w:rsid w:val="002A7AD4"/>
    <w:rsid w:val="002A7D97"/>
    <w:rsid w:val="002B04CC"/>
    <w:rsid w:val="002B0C70"/>
    <w:rsid w:val="002B1AC2"/>
    <w:rsid w:val="002B1FC5"/>
    <w:rsid w:val="002B2332"/>
    <w:rsid w:val="002B27E6"/>
    <w:rsid w:val="002B2BB8"/>
    <w:rsid w:val="002B2DA1"/>
    <w:rsid w:val="002B338B"/>
    <w:rsid w:val="002B3769"/>
    <w:rsid w:val="002B3C33"/>
    <w:rsid w:val="002B3E25"/>
    <w:rsid w:val="002B3EB2"/>
    <w:rsid w:val="002B3EED"/>
    <w:rsid w:val="002B41C0"/>
    <w:rsid w:val="002B4470"/>
    <w:rsid w:val="002B4985"/>
    <w:rsid w:val="002B4CB4"/>
    <w:rsid w:val="002B5119"/>
    <w:rsid w:val="002B5152"/>
    <w:rsid w:val="002B51C3"/>
    <w:rsid w:val="002B5531"/>
    <w:rsid w:val="002B569B"/>
    <w:rsid w:val="002B58A5"/>
    <w:rsid w:val="002B5F5A"/>
    <w:rsid w:val="002B7291"/>
    <w:rsid w:val="002B7472"/>
    <w:rsid w:val="002B758C"/>
    <w:rsid w:val="002B76CF"/>
    <w:rsid w:val="002C03A9"/>
    <w:rsid w:val="002C1D93"/>
    <w:rsid w:val="002C33FD"/>
    <w:rsid w:val="002C361C"/>
    <w:rsid w:val="002C41E5"/>
    <w:rsid w:val="002C45EB"/>
    <w:rsid w:val="002C471F"/>
    <w:rsid w:val="002C4B42"/>
    <w:rsid w:val="002C4F2B"/>
    <w:rsid w:val="002C55BB"/>
    <w:rsid w:val="002C657E"/>
    <w:rsid w:val="002C690A"/>
    <w:rsid w:val="002C6BDB"/>
    <w:rsid w:val="002C786F"/>
    <w:rsid w:val="002C7887"/>
    <w:rsid w:val="002D0212"/>
    <w:rsid w:val="002D0384"/>
    <w:rsid w:val="002D08DA"/>
    <w:rsid w:val="002D0CA6"/>
    <w:rsid w:val="002D1DEE"/>
    <w:rsid w:val="002D26E1"/>
    <w:rsid w:val="002D2B47"/>
    <w:rsid w:val="002D3781"/>
    <w:rsid w:val="002D3A9F"/>
    <w:rsid w:val="002D3B0F"/>
    <w:rsid w:val="002D3C96"/>
    <w:rsid w:val="002D3DB8"/>
    <w:rsid w:val="002D3FA4"/>
    <w:rsid w:val="002D43C4"/>
    <w:rsid w:val="002D5EFC"/>
    <w:rsid w:val="002D7010"/>
    <w:rsid w:val="002D7011"/>
    <w:rsid w:val="002D7320"/>
    <w:rsid w:val="002D747C"/>
    <w:rsid w:val="002D7579"/>
    <w:rsid w:val="002D764C"/>
    <w:rsid w:val="002D7E93"/>
    <w:rsid w:val="002E05F5"/>
    <w:rsid w:val="002E0F1C"/>
    <w:rsid w:val="002E11EA"/>
    <w:rsid w:val="002E1643"/>
    <w:rsid w:val="002E17FE"/>
    <w:rsid w:val="002E18C6"/>
    <w:rsid w:val="002E228F"/>
    <w:rsid w:val="002E254F"/>
    <w:rsid w:val="002E2F4C"/>
    <w:rsid w:val="002E2FBA"/>
    <w:rsid w:val="002E34F2"/>
    <w:rsid w:val="002E484F"/>
    <w:rsid w:val="002E489B"/>
    <w:rsid w:val="002E492B"/>
    <w:rsid w:val="002E49A5"/>
    <w:rsid w:val="002E5441"/>
    <w:rsid w:val="002E5576"/>
    <w:rsid w:val="002E55EA"/>
    <w:rsid w:val="002E56D9"/>
    <w:rsid w:val="002E5FD7"/>
    <w:rsid w:val="002E6181"/>
    <w:rsid w:val="002E638E"/>
    <w:rsid w:val="002E7FF7"/>
    <w:rsid w:val="002F0491"/>
    <w:rsid w:val="002F061B"/>
    <w:rsid w:val="002F08D1"/>
    <w:rsid w:val="002F0A8E"/>
    <w:rsid w:val="002F1041"/>
    <w:rsid w:val="002F12F7"/>
    <w:rsid w:val="002F15EE"/>
    <w:rsid w:val="002F1995"/>
    <w:rsid w:val="002F1E2D"/>
    <w:rsid w:val="002F2122"/>
    <w:rsid w:val="002F2742"/>
    <w:rsid w:val="002F2C56"/>
    <w:rsid w:val="002F2F90"/>
    <w:rsid w:val="002F43F6"/>
    <w:rsid w:val="002F4DC3"/>
    <w:rsid w:val="002F4F5B"/>
    <w:rsid w:val="002F5650"/>
    <w:rsid w:val="002F5E98"/>
    <w:rsid w:val="002F6072"/>
    <w:rsid w:val="002F67CF"/>
    <w:rsid w:val="002F6A7A"/>
    <w:rsid w:val="002F6B8B"/>
    <w:rsid w:val="002F70C4"/>
    <w:rsid w:val="002F777E"/>
    <w:rsid w:val="00300007"/>
    <w:rsid w:val="0030008D"/>
    <w:rsid w:val="003001A6"/>
    <w:rsid w:val="00300D08"/>
    <w:rsid w:val="00300EFD"/>
    <w:rsid w:val="00301B6F"/>
    <w:rsid w:val="00301CA5"/>
    <w:rsid w:val="00302330"/>
    <w:rsid w:val="003030AB"/>
    <w:rsid w:val="003030E4"/>
    <w:rsid w:val="00303157"/>
    <w:rsid w:val="00303165"/>
    <w:rsid w:val="00303253"/>
    <w:rsid w:val="0030412F"/>
    <w:rsid w:val="00304181"/>
    <w:rsid w:val="00304558"/>
    <w:rsid w:val="003047CB"/>
    <w:rsid w:val="0030499A"/>
    <w:rsid w:val="00305272"/>
    <w:rsid w:val="00305866"/>
    <w:rsid w:val="00305B91"/>
    <w:rsid w:val="003068F0"/>
    <w:rsid w:val="003075DF"/>
    <w:rsid w:val="003076CF"/>
    <w:rsid w:val="00307C36"/>
    <w:rsid w:val="00307E2C"/>
    <w:rsid w:val="00310104"/>
    <w:rsid w:val="0031045F"/>
    <w:rsid w:val="00310A10"/>
    <w:rsid w:val="00310EBB"/>
    <w:rsid w:val="00310FFA"/>
    <w:rsid w:val="003110E0"/>
    <w:rsid w:val="00311191"/>
    <w:rsid w:val="00311193"/>
    <w:rsid w:val="00311E79"/>
    <w:rsid w:val="00312293"/>
    <w:rsid w:val="00312CB3"/>
    <w:rsid w:val="003131FC"/>
    <w:rsid w:val="003136A1"/>
    <w:rsid w:val="0031448C"/>
    <w:rsid w:val="0031464F"/>
    <w:rsid w:val="00314B38"/>
    <w:rsid w:val="003152ED"/>
    <w:rsid w:val="00315423"/>
    <w:rsid w:val="00315539"/>
    <w:rsid w:val="00315FF4"/>
    <w:rsid w:val="00316254"/>
    <w:rsid w:val="003163BF"/>
    <w:rsid w:val="00316EC8"/>
    <w:rsid w:val="00317113"/>
    <w:rsid w:val="00317A15"/>
    <w:rsid w:val="003208BA"/>
    <w:rsid w:val="00321074"/>
    <w:rsid w:val="00321759"/>
    <w:rsid w:val="003217C6"/>
    <w:rsid w:val="003218F7"/>
    <w:rsid w:val="0032239A"/>
    <w:rsid w:val="00322676"/>
    <w:rsid w:val="003233C2"/>
    <w:rsid w:val="00323615"/>
    <w:rsid w:val="003242A7"/>
    <w:rsid w:val="00324881"/>
    <w:rsid w:val="00324F8E"/>
    <w:rsid w:val="0032513F"/>
    <w:rsid w:val="00325832"/>
    <w:rsid w:val="00326BE9"/>
    <w:rsid w:val="00326C8A"/>
    <w:rsid w:val="003273D7"/>
    <w:rsid w:val="00330097"/>
    <w:rsid w:val="00330F91"/>
    <w:rsid w:val="0033148D"/>
    <w:rsid w:val="0033172F"/>
    <w:rsid w:val="00332EDE"/>
    <w:rsid w:val="003330EC"/>
    <w:rsid w:val="00333155"/>
    <w:rsid w:val="00333701"/>
    <w:rsid w:val="00334140"/>
    <w:rsid w:val="0033447C"/>
    <w:rsid w:val="003344A3"/>
    <w:rsid w:val="00334E86"/>
    <w:rsid w:val="003350E0"/>
    <w:rsid w:val="0033566D"/>
    <w:rsid w:val="0033585F"/>
    <w:rsid w:val="00335F00"/>
    <w:rsid w:val="00336154"/>
    <w:rsid w:val="003361C9"/>
    <w:rsid w:val="0033631F"/>
    <w:rsid w:val="003363C2"/>
    <w:rsid w:val="003365EB"/>
    <w:rsid w:val="00336944"/>
    <w:rsid w:val="003373AD"/>
    <w:rsid w:val="003378B3"/>
    <w:rsid w:val="00340524"/>
    <w:rsid w:val="00340C0D"/>
    <w:rsid w:val="0034107A"/>
    <w:rsid w:val="00341809"/>
    <w:rsid w:val="003418E2"/>
    <w:rsid w:val="003423DB"/>
    <w:rsid w:val="003424C0"/>
    <w:rsid w:val="003426D9"/>
    <w:rsid w:val="00342DBF"/>
    <w:rsid w:val="003434AE"/>
    <w:rsid w:val="00343EE9"/>
    <w:rsid w:val="00344CAC"/>
    <w:rsid w:val="00344E0D"/>
    <w:rsid w:val="003450CA"/>
    <w:rsid w:val="003454FD"/>
    <w:rsid w:val="00345B23"/>
    <w:rsid w:val="00346116"/>
    <w:rsid w:val="00346527"/>
    <w:rsid w:val="003469B8"/>
    <w:rsid w:val="003472AB"/>
    <w:rsid w:val="00347C01"/>
    <w:rsid w:val="00347C29"/>
    <w:rsid w:val="00347E17"/>
    <w:rsid w:val="00347E4D"/>
    <w:rsid w:val="0035019E"/>
    <w:rsid w:val="003506F2"/>
    <w:rsid w:val="00351C76"/>
    <w:rsid w:val="00351D62"/>
    <w:rsid w:val="00352765"/>
    <w:rsid w:val="003528AD"/>
    <w:rsid w:val="0035349F"/>
    <w:rsid w:val="003538A4"/>
    <w:rsid w:val="00353AF3"/>
    <w:rsid w:val="0035409A"/>
    <w:rsid w:val="0035471B"/>
    <w:rsid w:val="00355147"/>
    <w:rsid w:val="00355F1E"/>
    <w:rsid w:val="003564E1"/>
    <w:rsid w:val="00356B14"/>
    <w:rsid w:val="00357A46"/>
    <w:rsid w:val="00357CE6"/>
    <w:rsid w:val="0036044F"/>
    <w:rsid w:val="0036068A"/>
    <w:rsid w:val="00360AF7"/>
    <w:rsid w:val="00360BDF"/>
    <w:rsid w:val="0036187F"/>
    <w:rsid w:val="003618E8"/>
    <w:rsid w:val="00362309"/>
    <w:rsid w:val="0036376B"/>
    <w:rsid w:val="00363831"/>
    <w:rsid w:val="003644A6"/>
    <w:rsid w:val="0036468B"/>
    <w:rsid w:val="00364AEB"/>
    <w:rsid w:val="00364C9B"/>
    <w:rsid w:val="00364FEB"/>
    <w:rsid w:val="0036521D"/>
    <w:rsid w:val="00365374"/>
    <w:rsid w:val="0036586A"/>
    <w:rsid w:val="00365BB0"/>
    <w:rsid w:val="00366293"/>
    <w:rsid w:val="003663D2"/>
    <w:rsid w:val="003665D9"/>
    <w:rsid w:val="0036664F"/>
    <w:rsid w:val="003667B1"/>
    <w:rsid w:val="003671D2"/>
    <w:rsid w:val="003710E1"/>
    <w:rsid w:val="00371142"/>
    <w:rsid w:val="003713F0"/>
    <w:rsid w:val="00371660"/>
    <w:rsid w:val="00371C42"/>
    <w:rsid w:val="00372236"/>
    <w:rsid w:val="00372567"/>
    <w:rsid w:val="00372691"/>
    <w:rsid w:val="00372F76"/>
    <w:rsid w:val="003731F7"/>
    <w:rsid w:val="003738AA"/>
    <w:rsid w:val="003739F9"/>
    <w:rsid w:val="00373B21"/>
    <w:rsid w:val="00375808"/>
    <w:rsid w:val="00375BED"/>
    <w:rsid w:val="0037655A"/>
    <w:rsid w:val="00377005"/>
    <w:rsid w:val="0037737B"/>
    <w:rsid w:val="00377522"/>
    <w:rsid w:val="00377D6B"/>
    <w:rsid w:val="00380260"/>
    <w:rsid w:val="00380326"/>
    <w:rsid w:val="0038136A"/>
    <w:rsid w:val="003818E6"/>
    <w:rsid w:val="00381ECE"/>
    <w:rsid w:val="00382109"/>
    <w:rsid w:val="003822EB"/>
    <w:rsid w:val="00382789"/>
    <w:rsid w:val="00382CB2"/>
    <w:rsid w:val="00383887"/>
    <w:rsid w:val="003838EE"/>
    <w:rsid w:val="00383C6A"/>
    <w:rsid w:val="00383DEB"/>
    <w:rsid w:val="0038444B"/>
    <w:rsid w:val="00384C46"/>
    <w:rsid w:val="0038592D"/>
    <w:rsid w:val="00385BB5"/>
    <w:rsid w:val="00386238"/>
    <w:rsid w:val="003866D3"/>
    <w:rsid w:val="00387063"/>
    <w:rsid w:val="00387FB3"/>
    <w:rsid w:val="00390B11"/>
    <w:rsid w:val="00391514"/>
    <w:rsid w:val="003917AF"/>
    <w:rsid w:val="0039194A"/>
    <w:rsid w:val="00391BEE"/>
    <w:rsid w:val="00391C01"/>
    <w:rsid w:val="00391FFA"/>
    <w:rsid w:val="003926B2"/>
    <w:rsid w:val="003935F8"/>
    <w:rsid w:val="003937D1"/>
    <w:rsid w:val="00394779"/>
    <w:rsid w:val="00394D66"/>
    <w:rsid w:val="00395A9D"/>
    <w:rsid w:val="0039699D"/>
    <w:rsid w:val="00397162"/>
    <w:rsid w:val="003974FA"/>
    <w:rsid w:val="00397EEB"/>
    <w:rsid w:val="003A1EC9"/>
    <w:rsid w:val="003A2031"/>
    <w:rsid w:val="003A2053"/>
    <w:rsid w:val="003A227B"/>
    <w:rsid w:val="003A2364"/>
    <w:rsid w:val="003A253A"/>
    <w:rsid w:val="003A25E6"/>
    <w:rsid w:val="003A33A7"/>
    <w:rsid w:val="003A3440"/>
    <w:rsid w:val="003A3588"/>
    <w:rsid w:val="003A3E1E"/>
    <w:rsid w:val="003A4D76"/>
    <w:rsid w:val="003A4EEB"/>
    <w:rsid w:val="003A508F"/>
    <w:rsid w:val="003A64E0"/>
    <w:rsid w:val="003A66EB"/>
    <w:rsid w:val="003A6DB4"/>
    <w:rsid w:val="003A6EC5"/>
    <w:rsid w:val="003A7DB8"/>
    <w:rsid w:val="003B00C1"/>
    <w:rsid w:val="003B0576"/>
    <w:rsid w:val="003B0B05"/>
    <w:rsid w:val="003B11A9"/>
    <w:rsid w:val="003B17D3"/>
    <w:rsid w:val="003B230D"/>
    <w:rsid w:val="003B3545"/>
    <w:rsid w:val="003B4215"/>
    <w:rsid w:val="003B42A8"/>
    <w:rsid w:val="003B4872"/>
    <w:rsid w:val="003B489A"/>
    <w:rsid w:val="003B53E7"/>
    <w:rsid w:val="003B60BA"/>
    <w:rsid w:val="003B663C"/>
    <w:rsid w:val="003B6A96"/>
    <w:rsid w:val="003B710C"/>
    <w:rsid w:val="003B7201"/>
    <w:rsid w:val="003B74B6"/>
    <w:rsid w:val="003B7701"/>
    <w:rsid w:val="003B7B10"/>
    <w:rsid w:val="003B7FE2"/>
    <w:rsid w:val="003C173C"/>
    <w:rsid w:val="003C1DAD"/>
    <w:rsid w:val="003C1ED7"/>
    <w:rsid w:val="003C344A"/>
    <w:rsid w:val="003C3972"/>
    <w:rsid w:val="003C3D1C"/>
    <w:rsid w:val="003C3F57"/>
    <w:rsid w:val="003C44AB"/>
    <w:rsid w:val="003C4B1F"/>
    <w:rsid w:val="003C4CA8"/>
    <w:rsid w:val="003C4CEF"/>
    <w:rsid w:val="003C651A"/>
    <w:rsid w:val="003C6962"/>
    <w:rsid w:val="003C721E"/>
    <w:rsid w:val="003C7862"/>
    <w:rsid w:val="003C7916"/>
    <w:rsid w:val="003C7EB6"/>
    <w:rsid w:val="003D02A7"/>
    <w:rsid w:val="003D06C4"/>
    <w:rsid w:val="003D0868"/>
    <w:rsid w:val="003D1A23"/>
    <w:rsid w:val="003D1A2C"/>
    <w:rsid w:val="003D1B75"/>
    <w:rsid w:val="003D1F6E"/>
    <w:rsid w:val="003D202E"/>
    <w:rsid w:val="003D2317"/>
    <w:rsid w:val="003D2704"/>
    <w:rsid w:val="003D2E98"/>
    <w:rsid w:val="003D2F05"/>
    <w:rsid w:val="003D32E7"/>
    <w:rsid w:val="003D3425"/>
    <w:rsid w:val="003D3906"/>
    <w:rsid w:val="003D3B77"/>
    <w:rsid w:val="003D403B"/>
    <w:rsid w:val="003D4915"/>
    <w:rsid w:val="003D492C"/>
    <w:rsid w:val="003D4A40"/>
    <w:rsid w:val="003D4B97"/>
    <w:rsid w:val="003D4BF7"/>
    <w:rsid w:val="003D4C20"/>
    <w:rsid w:val="003D5260"/>
    <w:rsid w:val="003D5698"/>
    <w:rsid w:val="003D5CB4"/>
    <w:rsid w:val="003D5F04"/>
    <w:rsid w:val="003D7771"/>
    <w:rsid w:val="003D77E7"/>
    <w:rsid w:val="003D7C14"/>
    <w:rsid w:val="003D7C24"/>
    <w:rsid w:val="003D7DCF"/>
    <w:rsid w:val="003E020C"/>
    <w:rsid w:val="003E0ACE"/>
    <w:rsid w:val="003E0EE9"/>
    <w:rsid w:val="003E1099"/>
    <w:rsid w:val="003E22D1"/>
    <w:rsid w:val="003E2583"/>
    <w:rsid w:val="003E2D14"/>
    <w:rsid w:val="003E31CE"/>
    <w:rsid w:val="003E3202"/>
    <w:rsid w:val="003E401B"/>
    <w:rsid w:val="003E4B60"/>
    <w:rsid w:val="003E565F"/>
    <w:rsid w:val="003E6051"/>
    <w:rsid w:val="003E6105"/>
    <w:rsid w:val="003E6315"/>
    <w:rsid w:val="003E68B5"/>
    <w:rsid w:val="003E72B1"/>
    <w:rsid w:val="003F0262"/>
    <w:rsid w:val="003F039F"/>
    <w:rsid w:val="003F0987"/>
    <w:rsid w:val="003F19F4"/>
    <w:rsid w:val="003F27AC"/>
    <w:rsid w:val="003F29C0"/>
    <w:rsid w:val="003F2EC4"/>
    <w:rsid w:val="003F2FB1"/>
    <w:rsid w:val="003F2FE6"/>
    <w:rsid w:val="003F3637"/>
    <w:rsid w:val="003F3ABE"/>
    <w:rsid w:val="003F3B59"/>
    <w:rsid w:val="003F3BBD"/>
    <w:rsid w:val="003F3D39"/>
    <w:rsid w:val="003F46C3"/>
    <w:rsid w:val="003F4D74"/>
    <w:rsid w:val="003F4D9E"/>
    <w:rsid w:val="003F4E2D"/>
    <w:rsid w:val="003F5680"/>
    <w:rsid w:val="003F56BA"/>
    <w:rsid w:val="003F62B8"/>
    <w:rsid w:val="003F71BC"/>
    <w:rsid w:val="003F72FB"/>
    <w:rsid w:val="003F7E04"/>
    <w:rsid w:val="004002CF"/>
    <w:rsid w:val="004007AF"/>
    <w:rsid w:val="004015A9"/>
    <w:rsid w:val="004017EE"/>
    <w:rsid w:val="00402310"/>
    <w:rsid w:val="004025B4"/>
    <w:rsid w:val="00402ABD"/>
    <w:rsid w:val="00402BFA"/>
    <w:rsid w:val="00402C5B"/>
    <w:rsid w:val="00403B07"/>
    <w:rsid w:val="00404921"/>
    <w:rsid w:val="00404BEF"/>
    <w:rsid w:val="004069D3"/>
    <w:rsid w:val="00406C5F"/>
    <w:rsid w:val="004073A5"/>
    <w:rsid w:val="00407CED"/>
    <w:rsid w:val="0041012A"/>
    <w:rsid w:val="004104FD"/>
    <w:rsid w:val="004106A8"/>
    <w:rsid w:val="00410D24"/>
    <w:rsid w:val="00411B32"/>
    <w:rsid w:val="004122FA"/>
    <w:rsid w:val="004123EB"/>
    <w:rsid w:val="00412B11"/>
    <w:rsid w:val="00413364"/>
    <w:rsid w:val="00413E02"/>
    <w:rsid w:val="00414064"/>
    <w:rsid w:val="00414699"/>
    <w:rsid w:val="00415098"/>
    <w:rsid w:val="004153A1"/>
    <w:rsid w:val="00415626"/>
    <w:rsid w:val="0041570A"/>
    <w:rsid w:val="00415EB1"/>
    <w:rsid w:val="00417495"/>
    <w:rsid w:val="004175E9"/>
    <w:rsid w:val="00417FE2"/>
    <w:rsid w:val="0042062F"/>
    <w:rsid w:val="00421016"/>
    <w:rsid w:val="004214B7"/>
    <w:rsid w:val="0042163A"/>
    <w:rsid w:val="00421935"/>
    <w:rsid w:val="00421B3A"/>
    <w:rsid w:val="004220EE"/>
    <w:rsid w:val="00422750"/>
    <w:rsid w:val="00422F0D"/>
    <w:rsid w:val="00423193"/>
    <w:rsid w:val="0042357E"/>
    <w:rsid w:val="00423841"/>
    <w:rsid w:val="00423DE7"/>
    <w:rsid w:val="00424B50"/>
    <w:rsid w:val="00425424"/>
    <w:rsid w:val="0042593A"/>
    <w:rsid w:val="00425A9F"/>
    <w:rsid w:val="00425DAA"/>
    <w:rsid w:val="00426291"/>
    <w:rsid w:val="0042685C"/>
    <w:rsid w:val="00426F00"/>
    <w:rsid w:val="0042733B"/>
    <w:rsid w:val="00427554"/>
    <w:rsid w:val="004275C0"/>
    <w:rsid w:val="00427AC2"/>
    <w:rsid w:val="00427C20"/>
    <w:rsid w:val="004307FB"/>
    <w:rsid w:val="00430965"/>
    <w:rsid w:val="00431328"/>
    <w:rsid w:val="00431E54"/>
    <w:rsid w:val="0043211D"/>
    <w:rsid w:val="004322E9"/>
    <w:rsid w:val="004329AE"/>
    <w:rsid w:val="00432BE2"/>
    <w:rsid w:val="00432E09"/>
    <w:rsid w:val="004339E6"/>
    <w:rsid w:val="00433B5A"/>
    <w:rsid w:val="00434438"/>
    <w:rsid w:val="004344C3"/>
    <w:rsid w:val="00434709"/>
    <w:rsid w:val="00434A93"/>
    <w:rsid w:val="00434C9B"/>
    <w:rsid w:val="004360E2"/>
    <w:rsid w:val="004364B8"/>
    <w:rsid w:val="0043737B"/>
    <w:rsid w:val="004374C1"/>
    <w:rsid w:val="00440C44"/>
    <w:rsid w:val="00440E59"/>
    <w:rsid w:val="00440FAA"/>
    <w:rsid w:val="004415D9"/>
    <w:rsid w:val="00441797"/>
    <w:rsid w:val="00441DA1"/>
    <w:rsid w:val="00441F6C"/>
    <w:rsid w:val="00442464"/>
    <w:rsid w:val="004426B3"/>
    <w:rsid w:val="004427DD"/>
    <w:rsid w:val="00442BEE"/>
    <w:rsid w:val="004434B5"/>
    <w:rsid w:val="004436CC"/>
    <w:rsid w:val="004438AB"/>
    <w:rsid w:val="00443AB2"/>
    <w:rsid w:val="004444CE"/>
    <w:rsid w:val="004445B7"/>
    <w:rsid w:val="004448AE"/>
    <w:rsid w:val="00444953"/>
    <w:rsid w:val="0044511B"/>
    <w:rsid w:val="0044533D"/>
    <w:rsid w:val="004456BD"/>
    <w:rsid w:val="004458B1"/>
    <w:rsid w:val="00445ECC"/>
    <w:rsid w:val="00445F8C"/>
    <w:rsid w:val="004462CA"/>
    <w:rsid w:val="0044636A"/>
    <w:rsid w:val="00446485"/>
    <w:rsid w:val="00446724"/>
    <w:rsid w:val="00446DDF"/>
    <w:rsid w:val="00446ECD"/>
    <w:rsid w:val="00447238"/>
    <w:rsid w:val="004478C3"/>
    <w:rsid w:val="00447EBA"/>
    <w:rsid w:val="00450628"/>
    <w:rsid w:val="0045100E"/>
    <w:rsid w:val="00451495"/>
    <w:rsid w:val="00451687"/>
    <w:rsid w:val="00451785"/>
    <w:rsid w:val="00451CF3"/>
    <w:rsid w:val="004523BB"/>
    <w:rsid w:val="004526A5"/>
    <w:rsid w:val="00452C04"/>
    <w:rsid w:val="00452DB0"/>
    <w:rsid w:val="00452E21"/>
    <w:rsid w:val="00452F09"/>
    <w:rsid w:val="004532E3"/>
    <w:rsid w:val="004533CB"/>
    <w:rsid w:val="00453828"/>
    <w:rsid w:val="00453A2F"/>
    <w:rsid w:val="00453FA9"/>
    <w:rsid w:val="00454034"/>
    <w:rsid w:val="00454B99"/>
    <w:rsid w:val="00454C1B"/>
    <w:rsid w:val="004554C0"/>
    <w:rsid w:val="00455728"/>
    <w:rsid w:val="00455DF8"/>
    <w:rsid w:val="00457378"/>
    <w:rsid w:val="0045738C"/>
    <w:rsid w:val="004573C7"/>
    <w:rsid w:val="004574CF"/>
    <w:rsid w:val="00457528"/>
    <w:rsid w:val="00457909"/>
    <w:rsid w:val="00457DF1"/>
    <w:rsid w:val="00460188"/>
    <w:rsid w:val="00460552"/>
    <w:rsid w:val="004606D2"/>
    <w:rsid w:val="004608FE"/>
    <w:rsid w:val="00460EAB"/>
    <w:rsid w:val="00460F1B"/>
    <w:rsid w:val="00461638"/>
    <w:rsid w:val="00461883"/>
    <w:rsid w:val="004618BE"/>
    <w:rsid w:val="0046277D"/>
    <w:rsid w:val="00462FFF"/>
    <w:rsid w:val="00463232"/>
    <w:rsid w:val="00463506"/>
    <w:rsid w:val="00463526"/>
    <w:rsid w:val="00463627"/>
    <w:rsid w:val="00463D23"/>
    <w:rsid w:val="00463F27"/>
    <w:rsid w:val="0046472E"/>
    <w:rsid w:val="004649DA"/>
    <w:rsid w:val="00464CDF"/>
    <w:rsid w:val="00464EBE"/>
    <w:rsid w:val="0046574F"/>
    <w:rsid w:val="00465D5F"/>
    <w:rsid w:val="0046665E"/>
    <w:rsid w:val="004672F8"/>
    <w:rsid w:val="00467AF7"/>
    <w:rsid w:val="00467CF3"/>
    <w:rsid w:val="00470108"/>
    <w:rsid w:val="00470328"/>
    <w:rsid w:val="004705AE"/>
    <w:rsid w:val="00470BF4"/>
    <w:rsid w:val="004712BB"/>
    <w:rsid w:val="00471A9A"/>
    <w:rsid w:val="00471CFB"/>
    <w:rsid w:val="004723E8"/>
    <w:rsid w:val="00472D56"/>
    <w:rsid w:val="00473C86"/>
    <w:rsid w:val="00474317"/>
    <w:rsid w:val="00475476"/>
    <w:rsid w:val="00475BFA"/>
    <w:rsid w:val="00475E14"/>
    <w:rsid w:val="004760D3"/>
    <w:rsid w:val="0047636A"/>
    <w:rsid w:val="004776AA"/>
    <w:rsid w:val="00477CC1"/>
    <w:rsid w:val="00477DC0"/>
    <w:rsid w:val="00477DE4"/>
    <w:rsid w:val="0048002D"/>
    <w:rsid w:val="004802DC"/>
    <w:rsid w:val="00480621"/>
    <w:rsid w:val="00480D00"/>
    <w:rsid w:val="0048178D"/>
    <w:rsid w:val="00482226"/>
    <w:rsid w:val="00482DB4"/>
    <w:rsid w:val="0048586F"/>
    <w:rsid w:val="00485D2C"/>
    <w:rsid w:val="00486592"/>
    <w:rsid w:val="00486664"/>
    <w:rsid w:val="00486785"/>
    <w:rsid w:val="00486D66"/>
    <w:rsid w:val="0048764D"/>
    <w:rsid w:val="0048797F"/>
    <w:rsid w:val="004879D1"/>
    <w:rsid w:val="00487DDB"/>
    <w:rsid w:val="00487E5F"/>
    <w:rsid w:val="004905D9"/>
    <w:rsid w:val="0049091F"/>
    <w:rsid w:val="00490DE5"/>
    <w:rsid w:val="00490EE4"/>
    <w:rsid w:val="00490F57"/>
    <w:rsid w:val="0049150E"/>
    <w:rsid w:val="004916C2"/>
    <w:rsid w:val="00491816"/>
    <w:rsid w:val="0049225C"/>
    <w:rsid w:val="004926C3"/>
    <w:rsid w:val="00492A46"/>
    <w:rsid w:val="00492A78"/>
    <w:rsid w:val="00493698"/>
    <w:rsid w:val="0049464F"/>
    <w:rsid w:val="00494FF7"/>
    <w:rsid w:val="004950DC"/>
    <w:rsid w:val="004950F9"/>
    <w:rsid w:val="004953BB"/>
    <w:rsid w:val="004955D7"/>
    <w:rsid w:val="004957B9"/>
    <w:rsid w:val="004959DA"/>
    <w:rsid w:val="004959E5"/>
    <w:rsid w:val="0049623A"/>
    <w:rsid w:val="0049637A"/>
    <w:rsid w:val="004966DF"/>
    <w:rsid w:val="00496B15"/>
    <w:rsid w:val="0049786B"/>
    <w:rsid w:val="00497B4B"/>
    <w:rsid w:val="004A0930"/>
    <w:rsid w:val="004A0A1B"/>
    <w:rsid w:val="004A0FA3"/>
    <w:rsid w:val="004A10F3"/>
    <w:rsid w:val="004A188B"/>
    <w:rsid w:val="004A1ACF"/>
    <w:rsid w:val="004A1B25"/>
    <w:rsid w:val="004A1C32"/>
    <w:rsid w:val="004A23D9"/>
    <w:rsid w:val="004A33B6"/>
    <w:rsid w:val="004A3888"/>
    <w:rsid w:val="004A4244"/>
    <w:rsid w:val="004A42AB"/>
    <w:rsid w:val="004A44D8"/>
    <w:rsid w:val="004A4879"/>
    <w:rsid w:val="004A5234"/>
    <w:rsid w:val="004A6832"/>
    <w:rsid w:val="004A6E1E"/>
    <w:rsid w:val="004A7C86"/>
    <w:rsid w:val="004B0225"/>
    <w:rsid w:val="004B04D1"/>
    <w:rsid w:val="004B0A67"/>
    <w:rsid w:val="004B0B97"/>
    <w:rsid w:val="004B2EAB"/>
    <w:rsid w:val="004B2F6D"/>
    <w:rsid w:val="004B38E5"/>
    <w:rsid w:val="004B4F8A"/>
    <w:rsid w:val="004B5896"/>
    <w:rsid w:val="004B6255"/>
    <w:rsid w:val="004B6612"/>
    <w:rsid w:val="004B6DC6"/>
    <w:rsid w:val="004B770A"/>
    <w:rsid w:val="004B774A"/>
    <w:rsid w:val="004B7DAF"/>
    <w:rsid w:val="004C0208"/>
    <w:rsid w:val="004C05C5"/>
    <w:rsid w:val="004C0774"/>
    <w:rsid w:val="004C1435"/>
    <w:rsid w:val="004C18ED"/>
    <w:rsid w:val="004C2781"/>
    <w:rsid w:val="004C31E0"/>
    <w:rsid w:val="004C35F4"/>
    <w:rsid w:val="004C3661"/>
    <w:rsid w:val="004C3ED2"/>
    <w:rsid w:val="004C3F4C"/>
    <w:rsid w:val="004C5233"/>
    <w:rsid w:val="004C5624"/>
    <w:rsid w:val="004C573E"/>
    <w:rsid w:val="004C5F73"/>
    <w:rsid w:val="004C63EE"/>
    <w:rsid w:val="004C6851"/>
    <w:rsid w:val="004C72E4"/>
    <w:rsid w:val="004C79BF"/>
    <w:rsid w:val="004C7B42"/>
    <w:rsid w:val="004C7EA4"/>
    <w:rsid w:val="004D06F2"/>
    <w:rsid w:val="004D0FAA"/>
    <w:rsid w:val="004D18C7"/>
    <w:rsid w:val="004D1C87"/>
    <w:rsid w:val="004D1CBD"/>
    <w:rsid w:val="004D2BC0"/>
    <w:rsid w:val="004D2D93"/>
    <w:rsid w:val="004D33B5"/>
    <w:rsid w:val="004D345E"/>
    <w:rsid w:val="004D3663"/>
    <w:rsid w:val="004D3908"/>
    <w:rsid w:val="004D3FF1"/>
    <w:rsid w:val="004D425D"/>
    <w:rsid w:val="004D4586"/>
    <w:rsid w:val="004D49B4"/>
    <w:rsid w:val="004D4FB7"/>
    <w:rsid w:val="004D5006"/>
    <w:rsid w:val="004D57DD"/>
    <w:rsid w:val="004D5B44"/>
    <w:rsid w:val="004D6250"/>
    <w:rsid w:val="004D6C62"/>
    <w:rsid w:val="004D727E"/>
    <w:rsid w:val="004D7566"/>
    <w:rsid w:val="004D7744"/>
    <w:rsid w:val="004D776A"/>
    <w:rsid w:val="004D7E18"/>
    <w:rsid w:val="004E0798"/>
    <w:rsid w:val="004E0E10"/>
    <w:rsid w:val="004E102E"/>
    <w:rsid w:val="004E1377"/>
    <w:rsid w:val="004E1561"/>
    <w:rsid w:val="004E28C0"/>
    <w:rsid w:val="004E303F"/>
    <w:rsid w:val="004E3237"/>
    <w:rsid w:val="004E362C"/>
    <w:rsid w:val="004E3822"/>
    <w:rsid w:val="004E3C5E"/>
    <w:rsid w:val="004E4470"/>
    <w:rsid w:val="004E4CE6"/>
    <w:rsid w:val="004E4D68"/>
    <w:rsid w:val="004E5850"/>
    <w:rsid w:val="004E5C1F"/>
    <w:rsid w:val="004E676B"/>
    <w:rsid w:val="004E68C4"/>
    <w:rsid w:val="004E6A9C"/>
    <w:rsid w:val="004E6E4B"/>
    <w:rsid w:val="004E6E4D"/>
    <w:rsid w:val="004E708F"/>
    <w:rsid w:val="004E71A9"/>
    <w:rsid w:val="004E721B"/>
    <w:rsid w:val="004E7C06"/>
    <w:rsid w:val="004F0010"/>
    <w:rsid w:val="004F0BE3"/>
    <w:rsid w:val="004F32CF"/>
    <w:rsid w:val="004F33C7"/>
    <w:rsid w:val="004F35EA"/>
    <w:rsid w:val="004F3AA9"/>
    <w:rsid w:val="004F3ADD"/>
    <w:rsid w:val="004F3EE8"/>
    <w:rsid w:val="004F4043"/>
    <w:rsid w:val="004F5161"/>
    <w:rsid w:val="004F56BD"/>
    <w:rsid w:val="004F58FA"/>
    <w:rsid w:val="004F5EFC"/>
    <w:rsid w:val="004F606E"/>
    <w:rsid w:val="004F60D9"/>
    <w:rsid w:val="004F6AC6"/>
    <w:rsid w:val="004F6CCA"/>
    <w:rsid w:val="004F76F5"/>
    <w:rsid w:val="004F784E"/>
    <w:rsid w:val="004F7B23"/>
    <w:rsid w:val="005008EF"/>
    <w:rsid w:val="0050198A"/>
    <w:rsid w:val="00501B41"/>
    <w:rsid w:val="005027D6"/>
    <w:rsid w:val="00502F52"/>
    <w:rsid w:val="00503746"/>
    <w:rsid w:val="00504C34"/>
    <w:rsid w:val="00505020"/>
    <w:rsid w:val="00505419"/>
    <w:rsid w:val="00505AD7"/>
    <w:rsid w:val="0050683B"/>
    <w:rsid w:val="00506F7A"/>
    <w:rsid w:val="00507745"/>
    <w:rsid w:val="00507DD2"/>
    <w:rsid w:val="00507F5A"/>
    <w:rsid w:val="0051020F"/>
    <w:rsid w:val="00510511"/>
    <w:rsid w:val="0051080E"/>
    <w:rsid w:val="00510A5F"/>
    <w:rsid w:val="00510FB7"/>
    <w:rsid w:val="0051114A"/>
    <w:rsid w:val="005114B7"/>
    <w:rsid w:val="00511504"/>
    <w:rsid w:val="005118EC"/>
    <w:rsid w:val="00511BA2"/>
    <w:rsid w:val="00511DA4"/>
    <w:rsid w:val="00511E1A"/>
    <w:rsid w:val="00512258"/>
    <w:rsid w:val="00513480"/>
    <w:rsid w:val="00514B95"/>
    <w:rsid w:val="00514F03"/>
    <w:rsid w:val="00515D7E"/>
    <w:rsid w:val="005164FB"/>
    <w:rsid w:val="005169F0"/>
    <w:rsid w:val="00516BB3"/>
    <w:rsid w:val="005176BE"/>
    <w:rsid w:val="005176E8"/>
    <w:rsid w:val="00520490"/>
    <w:rsid w:val="0052061D"/>
    <w:rsid w:val="00520890"/>
    <w:rsid w:val="00520A5F"/>
    <w:rsid w:val="00520B81"/>
    <w:rsid w:val="00520C0B"/>
    <w:rsid w:val="00520FDE"/>
    <w:rsid w:val="00521134"/>
    <w:rsid w:val="00521ADE"/>
    <w:rsid w:val="005222F4"/>
    <w:rsid w:val="0052265A"/>
    <w:rsid w:val="005228C1"/>
    <w:rsid w:val="005228F9"/>
    <w:rsid w:val="00522DEC"/>
    <w:rsid w:val="00523256"/>
    <w:rsid w:val="00523437"/>
    <w:rsid w:val="0052408C"/>
    <w:rsid w:val="00524505"/>
    <w:rsid w:val="005249CB"/>
    <w:rsid w:val="00524AC1"/>
    <w:rsid w:val="005253C9"/>
    <w:rsid w:val="005256E8"/>
    <w:rsid w:val="00525A52"/>
    <w:rsid w:val="00525DC6"/>
    <w:rsid w:val="00526791"/>
    <w:rsid w:val="005274B6"/>
    <w:rsid w:val="00530AAC"/>
    <w:rsid w:val="00531150"/>
    <w:rsid w:val="00531499"/>
    <w:rsid w:val="00531BAF"/>
    <w:rsid w:val="00531BC5"/>
    <w:rsid w:val="00532A67"/>
    <w:rsid w:val="0053386B"/>
    <w:rsid w:val="00533B29"/>
    <w:rsid w:val="00533B6E"/>
    <w:rsid w:val="00533B7B"/>
    <w:rsid w:val="00533DD5"/>
    <w:rsid w:val="0053450F"/>
    <w:rsid w:val="00534F2C"/>
    <w:rsid w:val="005356D5"/>
    <w:rsid w:val="0053579B"/>
    <w:rsid w:val="0053596C"/>
    <w:rsid w:val="00535A08"/>
    <w:rsid w:val="00535C95"/>
    <w:rsid w:val="00535E22"/>
    <w:rsid w:val="00536CD6"/>
    <w:rsid w:val="0053702A"/>
    <w:rsid w:val="00537465"/>
    <w:rsid w:val="0053765A"/>
    <w:rsid w:val="00540810"/>
    <w:rsid w:val="00540B30"/>
    <w:rsid w:val="00540FDC"/>
    <w:rsid w:val="0054115B"/>
    <w:rsid w:val="00541642"/>
    <w:rsid w:val="00541B73"/>
    <w:rsid w:val="00541DFD"/>
    <w:rsid w:val="00542FA3"/>
    <w:rsid w:val="005432A8"/>
    <w:rsid w:val="0054345B"/>
    <w:rsid w:val="00545459"/>
    <w:rsid w:val="00545550"/>
    <w:rsid w:val="0054576D"/>
    <w:rsid w:val="00545812"/>
    <w:rsid w:val="00545FF1"/>
    <w:rsid w:val="00546245"/>
    <w:rsid w:val="00546950"/>
    <w:rsid w:val="00550164"/>
    <w:rsid w:val="005514D6"/>
    <w:rsid w:val="00551621"/>
    <w:rsid w:val="00551925"/>
    <w:rsid w:val="00551B3A"/>
    <w:rsid w:val="00552133"/>
    <w:rsid w:val="0055280C"/>
    <w:rsid w:val="0055298F"/>
    <w:rsid w:val="00552CF0"/>
    <w:rsid w:val="00552DEB"/>
    <w:rsid w:val="00553487"/>
    <w:rsid w:val="00553D67"/>
    <w:rsid w:val="00554222"/>
    <w:rsid w:val="00554381"/>
    <w:rsid w:val="005547B6"/>
    <w:rsid w:val="005548D8"/>
    <w:rsid w:val="0055551C"/>
    <w:rsid w:val="00555755"/>
    <w:rsid w:val="005559E1"/>
    <w:rsid w:val="00555BDE"/>
    <w:rsid w:val="005563A5"/>
    <w:rsid w:val="00556569"/>
    <w:rsid w:val="0055678D"/>
    <w:rsid w:val="005568B9"/>
    <w:rsid w:val="00556A38"/>
    <w:rsid w:val="00556BF7"/>
    <w:rsid w:val="0055709E"/>
    <w:rsid w:val="00557900"/>
    <w:rsid w:val="00560BEC"/>
    <w:rsid w:val="00560D46"/>
    <w:rsid w:val="00561DC4"/>
    <w:rsid w:val="005625F9"/>
    <w:rsid w:val="00562981"/>
    <w:rsid w:val="0056313C"/>
    <w:rsid w:val="0056330C"/>
    <w:rsid w:val="00563673"/>
    <w:rsid w:val="0056459C"/>
    <w:rsid w:val="00564764"/>
    <w:rsid w:val="00564C07"/>
    <w:rsid w:val="00564C66"/>
    <w:rsid w:val="0056676B"/>
    <w:rsid w:val="00566C48"/>
    <w:rsid w:val="005673A4"/>
    <w:rsid w:val="005675B6"/>
    <w:rsid w:val="005675FA"/>
    <w:rsid w:val="00567AE3"/>
    <w:rsid w:val="00567AEA"/>
    <w:rsid w:val="00567EC0"/>
    <w:rsid w:val="00570A17"/>
    <w:rsid w:val="00570B4D"/>
    <w:rsid w:val="00571196"/>
    <w:rsid w:val="00571495"/>
    <w:rsid w:val="005717C0"/>
    <w:rsid w:val="00571D30"/>
    <w:rsid w:val="005723C9"/>
    <w:rsid w:val="005726EA"/>
    <w:rsid w:val="00572FB3"/>
    <w:rsid w:val="0057301D"/>
    <w:rsid w:val="005731A0"/>
    <w:rsid w:val="0057342C"/>
    <w:rsid w:val="00573629"/>
    <w:rsid w:val="0057465C"/>
    <w:rsid w:val="00574AE1"/>
    <w:rsid w:val="00574C6B"/>
    <w:rsid w:val="00574F45"/>
    <w:rsid w:val="00574FB6"/>
    <w:rsid w:val="005751E1"/>
    <w:rsid w:val="00575614"/>
    <w:rsid w:val="00575A64"/>
    <w:rsid w:val="00575BA9"/>
    <w:rsid w:val="005762A6"/>
    <w:rsid w:val="0057650D"/>
    <w:rsid w:val="00576BC4"/>
    <w:rsid w:val="00577578"/>
    <w:rsid w:val="00577B20"/>
    <w:rsid w:val="00580282"/>
    <w:rsid w:val="005805A9"/>
    <w:rsid w:val="00580FDB"/>
    <w:rsid w:val="00581399"/>
    <w:rsid w:val="00581562"/>
    <w:rsid w:val="00581598"/>
    <w:rsid w:val="00581832"/>
    <w:rsid w:val="005819CF"/>
    <w:rsid w:val="00581A96"/>
    <w:rsid w:val="00581C73"/>
    <w:rsid w:val="00581D96"/>
    <w:rsid w:val="00581DC2"/>
    <w:rsid w:val="00581F29"/>
    <w:rsid w:val="00582E13"/>
    <w:rsid w:val="00582F49"/>
    <w:rsid w:val="0058320C"/>
    <w:rsid w:val="005832E8"/>
    <w:rsid w:val="0058388B"/>
    <w:rsid w:val="00583B8D"/>
    <w:rsid w:val="00583DD4"/>
    <w:rsid w:val="0058475B"/>
    <w:rsid w:val="00584C58"/>
    <w:rsid w:val="00584C97"/>
    <w:rsid w:val="00585E00"/>
    <w:rsid w:val="00586063"/>
    <w:rsid w:val="005869F3"/>
    <w:rsid w:val="00587284"/>
    <w:rsid w:val="00587375"/>
    <w:rsid w:val="00587E43"/>
    <w:rsid w:val="0059009F"/>
    <w:rsid w:val="005902C0"/>
    <w:rsid w:val="00590C2C"/>
    <w:rsid w:val="00590D9B"/>
    <w:rsid w:val="00592167"/>
    <w:rsid w:val="005925F6"/>
    <w:rsid w:val="0059342A"/>
    <w:rsid w:val="0059372B"/>
    <w:rsid w:val="00593AB2"/>
    <w:rsid w:val="00594545"/>
    <w:rsid w:val="00594B08"/>
    <w:rsid w:val="00594EDE"/>
    <w:rsid w:val="00595B2E"/>
    <w:rsid w:val="00595DFE"/>
    <w:rsid w:val="005965A6"/>
    <w:rsid w:val="00596B4A"/>
    <w:rsid w:val="00596EA8"/>
    <w:rsid w:val="00597474"/>
    <w:rsid w:val="005976B4"/>
    <w:rsid w:val="00597896"/>
    <w:rsid w:val="00597FA8"/>
    <w:rsid w:val="005A0A72"/>
    <w:rsid w:val="005A0FBC"/>
    <w:rsid w:val="005A1679"/>
    <w:rsid w:val="005A1921"/>
    <w:rsid w:val="005A1A88"/>
    <w:rsid w:val="005A1E6B"/>
    <w:rsid w:val="005A1F05"/>
    <w:rsid w:val="005A200A"/>
    <w:rsid w:val="005A23EC"/>
    <w:rsid w:val="005A315D"/>
    <w:rsid w:val="005A3853"/>
    <w:rsid w:val="005A3CAB"/>
    <w:rsid w:val="005A3CEF"/>
    <w:rsid w:val="005A3DB8"/>
    <w:rsid w:val="005A3FFE"/>
    <w:rsid w:val="005A416A"/>
    <w:rsid w:val="005A56F1"/>
    <w:rsid w:val="005A5AB8"/>
    <w:rsid w:val="005A6348"/>
    <w:rsid w:val="005A7980"/>
    <w:rsid w:val="005A7A03"/>
    <w:rsid w:val="005A7AD6"/>
    <w:rsid w:val="005A7CD0"/>
    <w:rsid w:val="005A7EC6"/>
    <w:rsid w:val="005B03C6"/>
    <w:rsid w:val="005B062C"/>
    <w:rsid w:val="005B0843"/>
    <w:rsid w:val="005B0AF4"/>
    <w:rsid w:val="005B1078"/>
    <w:rsid w:val="005B10D9"/>
    <w:rsid w:val="005B179B"/>
    <w:rsid w:val="005B1A20"/>
    <w:rsid w:val="005B1CFE"/>
    <w:rsid w:val="005B253C"/>
    <w:rsid w:val="005B2856"/>
    <w:rsid w:val="005B2B1D"/>
    <w:rsid w:val="005B2C7D"/>
    <w:rsid w:val="005B3154"/>
    <w:rsid w:val="005B338C"/>
    <w:rsid w:val="005B3CF2"/>
    <w:rsid w:val="005B436A"/>
    <w:rsid w:val="005B49ED"/>
    <w:rsid w:val="005B4AC1"/>
    <w:rsid w:val="005B561F"/>
    <w:rsid w:val="005B6015"/>
    <w:rsid w:val="005B696F"/>
    <w:rsid w:val="005B7202"/>
    <w:rsid w:val="005B7CF8"/>
    <w:rsid w:val="005B7D4E"/>
    <w:rsid w:val="005C03A6"/>
    <w:rsid w:val="005C05CD"/>
    <w:rsid w:val="005C08C3"/>
    <w:rsid w:val="005C1AF4"/>
    <w:rsid w:val="005C1E87"/>
    <w:rsid w:val="005C1FD3"/>
    <w:rsid w:val="005C22D0"/>
    <w:rsid w:val="005C2A30"/>
    <w:rsid w:val="005C369D"/>
    <w:rsid w:val="005C36BB"/>
    <w:rsid w:val="005C3BB9"/>
    <w:rsid w:val="005C43F6"/>
    <w:rsid w:val="005C4480"/>
    <w:rsid w:val="005C45A9"/>
    <w:rsid w:val="005C45D3"/>
    <w:rsid w:val="005C4768"/>
    <w:rsid w:val="005C4A29"/>
    <w:rsid w:val="005C50D2"/>
    <w:rsid w:val="005C5739"/>
    <w:rsid w:val="005C590D"/>
    <w:rsid w:val="005C5919"/>
    <w:rsid w:val="005C5B57"/>
    <w:rsid w:val="005C5D6A"/>
    <w:rsid w:val="005C68B6"/>
    <w:rsid w:val="005C6BEF"/>
    <w:rsid w:val="005C6D4F"/>
    <w:rsid w:val="005C6FC1"/>
    <w:rsid w:val="005C76DD"/>
    <w:rsid w:val="005C7904"/>
    <w:rsid w:val="005D03C8"/>
    <w:rsid w:val="005D0B45"/>
    <w:rsid w:val="005D0EEE"/>
    <w:rsid w:val="005D1070"/>
    <w:rsid w:val="005D115F"/>
    <w:rsid w:val="005D1563"/>
    <w:rsid w:val="005D19C6"/>
    <w:rsid w:val="005D2594"/>
    <w:rsid w:val="005D28A4"/>
    <w:rsid w:val="005D381D"/>
    <w:rsid w:val="005D5386"/>
    <w:rsid w:val="005D59BB"/>
    <w:rsid w:val="005D5A54"/>
    <w:rsid w:val="005D5C74"/>
    <w:rsid w:val="005D6558"/>
    <w:rsid w:val="005D68AB"/>
    <w:rsid w:val="005D73EC"/>
    <w:rsid w:val="005D771F"/>
    <w:rsid w:val="005D77A4"/>
    <w:rsid w:val="005D7D35"/>
    <w:rsid w:val="005E04B9"/>
    <w:rsid w:val="005E055D"/>
    <w:rsid w:val="005E05F6"/>
    <w:rsid w:val="005E104F"/>
    <w:rsid w:val="005E144A"/>
    <w:rsid w:val="005E1B96"/>
    <w:rsid w:val="005E1E14"/>
    <w:rsid w:val="005E1F3E"/>
    <w:rsid w:val="005E2ECB"/>
    <w:rsid w:val="005E2F2F"/>
    <w:rsid w:val="005E2FF5"/>
    <w:rsid w:val="005E355E"/>
    <w:rsid w:val="005E3616"/>
    <w:rsid w:val="005E39CC"/>
    <w:rsid w:val="005E3C88"/>
    <w:rsid w:val="005E3CDA"/>
    <w:rsid w:val="005E446B"/>
    <w:rsid w:val="005E4C5E"/>
    <w:rsid w:val="005E4CFF"/>
    <w:rsid w:val="005E4E71"/>
    <w:rsid w:val="005E5069"/>
    <w:rsid w:val="005E516C"/>
    <w:rsid w:val="005E5437"/>
    <w:rsid w:val="005E5510"/>
    <w:rsid w:val="005E570F"/>
    <w:rsid w:val="005E59EB"/>
    <w:rsid w:val="005E5C21"/>
    <w:rsid w:val="005E6C2D"/>
    <w:rsid w:val="005F0237"/>
    <w:rsid w:val="005F03C3"/>
    <w:rsid w:val="005F0660"/>
    <w:rsid w:val="005F1461"/>
    <w:rsid w:val="005F212D"/>
    <w:rsid w:val="005F2AAD"/>
    <w:rsid w:val="005F2C4B"/>
    <w:rsid w:val="005F346C"/>
    <w:rsid w:val="005F3597"/>
    <w:rsid w:val="005F38E5"/>
    <w:rsid w:val="005F4BA0"/>
    <w:rsid w:val="005F4EF1"/>
    <w:rsid w:val="005F525D"/>
    <w:rsid w:val="005F56EC"/>
    <w:rsid w:val="005F5902"/>
    <w:rsid w:val="005F5A41"/>
    <w:rsid w:val="005F6963"/>
    <w:rsid w:val="005F7515"/>
    <w:rsid w:val="005F7737"/>
    <w:rsid w:val="005F7F88"/>
    <w:rsid w:val="00600363"/>
    <w:rsid w:val="00600967"/>
    <w:rsid w:val="006011F4"/>
    <w:rsid w:val="0060141B"/>
    <w:rsid w:val="00601506"/>
    <w:rsid w:val="00601EB7"/>
    <w:rsid w:val="006021BD"/>
    <w:rsid w:val="00602E0C"/>
    <w:rsid w:val="00602EA7"/>
    <w:rsid w:val="006035C4"/>
    <w:rsid w:val="00603BBD"/>
    <w:rsid w:val="00603BD2"/>
    <w:rsid w:val="00603CF3"/>
    <w:rsid w:val="0060413F"/>
    <w:rsid w:val="0060424A"/>
    <w:rsid w:val="006043CD"/>
    <w:rsid w:val="00605498"/>
    <w:rsid w:val="00605A18"/>
    <w:rsid w:val="00605B94"/>
    <w:rsid w:val="00605D96"/>
    <w:rsid w:val="00606A40"/>
    <w:rsid w:val="00606F08"/>
    <w:rsid w:val="0060701C"/>
    <w:rsid w:val="006071BE"/>
    <w:rsid w:val="006075E9"/>
    <w:rsid w:val="00607C93"/>
    <w:rsid w:val="00607E55"/>
    <w:rsid w:val="00610710"/>
    <w:rsid w:val="00610774"/>
    <w:rsid w:val="00610A2E"/>
    <w:rsid w:val="006118CE"/>
    <w:rsid w:val="006119DE"/>
    <w:rsid w:val="00611AC1"/>
    <w:rsid w:val="00611D7F"/>
    <w:rsid w:val="006122B0"/>
    <w:rsid w:val="006125BE"/>
    <w:rsid w:val="006127DA"/>
    <w:rsid w:val="00612EDB"/>
    <w:rsid w:val="006134AB"/>
    <w:rsid w:val="00613D5F"/>
    <w:rsid w:val="00613D7A"/>
    <w:rsid w:val="00613EFB"/>
    <w:rsid w:val="006140AD"/>
    <w:rsid w:val="00614255"/>
    <w:rsid w:val="00614769"/>
    <w:rsid w:val="006147AC"/>
    <w:rsid w:val="00614969"/>
    <w:rsid w:val="006152A3"/>
    <w:rsid w:val="0061572C"/>
    <w:rsid w:val="00615996"/>
    <w:rsid w:val="00615EB8"/>
    <w:rsid w:val="00616067"/>
    <w:rsid w:val="00616363"/>
    <w:rsid w:val="0061690E"/>
    <w:rsid w:val="00616B41"/>
    <w:rsid w:val="00616CDC"/>
    <w:rsid w:val="00616FE3"/>
    <w:rsid w:val="0061787D"/>
    <w:rsid w:val="00620524"/>
    <w:rsid w:val="0062058D"/>
    <w:rsid w:val="00620AD9"/>
    <w:rsid w:val="00620C0A"/>
    <w:rsid w:val="00620E71"/>
    <w:rsid w:val="006219AD"/>
    <w:rsid w:val="00621FCE"/>
    <w:rsid w:val="0062207D"/>
    <w:rsid w:val="00622295"/>
    <w:rsid w:val="00622C35"/>
    <w:rsid w:val="00622EC0"/>
    <w:rsid w:val="006234B3"/>
    <w:rsid w:val="00623885"/>
    <w:rsid w:val="00623981"/>
    <w:rsid w:val="006239BF"/>
    <w:rsid w:val="00623BFC"/>
    <w:rsid w:val="00623E1A"/>
    <w:rsid w:val="0062411D"/>
    <w:rsid w:val="006244C3"/>
    <w:rsid w:val="00624F74"/>
    <w:rsid w:val="00625346"/>
    <w:rsid w:val="00625524"/>
    <w:rsid w:val="00625EF0"/>
    <w:rsid w:val="00626C7F"/>
    <w:rsid w:val="00626CD6"/>
    <w:rsid w:val="00626D28"/>
    <w:rsid w:val="00626D5C"/>
    <w:rsid w:val="006276EB"/>
    <w:rsid w:val="0062790B"/>
    <w:rsid w:val="00627C4E"/>
    <w:rsid w:val="00630E4D"/>
    <w:rsid w:val="00631085"/>
    <w:rsid w:val="00631F6C"/>
    <w:rsid w:val="00632AA7"/>
    <w:rsid w:val="00633416"/>
    <w:rsid w:val="00633957"/>
    <w:rsid w:val="00633F21"/>
    <w:rsid w:val="006349D6"/>
    <w:rsid w:val="00634D83"/>
    <w:rsid w:val="0063677C"/>
    <w:rsid w:val="00636ED2"/>
    <w:rsid w:val="00636FBD"/>
    <w:rsid w:val="00636FD8"/>
    <w:rsid w:val="00637E5B"/>
    <w:rsid w:val="00640013"/>
    <w:rsid w:val="00640564"/>
    <w:rsid w:val="0064070B"/>
    <w:rsid w:val="00640E60"/>
    <w:rsid w:val="00641619"/>
    <w:rsid w:val="00641727"/>
    <w:rsid w:val="00641D2B"/>
    <w:rsid w:val="00641F76"/>
    <w:rsid w:val="006422B9"/>
    <w:rsid w:val="006422F7"/>
    <w:rsid w:val="00642322"/>
    <w:rsid w:val="0064280C"/>
    <w:rsid w:val="00642B00"/>
    <w:rsid w:val="00642F53"/>
    <w:rsid w:val="006431B3"/>
    <w:rsid w:val="0064361B"/>
    <w:rsid w:val="00643B8D"/>
    <w:rsid w:val="00643C04"/>
    <w:rsid w:val="0064508A"/>
    <w:rsid w:val="0064553F"/>
    <w:rsid w:val="00646363"/>
    <w:rsid w:val="0064682E"/>
    <w:rsid w:val="00646DC9"/>
    <w:rsid w:val="00646DF8"/>
    <w:rsid w:val="006470EC"/>
    <w:rsid w:val="0064790E"/>
    <w:rsid w:val="00647D1E"/>
    <w:rsid w:val="00650BA2"/>
    <w:rsid w:val="00651124"/>
    <w:rsid w:val="0065113D"/>
    <w:rsid w:val="0065178E"/>
    <w:rsid w:val="00651821"/>
    <w:rsid w:val="00651D60"/>
    <w:rsid w:val="00652EEF"/>
    <w:rsid w:val="00653386"/>
    <w:rsid w:val="006533C8"/>
    <w:rsid w:val="006538F2"/>
    <w:rsid w:val="00653AF6"/>
    <w:rsid w:val="0065419E"/>
    <w:rsid w:val="006543E9"/>
    <w:rsid w:val="00654617"/>
    <w:rsid w:val="00654EB2"/>
    <w:rsid w:val="00655E76"/>
    <w:rsid w:val="006562B8"/>
    <w:rsid w:val="00656417"/>
    <w:rsid w:val="006565F2"/>
    <w:rsid w:val="0065695A"/>
    <w:rsid w:val="006569F0"/>
    <w:rsid w:val="00657075"/>
    <w:rsid w:val="0065756C"/>
    <w:rsid w:val="006577F0"/>
    <w:rsid w:val="00657BED"/>
    <w:rsid w:val="00657E95"/>
    <w:rsid w:val="00660070"/>
    <w:rsid w:val="00660BBD"/>
    <w:rsid w:val="00661004"/>
    <w:rsid w:val="0066181A"/>
    <w:rsid w:val="00661CD0"/>
    <w:rsid w:val="006620B7"/>
    <w:rsid w:val="0066250B"/>
    <w:rsid w:val="0066301B"/>
    <w:rsid w:val="006634F3"/>
    <w:rsid w:val="00663531"/>
    <w:rsid w:val="00663FFC"/>
    <w:rsid w:val="00664325"/>
    <w:rsid w:val="0066444D"/>
    <w:rsid w:val="0066450B"/>
    <w:rsid w:val="00665615"/>
    <w:rsid w:val="006658DA"/>
    <w:rsid w:val="00665B78"/>
    <w:rsid w:val="00665DA4"/>
    <w:rsid w:val="006675A6"/>
    <w:rsid w:val="0066780A"/>
    <w:rsid w:val="006679EC"/>
    <w:rsid w:val="0067047E"/>
    <w:rsid w:val="006704DA"/>
    <w:rsid w:val="0067069D"/>
    <w:rsid w:val="00670F7B"/>
    <w:rsid w:val="006713AD"/>
    <w:rsid w:val="00671598"/>
    <w:rsid w:val="00671673"/>
    <w:rsid w:val="00671C88"/>
    <w:rsid w:val="006723A8"/>
    <w:rsid w:val="006728CD"/>
    <w:rsid w:val="006738DA"/>
    <w:rsid w:val="00673E65"/>
    <w:rsid w:val="00674EAA"/>
    <w:rsid w:val="00676538"/>
    <w:rsid w:val="00676CB5"/>
    <w:rsid w:val="00676E2F"/>
    <w:rsid w:val="00677005"/>
    <w:rsid w:val="00677CC3"/>
    <w:rsid w:val="00680823"/>
    <w:rsid w:val="00680A86"/>
    <w:rsid w:val="00680E9A"/>
    <w:rsid w:val="0068122C"/>
    <w:rsid w:val="00681414"/>
    <w:rsid w:val="006819C6"/>
    <w:rsid w:val="00681B0D"/>
    <w:rsid w:val="00681FFC"/>
    <w:rsid w:val="00682F04"/>
    <w:rsid w:val="00684158"/>
    <w:rsid w:val="006841BE"/>
    <w:rsid w:val="006853FC"/>
    <w:rsid w:val="0068544C"/>
    <w:rsid w:val="00685C08"/>
    <w:rsid w:val="00685D70"/>
    <w:rsid w:val="0068602C"/>
    <w:rsid w:val="00686559"/>
    <w:rsid w:val="006875D5"/>
    <w:rsid w:val="006876BE"/>
    <w:rsid w:val="006879F2"/>
    <w:rsid w:val="00687DBC"/>
    <w:rsid w:val="00687EF9"/>
    <w:rsid w:val="006905A0"/>
    <w:rsid w:val="0069062B"/>
    <w:rsid w:val="00690A30"/>
    <w:rsid w:val="00690CF7"/>
    <w:rsid w:val="00692619"/>
    <w:rsid w:val="006932AE"/>
    <w:rsid w:val="00694E0B"/>
    <w:rsid w:val="00695021"/>
    <w:rsid w:val="0069513E"/>
    <w:rsid w:val="0069689D"/>
    <w:rsid w:val="00696EA5"/>
    <w:rsid w:val="0069703E"/>
    <w:rsid w:val="0069718E"/>
    <w:rsid w:val="00697597"/>
    <w:rsid w:val="00697B8F"/>
    <w:rsid w:val="006A06EC"/>
    <w:rsid w:val="006A0718"/>
    <w:rsid w:val="006A0A2B"/>
    <w:rsid w:val="006A0A99"/>
    <w:rsid w:val="006A0B0C"/>
    <w:rsid w:val="006A0EF5"/>
    <w:rsid w:val="006A1163"/>
    <w:rsid w:val="006A1620"/>
    <w:rsid w:val="006A19C2"/>
    <w:rsid w:val="006A2451"/>
    <w:rsid w:val="006A24E7"/>
    <w:rsid w:val="006A25C2"/>
    <w:rsid w:val="006A281D"/>
    <w:rsid w:val="006A2940"/>
    <w:rsid w:val="006A2E83"/>
    <w:rsid w:val="006A387A"/>
    <w:rsid w:val="006A3D92"/>
    <w:rsid w:val="006A4411"/>
    <w:rsid w:val="006A4523"/>
    <w:rsid w:val="006A4539"/>
    <w:rsid w:val="006A48A1"/>
    <w:rsid w:val="006A54FA"/>
    <w:rsid w:val="006A5E85"/>
    <w:rsid w:val="006A6707"/>
    <w:rsid w:val="006A74B1"/>
    <w:rsid w:val="006A74D1"/>
    <w:rsid w:val="006B01E9"/>
    <w:rsid w:val="006B0ED3"/>
    <w:rsid w:val="006B11B8"/>
    <w:rsid w:val="006B154F"/>
    <w:rsid w:val="006B1B19"/>
    <w:rsid w:val="006B2571"/>
    <w:rsid w:val="006B2746"/>
    <w:rsid w:val="006B2B7B"/>
    <w:rsid w:val="006B301F"/>
    <w:rsid w:val="006B3941"/>
    <w:rsid w:val="006B3A3F"/>
    <w:rsid w:val="006B3DEE"/>
    <w:rsid w:val="006B3E30"/>
    <w:rsid w:val="006B3F1A"/>
    <w:rsid w:val="006B42A6"/>
    <w:rsid w:val="006B4609"/>
    <w:rsid w:val="006B4ECD"/>
    <w:rsid w:val="006B59A2"/>
    <w:rsid w:val="006B6E4C"/>
    <w:rsid w:val="006B75DD"/>
    <w:rsid w:val="006B7880"/>
    <w:rsid w:val="006B7D1B"/>
    <w:rsid w:val="006C064C"/>
    <w:rsid w:val="006C0815"/>
    <w:rsid w:val="006C0C96"/>
    <w:rsid w:val="006C0D06"/>
    <w:rsid w:val="006C1914"/>
    <w:rsid w:val="006C1CDB"/>
    <w:rsid w:val="006C223B"/>
    <w:rsid w:val="006C22F4"/>
    <w:rsid w:val="006C23CC"/>
    <w:rsid w:val="006C29D0"/>
    <w:rsid w:val="006C2BB5"/>
    <w:rsid w:val="006C2BE0"/>
    <w:rsid w:val="006C2D61"/>
    <w:rsid w:val="006C3B12"/>
    <w:rsid w:val="006C415D"/>
    <w:rsid w:val="006C44CA"/>
    <w:rsid w:val="006C4FAE"/>
    <w:rsid w:val="006C5A38"/>
    <w:rsid w:val="006C5B44"/>
    <w:rsid w:val="006C63F1"/>
    <w:rsid w:val="006C6625"/>
    <w:rsid w:val="006C6C29"/>
    <w:rsid w:val="006C6DD4"/>
    <w:rsid w:val="006C6F5E"/>
    <w:rsid w:val="006C7590"/>
    <w:rsid w:val="006D01E1"/>
    <w:rsid w:val="006D0D98"/>
    <w:rsid w:val="006D0EAB"/>
    <w:rsid w:val="006D0F13"/>
    <w:rsid w:val="006D1324"/>
    <w:rsid w:val="006D165D"/>
    <w:rsid w:val="006D1907"/>
    <w:rsid w:val="006D1DE4"/>
    <w:rsid w:val="006D1F31"/>
    <w:rsid w:val="006D22C6"/>
    <w:rsid w:val="006D25AF"/>
    <w:rsid w:val="006D2C40"/>
    <w:rsid w:val="006D3A27"/>
    <w:rsid w:val="006D3A92"/>
    <w:rsid w:val="006D3F5D"/>
    <w:rsid w:val="006D57E8"/>
    <w:rsid w:val="006D5C1C"/>
    <w:rsid w:val="006D5E88"/>
    <w:rsid w:val="006D5F7A"/>
    <w:rsid w:val="006D69C8"/>
    <w:rsid w:val="006D6B87"/>
    <w:rsid w:val="006D762A"/>
    <w:rsid w:val="006D7D1C"/>
    <w:rsid w:val="006E0000"/>
    <w:rsid w:val="006E0B10"/>
    <w:rsid w:val="006E0C42"/>
    <w:rsid w:val="006E0D12"/>
    <w:rsid w:val="006E1438"/>
    <w:rsid w:val="006E155D"/>
    <w:rsid w:val="006E18F3"/>
    <w:rsid w:val="006E1F6C"/>
    <w:rsid w:val="006E1F7E"/>
    <w:rsid w:val="006E29D1"/>
    <w:rsid w:val="006E2D96"/>
    <w:rsid w:val="006E3F70"/>
    <w:rsid w:val="006E491C"/>
    <w:rsid w:val="006E5232"/>
    <w:rsid w:val="006E6750"/>
    <w:rsid w:val="006E682E"/>
    <w:rsid w:val="006E69C7"/>
    <w:rsid w:val="006E72FF"/>
    <w:rsid w:val="006E7C03"/>
    <w:rsid w:val="006F0153"/>
    <w:rsid w:val="006F087C"/>
    <w:rsid w:val="006F1772"/>
    <w:rsid w:val="006F192C"/>
    <w:rsid w:val="006F1D25"/>
    <w:rsid w:val="006F1D33"/>
    <w:rsid w:val="006F1F62"/>
    <w:rsid w:val="006F212D"/>
    <w:rsid w:val="006F2611"/>
    <w:rsid w:val="006F3D57"/>
    <w:rsid w:val="006F408E"/>
    <w:rsid w:val="006F4095"/>
    <w:rsid w:val="006F4C7B"/>
    <w:rsid w:val="006F54CB"/>
    <w:rsid w:val="006F58E3"/>
    <w:rsid w:val="006F5F16"/>
    <w:rsid w:val="006F67D3"/>
    <w:rsid w:val="006F6CB7"/>
    <w:rsid w:val="006F776C"/>
    <w:rsid w:val="007003FE"/>
    <w:rsid w:val="007008EB"/>
    <w:rsid w:val="00701B03"/>
    <w:rsid w:val="00701CB3"/>
    <w:rsid w:val="00702612"/>
    <w:rsid w:val="007029C8"/>
    <w:rsid w:val="00702E6B"/>
    <w:rsid w:val="00703095"/>
    <w:rsid w:val="00703100"/>
    <w:rsid w:val="007037B9"/>
    <w:rsid w:val="00704994"/>
    <w:rsid w:val="007050EE"/>
    <w:rsid w:val="0070523C"/>
    <w:rsid w:val="00705C18"/>
    <w:rsid w:val="00705D15"/>
    <w:rsid w:val="0070688F"/>
    <w:rsid w:val="00706AB1"/>
    <w:rsid w:val="00706C1B"/>
    <w:rsid w:val="00706FD0"/>
    <w:rsid w:val="007071CB"/>
    <w:rsid w:val="0070722F"/>
    <w:rsid w:val="0070725A"/>
    <w:rsid w:val="00707309"/>
    <w:rsid w:val="0070758E"/>
    <w:rsid w:val="007077A6"/>
    <w:rsid w:val="00710583"/>
    <w:rsid w:val="00711288"/>
    <w:rsid w:val="00711590"/>
    <w:rsid w:val="00711714"/>
    <w:rsid w:val="00711E86"/>
    <w:rsid w:val="00712D54"/>
    <w:rsid w:val="00712DA2"/>
    <w:rsid w:val="007136DC"/>
    <w:rsid w:val="00713F59"/>
    <w:rsid w:val="0071471F"/>
    <w:rsid w:val="007150E5"/>
    <w:rsid w:val="0071587D"/>
    <w:rsid w:val="00715CAA"/>
    <w:rsid w:val="00715E05"/>
    <w:rsid w:val="00716256"/>
    <w:rsid w:val="00716901"/>
    <w:rsid w:val="00716D87"/>
    <w:rsid w:val="00716DD6"/>
    <w:rsid w:val="0071768B"/>
    <w:rsid w:val="007179DC"/>
    <w:rsid w:val="007200E5"/>
    <w:rsid w:val="00720254"/>
    <w:rsid w:val="00720D59"/>
    <w:rsid w:val="00720E9C"/>
    <w:rsid w:val="00721766"/>
    <w:rsid w:val="00721B64"/>
    <w:rsid w:val="0072225B"/>
    <w:rsid w:val="007223C7"/>
    <w:rsid w:val="00723134"/>
    <w:rsid w:val="00723995"/>
    <w:rsid w:val="00723C2D"/>
    <w:rsid w:val="00724200"/>
    <w:rsid w:val="00724C06"/>
    <w:rsid w:val="007255E3"/>
    <w:rsid w:val="007269D2"/>
    <w:rsid w:val="00726DF2"/>
    <w:rsid w:val="00727AF6"/>
    <w:rsid w:val="00727CD6"/>
    <w:rsid w:val="00730185"/>
    <w:rsid w:val="00730350"/>
    <w:rsid w:val="00730E8A"/>
    <w:rsid w:val="00731208"/>
    <w:rsid w:val="00731701"/>
    <w:rsid w:val="00731D18"/>
    <w:rsid w:val="00732817"/>
    <w:rsid w:val="00732EBA"/>
    <w:rsid w:val="00733D27"/>
    <w:rsid w:val="00734644"/>
    <w:rsid w:val="0073496B"/>
    <w:rsid w:val="00734CCB"/>
    <w:rsid w:val="007351D2"/>
    <w:rsid w:val="007358D1"/>
    <w:rsid w:val="007359AA"/>
    <w:rsid w:val="007362BA"/>
    <w:rsid w:val="0073640A"/>
    <w:rsid w:val="00736465"/>
    <w:rsid w:val="00736BAC"/>
    <w:rsid w:val="00736D5D"/>
    <w:rsid w:val="007375BD"/>
    <w:rsid w:val="007378A7"/>
    <w:rsid w:val="00737A52"/>
    <w:rsid w:val="00737AD7"/>
    <w:rsid w:val="00737F75"/>
    <w:rsid w:val="00740129"/>
    <w:rsid w:val="007402A0"/>
    <w:rsid w:val="00740C63"/>
    <w:rsid w:val="00740E39"/>
    <w:rsid w:val="007410AA"/>
    <w:rsid w:val="00741E2C"/>
    <w:rsid w:val="00741EE7"/>
    <w:rsid w:val="007423AC"/>
    <w:rsid w:val="00742EA8"/>
    <w:rsid w:val="00742EEF"/>
    <w:rsid w:val="007430D7"/>
    <w:rsid w:val="00743D01"/>
    <w:rsid w:val="00744384"/>
    <w:rsid w:val="00744391"/>
    <w:rsid w:val="007445A1"/>
    <w:rsid w:val="00744ABE"/>
    <w:rsid w:val="0074524F"/>
    <w:rsid w:val="00745990"/>
    <w:rsid w:val="0074607C"/>
    <w:rsid w:val="00746297"/>
    <w:rsid w:val="007464F6"/>
    <w:rsid w:val="00746AB2"/>
    <w:rsid w:val="00746F6A"/>
    <w:rsid w:val="007478EE"/>
    <w:rsid w:val="007505E5"/>
    <w:rsid w:val="007506FC"/>
    <w:rsid w:val="007513E6"/>
    <w:rsid w:val="00751B4E"/>
    <w:rsid w:val="00751D9D"/>
    <w:rsid w:val="00751DC4"/>
    <w:rsid w:val="00751DCB"/>
    <w:rsid w:val="00752248"/>
    <w:rsid w:val="00752631"/>
    <w:rsid w:val="00752951"/>
    <w:rsid w:val="00752AB6"/>
    <w:rsid w:val="0075363E"/>
    <w:rsid w:val="00753B1C"/>
    <w:rsid w:val="007555BE"/>
    <w:rsid w:val="00755773"/>
    <w:rsid w:val="00755978"/>
    <w:rsid w:val="0075619B"/>
    <w:rsid w:val="007563B5"/>
    <w:rsid w:val="00756E72"/>
    <w:rsid w:val="00757FB4"/>
    <w:rsid w:val="00760342"/>
    <w:rsid w:val="00760616"/>
    <w:rsid w:val="00760B90"/>
    <w:rsid w:val="00760C73"/>
    <w:rsid w:val="00760FEC"/>
    <w:rsid w:val="007613D9"/>
    <w:rsid w:val="007613F0"/>
    <w:rsid w:val="0076168E"/>
    <w:rsid w:val="007621F0"/>
    <w:rsid w:val="007626CF"/>
    <w:rsid w:val="00762ABD"/>
    <w:rsid w:val="00762EB6"/>
    <w:rsid w:val="007636F2"/>
    <w:rsid w:val="007639E3"/>
    <w:rsid w:val="0076405B"/>
    <w:rsid w:val="0076508E"/>
    <w:rsid w:val="007651C9"/>
    <w:rsid w:val="007652A5"/>
    <w:rsid w:val="00766D51"/>
    <w:rsid w:val="00767B10"/>
    <w:rsid w:val="00767FE6"/>
    <w:rsid w:val="00770394"/>
    <w:rsid w:val="00770573"/>
    <w:rsid w:val="00770CFB"/>
    <w:rsid w:val="007711DB"/>
    <w:rsid w:val="007718DF"/>
    <w:rsid w:val="00772158"/>
    <w:rsid w:val="007724D0"/>
    <w:rsid w:val="00772CA1"/>
    <w:rsid w:val="00772CEC"/>
    <w:rsid w:val="00772E0E"/>
    <w:rsid w:val="0077405E"/>
    <w:rsid w:val="00774060"/>
    <w:rsid w:val="00774CC5"/>
    <w:rsid w:val="00776192"/>
    <w:rsid w:val="00777483"/>
    <w:rsid w:val="00777BD1"/>
    <w:rsid w:val="00780199"/>
    <w:rsid w:val="00780216"/>
    <w:rsid w:val="0078046A"/>
    <w:rsid w:val="00780A58"/>
    <w:rsid w:val="00780B51"/>
    <w:rsid w:val="00780F32"/>
    <w:rsid w:val="007815FB"/>
    <w:rsid w:val="0078188C"/>
    <w:rsid w:val="007818F2"/>
    <w:rsid w:val="00781C13"/>
    <w:rsid w:val="00782814"/>
    <w:rsid w:val="007840A3"/>
    <w:rsid w:val="0078415F"/>
    <w:rsid w:val="00784751"/>
    <w:rsid w:val="00784EDE"/>
    <w:rsid w:val="00785049"/>
    <w:rsid w:val="007853ED"/>
    <w:rsid w:val="0078561D"/>
    <w:rsid w:val="00785E54"/>
    <w:rsid w:val="00785FAE"/>
    <w:rsid w:val="0078639A"/>
    <w:rsid w:val="00786DCA"/>
    <w:rsid w:val="00786E2D"/>
    <w:rsid w:val="007875A8"/>
    <w:rsid w:val="00787924"/>
    <w:rsid w:val="007903DA"/>
    <w:rsid w:val="00790B0F"/>
    <w:rsid w:val="007910C6"/>
    <w:rsid w:val="00791AC1"/>
    <w:rsid w:val="00791E29"/>
    <w:rsid w:val="00791F7D"/>
    <w:rsid w:val="007923CF"/>
    <w:rsid w:val="007928CA"/>
    <w:rsid w:val="007929C2"/>
    <w:rsid w:val="0079301F"/>
    <w:rsid w:val="00793848"/>
    <w:rsid w:val="00793E56"/>
    <w:rsid w:val="00794B24"/>
    <w:rsid w:val="00794DDD"/>
    <w:rsid w:val="00795325"/>
    <w:rsid w:val="0079574B"/>
    <w:rsid w:val="00795767"/>
    <w:rsid w:val="00795F79"/>
    <w:rsid w:val="00796A2A"/>
    <w:rsid w:val="00797140"/>
    <w:rsid w:val="00797285"/>
    <w:rsid w:val="00797428"/>
    <w:rsid w:val="0079773A"/>
    <w:rsid w:val="0079793F"/>
    <w:rsid w:val="00797D95"/>
    <w:rsid w:val="00797E9F"/>
    <w:rsid w:val="007A00F9"/>
    <w:rsid w:val="007A065A"/>
    <w:rsid w:val="007A09B0"/>
    <w:rsid w:val="007A0AAB"/>
    <w:rsid w:val="007A10B5"/>
    <w:rsid w:val="007A10D6"/>
    <w:rsid w:val="007A1598"/>
    <w:rsid w:val="007A15B8"/>
    <w:rsid w:val="007A16BD"/>
    <w:rsid w:val="007A1B30"/>
    <w:rsid w:val="007A1E49"/>
    <w:rsid w:val="007A1EF6"/>
    <w:rsid w:val="007A1FBC"/>
    <w:rsid w:val="007A2881"/>
    <w:rsid w:val="007A2FF8"/>
    <w:rsid w:val="007A372D"/>
    <w:rsid w:val="007A3E46"/>
    <w:rsid w:val="007A3EF4"/>
    <w:rsid w:val="007A4F37"/>
    <w:rsid w:val="007A501E"/>
    <w:rsid w:val="007A58F2"/>
    <w:rsid w:val="007A5BE1"/>
    <w:rsid w:val="007A5D1D"/>
    <w:rsid w:val="007A5E24"/>
    <w:rsid w:val="007A7185"/>
    <w:rsid w:val="007A761B"/>
    <w:rsid w:val="007B0195"/>
    <w:rsid w:val="007B16FE"/>
    <w:rsid w:val="007B2BB6"/>
    <w:rsid w:val="007B33F5"/>
    <w:rsid w:val="007B366B"/>
    <w:rsid w:val="007B3B69"/>
    <w:rsid w:val="007B461A"/>
    <w:rsid w:val="007B4AC7"/>
    <w:rsid w:val="007B4C1D"/>
    <w:rsid w:val="007B4DAA"/>
    <w:rsid w:val="007B4F8F"/>
    <w:rsid w:val="007B50C9"/>
    <w:rsid w:val="007B576C"/>
    <w:rsid w:val="007B5DBF"/>
    <w:rsid w:val="007B6D69"/>
    <w:rsid w:val="007B6F8D"/>
    <w:rsid w:val="007B72BE"/>
    <w:rsid w:val="007B7D4E"/>
    <w:rsid w:val="007C038F"/>
    <w:rsid w:val="007C08AD"/>
    <w:rsid w:val="007C09AA"/>
    <w:rsid w:val="007C0D7F"/>
    <w:rsid w:val="007C1A0A"/>
    <w:rsid w:val="007C2239"/>
    <w:rsid w:val="007C23A5"/>
    <w:rsid w:val="007C2455"/>
    <w:rsid w:val="007C2B23"/>
    <w:rsid w:val="007C2F0A"/>
    <w:rsid w:val="007C38B1"/>
    <w:rsid w:val="007C3BE2"/>
    <w:rsid w:val="007C410D"/>
    <w:rsid w:val="007C4C0B"/>
    <w:rsid w:val="007C4F1A"/>
    <w:rsid w:val="007C5C46"/>
    <w:rsid w:val="007C719B"/>
    <w:rsid w:val="007C775D"/>
    <w:rsid w:val="007D0A58"/>
    <w:rsid w:val="007D20D1"/>
    <w:rsid w:val="007D2F52"/>
    <w:rsid w:val="007D391B"/>
    <w:rsid w:val="007D45FE"/>
    <w:rsid w:val="007D4E87"/>
    <w:rsid w:val="007D4F0F"/>
    <w:rsid w:val="007D5681"/>
    <w:rsid w:val="007D59FA"/>
    <w:rsid w:val="007D5FD6"/>
    <w:rsid w:val="007D6223"/>
    <w:rsid w:val="007D6FEE"/>
    <w:rsid w:val="007D71C6"/>
    <w:rsid w:val="007D723A"/>
    <w:rsid w:val="007D76F9"/>
    <w:rsid w:val="007D78F4"/>
    <w:rsid w:val="007E0B2B"/>
    <w:rsid w:val="007E17E7"/>
    <w:rsid w:val="007E1985"/>
    <w:rsid w:val="007E1B68"/>
    <w:rsid w:val="007E2377"/>
    <w:rsid w:val="007E2455"/>
    <w:rsid w:val="007E28EE"/>
    <w:rsid w:val="007E2A29"/>
    <w:rsid w:val="007E3093"/>
    <w:rsid w:val="007E31AA"/>
    <w:rsid w:val="007E38A5"/>
    <w:rsid w:val="007E3A87"/>
    <w:rsid w:val="007E3A89"/>
    <w:rsid w:val="007E4674"/>
    <w:rsid w:val="007E4763"/>
    <w:rsid w:val="007E4A2B"/>
    <w:rsid w:val="007E4D70"/>
    <w:rsid w:val="007E5258"/>
    <w:rsid w:val="007E5B58"/>
    <w:rsid w:val="007E5B81"/>
    <w:rsid w:val="007E5EBF"/>
    <w:rsid w:val="007E6246"/>
    <w:rsid w:val="007E642C"/>
    <w:rsid w:val="007E6E62"/>
    <w:rsid w:val="007E7BBA"/>
    <w:rsid w:val="007E7D6A"/>
    <w:rsid w:val="007F00D8"/>
    <w:rsid w:val="007F0349"/>
    <w:rsid w:val="007F0CC9"/>
    <w:rsid w:val="007F1052"/>
    <w:rsid w:val="007F11F9"/>
    <w:rsid w:val="007F15D7"/>
    <w:rsid w:val="007F1681"/>
    <w:rsid w:val="007F19DE"/>
    <w:rsid w:val="007F286D"/>
    <w:rsid w:val="007F287D"/>
    <w:rsid w:val="007F32F5"/>
    <w:rsid w:val="007F33CF"/>
    <w:rsid w:val="007F34CF"/>
    <w:rsid w:val="007F3A55"/>
    <w:rsid w:val="007F3E06"/>
    <w:rsid w:val="007F4002"/>
    <w:rsid w:val="007F4819"/>
    <w:rsid w:val="007F51A2"/>
    <w:rsid w:val="007F51CA"/>
    <w:rsid w:val="007F5254"/>
    <w:rsid w:val="007F54E0"/>
    <w:rsid w:val="007F557E"/>
    <w:rsid w:val="007F56AA"/>
    <w:rsid w:val="007F56C4"/>
    <w:rsid w:val="007F58D0"/>
    <w:rsid w:val="007F615E"/>
    <w:rsid w:val="007F638F"/>
    <w:rsid w:val="007F657D"/>
    <w:rsid w:val="007F694C"/>
    <w:rsid w:val="007F6969"/>
    <w:rsid w:val="007F6AB7"/>
    <w:rsid w:val="007F6EDB"/>
    <w:rsid w:val="007F6FA2"/>
    <w:rsid w:val="007F726C"/>
    <w:rsid w:val="007F7C92"/>
    <w:rsid w:val="007F7E59"/>
    <w:rsid w:val="00800556"/>
    <w:rsid w:val="008005F6"/>
    <w:rsid w:val="00800B09"/>
    <w:rsid w:val="00800FB7"/>
    <w:rsid w:val="00801BA3"/>
    <w:rsid w:val="00802E00"/>
    <w:rsid w:val="0080338F"/>
    <w:rsid w:val="00803A96"/>
    <w:rsid w:val="00803AD1"/>
    <w:rsid w:val="00803F2C"/>
    <w:rsid w:val="0080577E"/>
    <w:rsid w:val="00805B18"/>
    <w:rsid w:val="008060C6"/>
    <w:rsid w:val="00806109"/>
    <w:rsid w:val="00806545"/>
    <w:rsid w:val="008067B0"/>
    <w:rsid w:val="00806AB2"/>
    <w:rsid w:val="00806DAF"/>
    <w:rsid w:val="00806F70"/>
    <w:rsid w:val="00807464"/>
    <w:rsid w:val="008100E8"/>
    <w:rsid w:val="008105A6"/>
    <w:rsid w:val="00810E1B"/>
    <w:rsid w:val="00810E37"/>
    <w:rsid w:val="00810F1D"/>
    <w:rsid w:val="00811739"/>
    <w:rsid w:val="00811CC4"/>
    <w:rsid w:val="00811D59"/>
    <w:rsid w:val="00811EA6"/>
    <w:rsid w:val="00812235"/>
    <w:rsid w:val="00812256"/>
    <w:rsid w:val="00813076"/>
    <w:rsid w:val="00813ABC"/>
    <w:rsid w:val="0081429F"/>
    <w:rsid w:val="00814A4B"/>
    <w:rsid w:val="00814BBE"/>
    <w:rsid w:val="00814C1B"/>
    <w:rsid w:val="00814DFB"/>
    <w:rsid w:val="00815FB5"/>
    <w:rsid w:val="008176A4"/>
    <w:rsid w:val="00817927"/>
    <w:rsid w:val="008179AE"/>
    <w:rsid w:val="00817E70"/>
    <w:rsid w:val="008200C6"/>
    <w:rsid w:val="008207F2"/>
    <w:rsid w:val="0082090D"/>
    <w:rsid w:val="00820D39"/>
    <w:rsid w:val="008210B4"/>
    <w:rsid w:val="008212A1"/>
    <w:rsid w:val="00821379"/>
    <w:rsid w:val="008213F6"/>
    <w:rsid w:val="008218CC"/>
    <w:rsid w:val="00821A0B"/>
    <w:rsid w:val="00821F7C"/>
    <w:rsid w:val="00822256"/>
    <w:rsid w:val="0082291A"/>
    <w:rsid w:val="00822C96"/>
    <w:rsid w:val="00822E2E"/>
    <w:rsid w:val="00822F87"/>
    <w:rsid w:val="00823125"/>
    <w:rsid w:val="00823A2A"/>
    <w:rsid w:val="00824458"/>
    <w:rsid w:val="0082487C"/>
    <w:rsid w:val="00824FEB"/>
    <w:rsid w:val="00825667"/>
    <w:rsid w:val="00825BDD"/>
    <w:rsid w:val="008269A0"/>
    <w:rsid w:val="00826ADD"/>
    <w:rsid w:val="00827351"/>
    <w:rsid w:val="0082791F"/>
    <w:rsid w:val="00827D4F"/>
    <w:rsid w:val="00827F43"/>
    <w:rsid w:val="00830265"/>
    <w:rsid w:val="0083164E"/>
    <w:rsid w:val="008328C8"/>
    <w:rsid w:val="00832C59"/>
    <w:rsid w:val="0083339A"/>
    <w:rsid w:val="00834541"/>
    <w:rsid w:val="008346AC"/>
    <w:rsid w:val="00834725"/>
    <w:rsid w:val="0083491F"/>
    <w:rsid w:val="00834EE6"/>
    <w:rsid w:val="008354F0"/>
    <w:rsid w:val="0083677C"/>
    <w:rsid w:val="00836A33"/>
    <w:rsid w:val="00837451"/>
    <w:rsid w:val="00837596"/>
    <w:rsid w:val="008376A8"/>
    <w:rsid w:val="00837819"/>
    <w:rsid w:val="008403F6"/>
    <w:rsid w:val="008404F0"/>
    <w:rsid w:val="00840B2D"/>
    <w:rsid w:val="008419EE"/>
    <w:rsid w:val="00842896"/>
    <w:rsid w:val="00842C27"/>
    <w:rsid w:val="00842ED7"/>
    <w:rsid w:val="00843057"/>
    <w:rsid w:val="00843649"/>
    <w:rsid w:val="00843EBF"/>
    <w:rsid w:val="00844300"/>
    <w:rsid w:val="008449AC"/>
    <w:rsid w:val="00844D64"/>
    <w:rsid w:val="0084574C"/>
    <w:rsid w:val="00845E57"/>
    <w:rsid w:val="0084777E"/>
    <w:rsid w:val="00847D15"/>
    <w:rsid w:val="00850146"/>
    <w:rsid w:val="00850646"/>
    <w:rsid w:val="0085066F"/>
    <w:rsid w:val="008507C4"/>
    <w:rsid w:val="00850903"/>
    <w:rsid w:val="008510B0"/>
    <w:rsid w:val="0085111F"/>
    <w:rsid w:val="00851291"/>
    <w:rsid w:val="008525D5"/>
    <w:rsid w:val="00852C9A"/>
    <w:rsid w:val="00852FD3"/>
    <w:rsid w:val="008531DE"/>
    <w:rsid w:val="0085388D"/>
    <w:rsid w:val="008538A1"/>
    <w:rsid w:val="00854666"/>
    <w:rsid w:val="0085475B"/>
    <w:rsid w:val="008547A7"/>
    <w:rsid w:val="00854CCA"/>
    <w:rsid w:val="00855AE9"/>
    <w:rsid w:val="00856937"/>
    <w:rsid w:val="00856C2A"/>
    <w:rsid w:val="00857100"/>
    <w:rsid w:val="008572A3"/>
    <w:rsid w:val="00857E43"/>
    <w:rsid w:val="0086016A"/>
    <w:rsid w:val="0086087A"/>
    <w:rsid w:val="00860D30"/>
    <w:rsid w:val="008614BC"/>
    <w:rsid w:val="0086159B"/>
    <w:rsid w:val="0086184C"/>
    <w:rsid w:val="00861A35"/>
    <w:rsid w:val="00862686"/>
    <w:rsid w:val="008629DA"/>
    <w:rsid w:val="00863497"/>
    <w:rsid w:val="008649CF"/>
    <w:rsid w:val="00865019"/>
    <w:rsid w:val="00865898"/>
    <w:rsid w:val="008666D6"/>
    <w:rsid w:val="00867C1F"/>
    <w:rsid w:val="00867F5D"/>
    <w:rsid w:val="008704F8"/>
    <w:rsid w:val="00871358"/>
    <w:rsid w:val="008714B8"/>
    <w:rsid w:val="00871B96"/>
    <w:rsid w:val="0087226F"/>
    <w:rsid w:val="008723B0"/>
    <w:rsid w:val="008727D4"/>
    <w:rsid w:val="00872986"/>
    <w:rsid w:val="00872A55"/>
    <w:rsid w:val="00872AD5"/>
    <w:rsid w:val="00873983"/>
    <w:rsid w:val="00873B39"/>
    <w:rsid w:val="00875574"/>
    <w:rsid w:val="008756A5"/>
    <w:rsid w:val="00875A1F"/>
    <w:rsid w:val="00875AA9"/>
    <w:rsid w:val="00875B16"/>
    <w:rsid w:val="00875C72"/>
    <w:rsid w:val="008763AA"/>
    <w:rsid w:val="00876517"/>
    <w:rsid w:val="00876B12"/>
    <w:rsid w:val="00876F45"/>
    <w:rsid w:val="008776F9"/>
    <w:rsid w:val="008779AD"/>
    <w:rsid w:val="00880157"/>
    <w:rsid w:val="008814AC"/>
    <w:rsid w:val="00881578"/>
    <w:rsid w:val="00881F16"/>
    <w:rsid w:val="00882147"/>
    <w:rsid w:val="00882866"/>
    <w:rsid w:val="008831DB"/>
    <w:rsid w:val="008845AE"/>
    <w:rsid w:val="00884E1E"/>
    <w:rsid w:val="00885636"/>
    <w:rsid w:val="00886047"/>
    <w:rsid w:val="0088621C"/>
    <w:rsid w:val="008862C2"/>
    <w:rsid w:val="008867B0"/>
    <w:rsid w:val="0088697A"/>
    <w:rsid w:val="00886B66"/>
    <w:rsid w:val="008873D1"/>
    <w:rsid w:val="0088743A"/>
    <w:rsid w:val="0088745C"/>
    <w:rsid w:val="00887528"/>
    <w:rsid w:val="00887832"/>
    <w:rsid w:val="00887FA0"/>
    <w:rsid w:val="0089058D"/>
    <w:rsid w:val="00891AE4"/>
    <w:rsid w:val="00893869"/>
    <w:rsid w:val="00893A12"/>
    <w:rsid w:val="00893FC2"/>
    <w:rsid w:val="0089404B"/>
    <w:rsid w:val="008943BC"/>
    <w:rsid w:val="00894D01"/>
    <w:rsid w:val="00895A01"/>
    <w:rsid w:val="008960EF"/>
    <w:rsid w:val="0089635B"/>
    <w:rsid w:val="00896EBC"/>
    <w:rsid w:val="00897B3F"/>
    <w:rsid w:val="00897B67"/>
    <w:rsid w:val="00897D89"/>
    <w:rsid w:val="008A013C"/>
    <w:rsid w:val="008A01B5"/>
    <w:rsid w:val="008A0B30"/>
    <w:rsid w:val="008A1712"/>
    <w:rsid w:val="008A3229"/>
    <w:rsid w:val="008A3439"/>
    <w:rsid w:val="008A43DC"/>
    <w:rsid w:val="008A48D9"/>
    <w:rsid w:val="008A4A66"/>
    <w:rsid w:val="008A4A83"/>
    <w:rsid w:val="008A5008"/>
    <w:rsid w:val="008A57A2"/>
    <w:rsid w:val="008A62F7"/>
    <w:rsid w:val="008A6526"/>
    <w:rsid w:val="008A6A30"/>
    <w:rsid w:val="008A7419"/>
    <w:rsid w:val="008A74F4"/>
    <w:rsid w:val="008A76CE"/>
    <w:rsid w:val="008A7787"/>
    <w:rsid w:val="008A7DF4"/>
    <w:rsid w:val="008B0413"/>
    <w:rsid w:val="008B0481"/>
    <w:rsid w:val="008B0C31"/>
    <w:rsid w:val="008B0FAA"/>
    <w:rsid w:val="008B14DB"/>
    <w:rsid w:val="008B276F"/>
    <w:rsid w:val="008B2BBC"/>
    <w:rsid w:val="008B2E37"/>
    <w:rsid w:val="008B30A9"/>
    <w:rsid w:val="008B3609"/>
    <w:rsid w:val="008B36B5"/>
    <w:rsid w:val="008B3D14"/>
    <w:rsid w:val="008B4188"/>
    <w:rsid w:val="008B440C"/>
    <w:rsid w:val="008B49E6"/>
    <w:rsid w:val="008B4A90"/>
    <w:rsid w:val="008B563E"/>
    <w:rsid w:val="008B5FB0"/>
    <w:rsid w:val="008B6102"/>
    <w:rsid w:val="008B627C"/>
    <w:rsid w:val="008B6368"/>
    <w:rsid w:val="008B682E"/>
    <w:rsid w:val="008B69E2"/>
    <w:rsid w:val="008B7028"/>
    <w:rsid w:val="008B7AEE"/>
    <w:rsid w:val="008B7D6A"/>
    <w:rsid w:val="008C0148"/>
    <w:rsid w:val="008C0517"/>
    <w:rsid w:val="008C08E9"/>
    <w:rsid w:val="008C0C78"/>
    <w:rsid w:val="008C1483"/>
    <w:rsid w:val="008C16A6"/>
    <w:rsid w:val="008C1CC1"/>
    <w:rsid w:val="008C1DB0"/>
    <w:rsid w:val="008C1DCB"/>
    <w:rsid w:val="008C201D"/>
    <w:rsid w:val="008C2ACD"/>
    <w:rsid w:val="008C2CAF"/>
    <w:rsid w:val="008C2F71"/>
    <w:rsid w:val="008C31D8"/>
    <w:rsid w:val="008C36B6"/>
    <w:rsid w:val="008C38B5"/>
    <w:rsid w:val="008C3924"/>
    <w:rsid w:val="008C3F46"/>
    <w:rsid w:val="008C4B08"/>
    <w:rsid w:val="008C5460"/>
    <w:rsid w:val="008C6A06"/>
    <w:rsid w:val="008C6B35"/>
    <w:rsid w:val="008C6C07"/>
    <w:rsid w:val="008C7199"/>
    <w:rsid w:val="008C7AC4"/>
    <w:rsid w:val="008D0280"/>
    <w:rsid w:val="008D04C4"/>
    <w:rsid w:val="008D056F"/>
    <w:rsid w:val="008D06AC"/>
    <w:rsid w:val="008D0855"/>
    <w:rsid w:val="008D086D"/>
    <w:rsid w:val="008D0EAF"/>
    <w:rsid w:val="008D12D2"/>
    <w:rsid w:val="008D14CA"/>
    <w:rsid w:val="008D15CB"/>
    <w:rsid w:val="008D1A37"/>
    <w:rsid w:val="008D1C64"/>
    <w:rsid w:val="008D22A7"/>
    <w:rsid w:val="008D2611"/>
    <w:rsid w:val="008D3228"/>
    <w:rsid w:val="008D32F0"/>
    <w:rsid w:val="008D344D"/>
    <w:rsid w:val="008D38F1"/>
    <w:rsid w:val="008D3A6D"/>
    <w:rsid w:val="008D444E"/>
    <w:rsid w:val="008D4B03"/>
    <w:rsid w:val="008D4B33"/>
    <w:rsid w:val="008D4F76"/>
    <w:rsid w:val="008D51C7"/>
    <w:rsid w:val="008D55C6"/>
    <w:rsid w:val="008D59CB"/>
    <w:rsid w:val="008D5F75"/>
    <w:rsid w:val="008D5F91"/>
    <w:rsid w:val="008D6373"/>
    <w:rsid w:val="008D6A1C"/>
    <w:rsid w:val="008D6AAF"/>
    <w:rsid w:val="008D74C3"/>
    <w:rsid w:val="008D7705"/>
    <w:rsid w:val="008D7A8C"/>
    <w:rsid w:val="008E0B2D"/>
    <w:rsid w:val="008E0F4E"/>
    <w:rsid w:val="008E1A29"/>
    <w:rsid w:val="008E1A83"/>
    <w:rsid w:val="008E266E"/>
    <w:rsid w:val="008E30E8"/>
    <w:rsid w:val="008E3202"/>
    <w:rsid w:val="008E333D"/>
    <w:rsid w:val="008E4321"/>
    <w:rsid w:val="008E4957"/>
    <w:rsid w:val="008E4A7F"/>
    <w:rsid w:val="008E4F3E"/>
    <w:rsid w:val="008E5018"/>
    <w:rsid w:val="008E54F3"/>
    <w:rsid w:val="008E5DA2"/>
    <w:rsid w:val="008E5E3F"/>
    <w:rsid w:val="008E63D9"/>
    <w:rsid w:val="008E6551"/>
    <w:rsid w:val="008E6867"/>
    <w:rsid w:val="008E688C"/>
    <w:rsid w:val="008E68BF"/>
    <w:rsid w:val="008E6B05"/>
    <w:rsid w:val="008E714C"/>
    <w:rsid w:val="008E7B3B"/>
    <w:rsid w:val="008E7D9B"/>
    <w:rsid w:val="008F0166"/>
    <w:rsid w:val="008F04E6"/>
    <w:rsid w:val="008F0891"/>
    <w:rsid w:val="008F0EB0"/>
    <w:rsid w:val="008F1016"/>
    <w:rsid w:val="008F1B0E"/>
    <w:rsid w:val="008F1B5D"/>
    <w:rsid w:val="008F1C38"/>
    <w:rsid w:val="008F1F2E"/>
    <w:rsid w:val="008F2112"/>
    <w:rsid w:val="008F26D5"/>
    <w:rsid w:val="008F2CFE"/>
    <w:rsid w:val="008F30E8"/>
    <w:rsid w:val="008F394C"/>
    <w:rsid w:val="008F3E81"/>
    <w:rsid w:val="008F40F9"/>
    <w:rsid w:val="008F4464"/>
    <w:rsid w:val="008F509C"/>
    <w:rsid w:val="008F57BA"/>
    <w:rsid w:val="008F593B"/>
    <w:rsid w:val="008F6023"/>
    <w:rsid w:val="008F670E"/>
    <w:rsid w:val="008F6C60"/>
    <w:rsid w:val="008F6E43"/>
    <w:rsid w:val="008F71AC"/>
    <w:rsid w:val="008F76D0"/>
    <w:rsid w:val="008F7782"/>
    <w:rsid w:val="008F7A5E"/>
    <w:rsid w:val="009000B9"/>
    <w:rsid w:val="009002C8"/>
    <w:rsid w:val="00900351"/>
    <w:rsid w:val="009003E5"/>
    <w:rsid w:val="009015F6"/>
    <w:rsid w:val="00901CEC"/>
    <w:rsid w:val="009020F6"/>
    <w:rsid w:val="00902403"/>
    <w:rsid w:val="00902446"/>
    <w:rsid w:val="009025FE"/>
    <w:rsid w:val="00902730"/>
    <w:rsid w:val="00902FDF"/>
    <w:rsid w:val="0090346D"/>
    <w:rsid w:val="00903645"/>
    <w:rsid w:val="00903C75"/>
    <w:rsid w:val="00904159"/>
    <w:rsid w:val="0090436F"/>
    <w:rsid w:val="0090475B"/>
    <w:rsid w:val="0090496E"/>
    <w:rsid w:val="00904AE8"/>
    <w:rsid w:val="00905B8F"/>
    <w:rsid w:val="00905E1D"/>
    <w:rsid w:val="00905ECC"/>
    <w:rsid w:val="0090658F"/>
    <w:rsid w:val="00906593"/>
    <w:rsid w:val="009071C0"/>
    <w:rsid w:val="009072CD"/>
    <w:rsid w:val="00907EA8"/>
    <w:rsid w:val="009100D0"/>
    <w:rsid w:val="00910895"/>
    <w:rsid w:val="00911487"/>
    <w:rsid w:val="00911619"/>
    <w:rsid w:val="00911985"/>
    <w:rsid w:val="00911CB5"/>
    <w:rsid w:val="00911CDA"/>
    <w:rsid w:val="00911EB7"/>
    <w:rsid w:val="00911FA2"/>
    <w:rsid w:val="009121FA"/>
    <w:rsid w:val="00912634"/>
    <w:rsid w:val="00912989"/>
    <w:rsid w:val="00912A96"/>
    <w:rsid w:val="00912CF2"/>
    <w:rsid w:val="0091305B"/>
    <w:rsid w:val="00913516"/>
    <w:rsid w:val="00913692"/>
    <w:rsid w:val="00913AB9"/>
    <w:rsid w:val="00913B38"/>
    <w:rsid w:val="00913F1F"/>
    <w:rsid w:val="00914178"/>
    <w:rsid w:val="00914EAC"/>
    <w:rsid w:val="00915322"/>
    <w:rsid w:val="0091579D"/>
    <w:rsid w:val="00916649"/>
    <w:rsid w:val="009169EE"/>
    <w:rsid w:val="00916E73"/>
    <w:rsid w:val="00917124"/>
    <w:rsid w:val="00917458"/>
    <w:rsid w:val="0091778A"/>
    <w:rsid w:val="0092019B"/>
    <w:rsid w:val="0092051C"/>
    <w:rsid w:val="00920EDC"/>
    <w:rsid w:val="00921520"/>
    <w:rsid w:val="00921A1F"/>
    <w:rsid w:val="00921DA3"/>
    <w:rsid w:val="00921DBA"/>
    <w:rsid w:val="00921F28"/>
    <w:rsid w:val="009220EF"/>
    <w:rsid w:val="00922405"/>
    <w:rsid w:val="0092353F"/>
    <w:rsid w:val="0092364E"/>
    <w:rsid w:val="009239D0"/>
    <w:rsid w:val="00923BD5"/>
    <w:rsid w:val="00923F9C"/>
    <w:rsid w:val="00924357"/>
    <w:rsid w:val="009247AD"/>
    <w:rsid w:val="00924D99"/>
    <w:rsid w:val="0092545D"/>
    <w:rsid w:val="00925582"/>
    <w:rsid w:val="009255BB"/>
    <w:rsid w:val="00925E98"/>
    <w:rsid w:val="00926A2A"/>
    <w:rsid w:val="00926C52"/>
    <w:rsid w:val="00927066"/>
    <w:rsid w:val="009270F1"/>
    <w:rsid w:val="009273A6"/>
    <w:rsid w:val="0093163B"/>
    <w:rsid w:val="009316F6"/>
    <w:rsid w:val="00931BD6"/>
    <w:rsid w:val="00931E4D"/>
    <w:rsid w:val="00932741"/>
    <w:rsid w:val="00932A98"/>
    <w:rsid w:val="00932D54"/>
    <w:rsid w:val="00932D78"/>
    <w:rsid w:val="009333FC"/>
    <w:rsid w:val="00933E2C"/>
    <w:rsid w:val="00934554"/>
    <w:rsid w:val="00934CCF"/>
    <w:rsid w:val="009351A1"/>
    <w:rsid w:val="00935AA9"/>
    <w:rsid w:val="00935B13"/>
    <w:rsid w:val="0093659C"/>
    <w:rsid w:val="00936F75"/>
    <w:rsid w:val="00937C3F"/>
    <w:rsid w:val="00937FDA"/>
    <w:rsid w:val="00937FDD"/>
    <w:rsid w:val="00940088"/>
    <w:rsid w:val="00940C14"/>
    <w:rsid w:val="009414E1"/>
    <w:rsid w:val="009416DC"/>
    <w:rsid w:val="00941876"/>
    <w:rsid w:val="00941AC8"/>
    <w:rsid w:val="00942F0F"/>
    <w:rsid w:val="00943CC8"/>
    <w:rsid w:val="009445AD"/>
    <w:rsid w:val="00944D9A"/>
    <w:rsid w:val="00944FE7"/>
    <w:rsid w:val="00945493"/>
    <w:rsid w:val="009454C3"/>
    <w:rsid w:val="0094620B"/>
    <w:rsid w:val="009465A6"/>
    <w:rsid w:val="00946827"/>
    <w:rsid w:val="00947028"/>
    <w:rsid w:val="00947BE5"/>
    <w:rsid w:val="00950338"/>
    <w:rsid w:val="009504DA"/>
    <w:rsid w:val="00950725"/>
    <w:rsid w:val="00950D28"/>
    <w:rsid w:val="009515D9"/>
    <w:rsid w:val="0095183F"/>
    <w:rsid w:val="00951CE9"/>
    <w:rsid w:val="00951D28"/>
    <w:rsid w:val="0095218B"/>
    <w:rsid w:val="009522A2"/>
    <w:rsid w:val="009522F3"/>
    <w:rsid w:val="00953432"/>
    <w:rsid w:val="00953E7E"/>
    <w:rsid w:val="0095416B"/>
    <w:rsid w:val="0095485C"/>
    <w:rsid w:val="009548F4"/>
    <w:rsid w:val="00954C75"/>
    <w:rsid w:val="00954D03"/>
    <w:rsid w:val="00954F77"/>
    <w:rsid w:val="00954FD6"/>
    <w:rsid w:val="00955311"/>
    <w:rsid w:val="00955348"/>
    <w:rsid w:val="00955653"/>
    <w:rsid w:val="00955A9C"/>
    <w:rsid w:val="00955CA3"/>
    <w:rsid w:val="00955E07"/>
    <w:rsid w:val="009560BD"/>
    <w:rsid w:val="0095623E"/>
    <w:rsid w:val="00956448"/>
    <w:rsid w:val="009567AC"/>
    <w:rsid w:val="00956DA5"/>
    <w:rsid w:val="009572D1"/>
    <w:rsid w:val="009573F1"/>
    <w:rsid w:val="009573F4"/>
    <w:rsid w:val="0095768A"/>
    <w:rsid w:val="00957A9A"/>
    <w:rsid w:val="00960BFD"/>
    <w:rsid w:val="0096123B"/>
    <w:rsid w:val="00961B0D"/>
    <w:rsid w:val="00962153"/>
    <w:rsid w:val="00962527"/>
    <w:rsid w:val="0096254D"/>
    <w:rsid w:val="009627AB"/>
    <w:rsid w:val="00962DEF"/>
    <w:rsid w:val="00962EE8"/>
    <w:rsid w:val="0096387B"/>
    <w:rsid w:val="00963939"/>
    <w:rsid w:val="00963956"/>
    <w:rsid w:val="0096461D"/>
    <w:rsid w:val="009653A3"/>
    <w:rsid w:val="009658F8"/>
    <w:rsid w:val="00965D39"/>
    <w:rsid w:val="00966C12"/>
    <w:rsid w:val="00967323"/>
    <w:rsid w:val="00967811"/>
    <w:rsid w:val="00967984"/>
    <w:rsid w:val="00970539"/>
    <w:rsid w:val="009721BA"/>
    <w:rsid w:val="0097229E"/>
    <w:rsid w:val="00972F3B"/>
    <w:rsid w:val="009731FD"/>
    <w:rsid w:val="009732AC"/>
    <w:rsid w:val="009732FD"/>
    <w:rsid w:val="009739CB"/>
    <w:rsid w:val="00973CAF"/>
    <w:rsid w:val="0097500F"/>
    <w:rsid w:val="0097619F"/>
    <w:rsid w:val="0097620E"/>
    <w:rsid w:val="00976555"/>
    <w:rsid w:val="00976E8A"/>
    <w:rsid w:val="00977328"/>
    <w:rsid w:val="009773BA"/>
    <w:rsid w:val="009773C8"/>
    <w:rsid w:val="009775DA"/>
    <w:rsid w:val="00977ADD"/>
    <w:rsid w:val="00977AFF"/>
    <w:rsid w:val="009801EF"/>
    <w:rsid w:val="00980500"/>
    <w:rsid w:val="00980539"/>
    <w:rsid w:val="00980E7E"/>
    <w:rsid w:val="0098112F"/>
    <w:rsid w:val="009819DE"/>
    <w:rsid w:val="00981B2B"/>
    <w:rsid w:val="00981CBB"/>
    <w:rsid w:val="00981F9D"/>
    <w:rsid w:val="00982288"/>
    <w:rsid w:val="00983D8C"/>
    <w:rsid w:val="00983FF1"/>
    <w:rsid w:val="00984A84"/>
    <w:rsid w:val="00984E09"/>
    <w:rsid w:val="009850E2"/>
    <w:rsid w:val="00985383"/>
    <w:rsid w:val="00985F06"/>
    <w:rsid w:val="00985F74"/>
    <w:rsid w:val="0098613C"/>
    <w:rsid w:val="009864C2"/>
    <w:rsid w:val="00986B07"/>
    <w:rsid w:val="00986C58"/>
    <w:rsid w:val="009878EC"/>
    <w:rsid w:val="00987C00"/>
    <w:rsid w:val="00987DA4"/>
    <w:rsid w:val="00990EF4"/>
    <w:rsid w:val="009911B5"/>
    <w:rsid w:val="009916E1"/>
    <w:rsid w:val="00991B20"/>
    <w:rsid w:val="00991BEE"/>
    <w:rsid w:val="00991F6C"/>
    <w:rsid w:val="009925BF"/>
    <w:rsid w:val="009925D3"/>
    <w:rsid w:val="00992E0F"/>
    <w:rsid w:val="009930EE"/>
    <w:rsid w:val="0099328A"/>
    <w:rsid w:val="0099454E"/>
    <w:rsid w:val="00994C83"/>
    <w:rsid w:val="00994F04"/>
    <w:rsid w:val="00995170"/>
    <w:rsid w:val="00995246"/>
    <w:rsid w:val="00995B67"/>
    <w:rsid w:val="00995C4B"/>
    <w:rsid w:val="00995D96"/>
    <w:rsid w:val="009962C0"/>
    <w:rsid w:val="00996452"/>
    <w:rsid w:val="009964AF"/>
    <w:rsid w:val="009970CD"/>
    <w:rsid w:val="009978EE"/>
    <w:rsid w:val="00997911"/>
    <w:rsid w:val="009A00B2"/>
    <w:rsid w:val="009A02CE"/>
    <w:rsid w:val="009A0373"/>
    <w:rsid w:val="009A0BD5"/>
    <w:rsid w:val="009A108D"/>
    <w:rsid w:val="009A11ED"/>
    <w:rsid w:val="009A12E4"/>
    <w:rsid w:val="009A188C"/>
    <w:rsid w:val="009A1976"/>
    <w:rsid w:val="009A1A5E"/>
    <w:rsid w:val="009A1B4D"/>
    <w:rsid w:val="009A1EDE"/>
    <w:rsid w:val="009A2065"/>
    <w:rsid w:val="009A231F"/>
    <w:rsid w:val="009A2A05"/>
    <w:rsid w:val="009A2B77"/>
    <w:rsid w:val="009A2DEA"/>
    <w:rsid w:val="009A3B48"/>
    <w:rsid w:val="009A3B94"/>
    <w:rsid w:val="009A3C7D"/>
    <w:rsid w:val="009A4518"/>
    <w:rsid w:val="009A45D4"/>
    <w:rsid w:val="009A477D"/>
    <w:rsid w:val="009A55C6"/>
    <w:rsid w:val="009A58D4"/>
    <w:rsid w:val="009A5B7B"/>
    <w:rsid w:val="009A5C50"/>
    <w:rsid w:val="009A60AE"/>
    <w:rsid w:val="009A6171"/>
    <w:rsid w:val="009A6A78"/>
    <w:rsid w:val="009A6D7B"/>
    <w:rsid w:val="009A7529"/>
    <w:rsid w:val="009A7764"/>
    <w:rsid w:val="009A7CF0"/>
    <w:rsid w:val="009A7F82"/>
    <w:rsid w:val="009B057C"/>
    <w:rsid w:val="009B0AC5"/>
    <w:rsid w:val="009B0BA4"/>
    <w:rsid w:val="009B13C2"/>
    <w:rsid w:val="009B1B2B"/>
    <w:rsid w:val="009B1E02"/>
    <w:rsid w:val="009B2F91"/>
    <w:rsid w:val="009B31AF"/>
    <w:rsid w:val="009B324F"/>
    <w:rsid w:val="009B354D"/>
    <w:rsid w:val="009B3AD6"/>
    <w:rsid w:val="009B4A7C"/>
    <w:rsid w:val="009B4C41"/>
    <w:rsid w:val="009B4E37"/>
    <w:rsid w:val="009B4F55"/>
    <w:rsid w:val="009B5100"/>
    <w:rsid w:val="009B57D1"/>
    <w:rsid w:val="009B6426"/>
    <w:rsid w:val="009B6745"/>
    <w:rsid w:val="009B6E6E"/>
    <w:rsid w:val="009B6EB3"/>
    <w:rsid w:val="009B7303"/>
    <w:rsid w:val="009B7839"/>
    <w:rsid w:val="009C0607"/>
    <w:rsid w:val="009C0AB3"/>
    <w:rsid w:val="009C1032"/>
    <w:rsid w:val="009C109B"/>
    <w:rsid w:val="009C1382"/>
    <w:rsid w:val="009C13D4"/>
    <w:rsid w:val="009C21E4"/>
    <w:rsid w:val="009C2560"/>
    <w:rsid w:val="009C2D57"/>
    <w:rsid w:val="009C395C"/>
    <w:rsid w:val="009C3C11"/>
    <w:rsid w:val="009C3E6E"/>
    <w:rsid w:val="009C4040"/>
    <w:rsid w:val="009C46AB"/>
    <w:rsid w:val="009C4D3D"/>
    <w:rsid w:val="009C4FD5"/>
    <w:rsid w:val="009C5A8F"/>
    <w:rsid w:val="009C680A"/>
    <w:rsid w:val="009C6AB5"/>
    <w:rsid w:val="009C70DB"/>
    <w:rsid w:val="009C7661"/>
    <w:rsid w:val="009C7BB2"/>
    <w:rsid w:val="009C7DDD"/>
    <w:rsid w:val="009D01D7"/>
    <w:rsid w:val="009D08C4"/>
    <w:rsid w:val="009D0DF8"/>
    <w:rsid w:val="009D1377"/>
    <w:rsid w:val="009D1FFB"/>
    <w:rsid w:val="009D2054"/>
    <w:rsid w:val="009D2257"/>
    <w:rsid w:val="009D2741"/>
    <w:rsid w:val="009D2F26"/>
    <w:rsid w:val="009D3360"/>
    <w:rsid w:val="009D35AF"/>
    <w:rsid w:val="009D3874"/>
    <w:rsid w:val="009D470E"/>
    <w:rsid w:val="009D500F"/>
    <w:rsid w:val="009D50C1"/>
    <w:rsid w:val="009D5203"/>
    <w:rsid w:val="009D55E8"/>
    <w:rsid w:val="009D57A5"/>
    <w:rsid w:val="009D5A7F"/>
    <w:rsid w:val="009D5B15"/>
    <w:rsid w:val="009D62DB"/>
    <w:rsid w:val="009D6417"/>
    <w:rsid w:val="009D64A2"/>
    <w:rsid w:val="009D6BB4"/>
    <w:rsid w:val="009D6D2A"/>
    <w:rsid w:val="009D6E31"/>
    <w:rsid w:val="009D6EEC"/>
    <w:rsid w:val="009D6F5A"/>
    <w:rsid w:val="009D7373"/>
    <w:rsid w:val="009D7398"/>
    <w:rsid w:val="009D7571"/>
    <w:rsid w:val="009D7EBB"/>
    <w:rsid w:val="009E011B"/>
    <w:rsid w:val="009E0588"/>
    <w:rsid w:val="009E08BD"/>
    <w:rsid w:val="009E16DE"/>
    <w:rsid w:val="009E187B"/>
    <w:rsid w:val="009E192A"/>
    <w:rsid w:val="009E1A6B"/>
    <w:rsid w:val="009E1F2A"/>
    <w:rsid w:val="009E1FFF"/>
    <w:rsid w:val="009E2173"/>
    <w:rsid w:val="009E22DD"/>
    <w:rsid w:val="009E28E6"/>
    <w:rsid w:val="009E30E7"/>
    <w:rsid w:val="009E334B"/>
    <w:rsid w:val="009E3657"/>
    <w:rsid w:val="009E4840"/>
    <w:rsid w:val="009E4BD7"/>
    <w:rsid w:val="009E4EFC"/>
    <w:rsid w:val="009E653F"/>
    <w:rsid w:val="009E6622"/>
    <w:rsid w:val="009E6B40"/>
    <w:rsid w:val="009E6DC9"/>
    <w:rsid w:val="009E70DB"/>
    <w:rsid w:val="009E7562"/>
    <w:rsid w:val="009F0A79"/>
    <w:rsid w:val="009F0CA5"/>
    <w:rsid w:val="009F0F26"/>
    <w:rsid w:val="009F160B"/>
    <w:rsid w:val="009F2B54"/>
    <w:rsid w:val="009F31B4"/>
    <w:rsid w:val="009F3393"/>
    <w:rsid w:val="009F34BC"/>
    <w:rsid w:val="009F3C57"/>
    <w:rsid w:val="009F4435"/>
    <w:rsid w:val="009F44FF"/>
    <w:rsid w:val="009F4AD4"/>
    <w:rsid w:val="009F4D75"/>
    <w:rsid w:val="009F6199"/>
    <w:rsid w:val="009F6353"/>
    <w:rsid w:val="009F6370"/>
    <w:rsid w:val="009F6840"/>
    <w:rsid w:val="009F69C5"/>
    <w:rsid w:val="009F6B43"/>
    <w:rsid w:val="009F6F65"/>
    <w:rsid w:val="009F7462"/>
    <w:rsid w:val="009F7C9E"/>
    <w:rsid w:val="009F7DF1"/>
    <w:rsid w:val="00A00E78"/>
    <w:rsid w:val="00A01698"/>
    <w:rsid w:val="00A01DA8"/>
    <w:rsid w:val="00A02391"/>
    <w:rsid w:val="00A02618"/>
    <w:rsid w:val="00A035E2"/>
    <w:rsid w:val="00A03C25"/>
    <w:rsid w:val="00A048E5"/>
    <w:rsid w:val="00A049A1"/>
    <w:rsid w:val="00A049B3"/>
    <w:rsid w:val="00A04F67"/>
    <w:rsid w:val="00A05D06"/>
    <w:rsid w:val="00A0657B"/>
    <w:rsid w:val="00A06582"/>
    <w:rsid w:val="00A06D5E"/>
    <w:rsid w:val="00A07422"/>
    <w:rsid w:val="00A075F9"/>
    <w:rsid w:val="00A07D86"/>
    <w:rsid w:val="00A10944"/>
    <w:rsid w:val="00A10D0E"/>
    <w:rsid w:val="00A10EAD"/>
    <w:rsid w:val="00A11161"/>
    <w:rsid w:val="00A11224"/>
    <w:rsid w:val="00A116F2"/>
    <w:rsid w:val="00A117BF"/>
    <w:rsid w:val="00A118FF"/>
    <w:rsid w:val="00A11D51"/>
    <w:rsid w:val="00A12934"/>
    <w:rsid w:val="00A12A3C"/>
    <w:rsid w:val="00A12C55"/>
    <w:rsid w:val="00A13FD7"/>
    <w:rsid w:val="00A145FC"/>
    <w:rsid w:val="00A14813"/>
    <w:rsid w:val="00A1491A"/>
    <w:rsid w:val="00A14CFE"/>
    <w:rsid w:val="00A15497"/>
    <w:rsid w:val="00A15ADA"/>
    <w:rsid w:val="00A1638D"/>
    <w:rsid w:val="00A16B0A"/>
    <w:rsid w:val="00A16C15"/>
    <w:rsid w:val="00A17632"/>
    <w:rsid w:val="00A1781B"/>
    <w:rsid w:val="00A178BD"/>
    <w:rsid w:val="00A179CB"/>
    <w:rsid w:val="00A2011E"/>
    <w:rsid w:val="00A204CC"/>
    <w:rsid w:val="00A20585"/>
    <w:rsid w:val="00A206A0"/>
    <w:rsid w:val="00A20F3D"/>
    <w:rsid w:val="00A212D8"/>
    <w:rsid w:val="00A215EC"/>
    <w:rsid w:val="00A21F0A"/>
    <w:rsid w:val="00A22B6F"/>
    <w:rsid w:val="00A232BA"/>
    <w:rsid w:val="00A2333D"/>
    <w:rsid w:val="00A234A2"/>
    <w:rsid w:val="00A237E3"/>
    <w:rsid w:val="00A23D86"/>
    <w:rsid w:val="00A249B7"/>
    <w:rsid w:val="00A24E9A"/>
    <w:rsid w:val="00A2596B"/>
    <w:rsid w:val="00A25AA1"/>
    <w:rsid w:val="00A25CB4"/>
    <w:rsid w:val="00A25F4A"/>
    <w:rsid w:val="00A2750A"/>
    <w:rsid w:val="00A27E3B"/>
    <w:rsid w:val="00A300C8"/>
    <w:rsid w:val="00A30485"/>
    <w:rsid w:val="00A305BF"/>
    <w:rsid w:val="00A30BAC"/>
    <w:rsid w:val="00A31355"/>
    <w:rsid w:val="00A313F1"/>
    <w:rsid w:val="00A317D9"/>
    <w:rsid w:val="00A31B65"/>
    <w:rsid w:val="00A31E46"/>
    <w:rsid w:val="00A327E2"/>
    <w:rsid w:val="00A32AA8"/>
    <w:rsid w:val="00A32D17"/>
    <w:rsid w:val="00A3328D"/>
    <w:rsid w:val="00A33372"/>
    <w:rsid w:val="00A3352C"/>
    <w:rsid w:val="00A33ABC"/>
    <w:rsid w:val="00A34323"/>
    <w:rsid w:val="00A345FE"/>
    <w:rsid w:val="00A34AB9"/>
    <w:rsid w:val="00A351D6"/>
    <w:rsid w:val="00A35458"/>
    <w:rsid w:val="00A3577A"/>
    <w:rsid w:val="00A35CB0"/>
    <w:rsid w:val="00A36E54"/>
    <w:rsid w:val="00A37B7B"/>
    <w:rsid w:val="00A37EBD"/>
    <w:rsid w:val="00A40A53"/>
    <w:rsid w:val="00A40A73"/>
    <w:rsid w:val="00A40E1D"/>
    <w:rsid w:val="00A41B01"/>
    <w:rsid w:val="00A4302B"/>
    <w:rsid w:val="00A431E0"/>
    <w:rsid w:val="00A434B7"/>
    <w:rsid w:val="00A43C22"/>
    <w:rsid w:val="00A43C90"/>
    <w:rsid w:val="00A43E9D"/>
    <w:rsid w:val="00A44504"/>
    <w:rsid w:val="00A44AD7"/>
    <w:rsid w:val="00A44AE1"/>
    <w:rsid w:val="00A45516"/>
    <w:rsid w:val="00A4562D"/>
    <w:rsid w:val="00A46371"/>
    <w:rsid w:val="00A46A22"/>
    <w:rsid w:val="00A47171"/>
    <w:rsid w:val="00A4753F"/>
    <w:rsid w:val="00A502EB"/>
    <w:rsid w:val="00A50A66"/>
    <w:rsid w:val="00A51011"/>
    <w:rsid w:val="00A510C4"/>
    <w:rsid w:val="00A51CA9"/>
    <w:rsid w:val="00A520C3"/>
    <w:rsid w:val="00A521C1"/>
    <w:rsid w:val="00A525C5"/>
    <w:rsid w:val="00A525E3"/>
    <w:rsid w:val="00A52C42"/>
    <w:rsid w:val="00A530BA"/>
    <w:rsid w:val="00A53107"/>
    <w:rsid w:val="00A532DD"/>
    <w:rsid w:val="00A5358A"/>
    <w:rsid w:val="00A538E9"/>
    <w:rsid w:val="00A53D10"/>
    <w:rsid w:val="00A541EB"/>
    <w:rsid w:val="00A54B6F"/>
    <w:rsid w:val="00A54CD6"/>
    <w:rsid w:val="00A54FC2"/>
    <w:rsid w:val="00A55062"/>
    <w:rsid w:val="00A558D4"/>
    <w:rsid w:val="00A55C14"/>
    <w:rsid w:val="00A55FAD"/>
    <w:rsid w:val="00A569BA"/>
    <w:rsid w:val="00A56E3D"/>
    <w:rsid w:val="00A60156"/>
    <w:rsid w:val="00A60350"/>
    <w:rsid w:val="00A607D8"/>
    <w:rsid w:val="00A60C8E"/>
    <w:rsid w:val="00A62015"/>
    <w:rsid w:val="00A620C2"/>
    <w:rsid w:val="00A62349"/>
    <w:rsid w:val="00A63099"/>
    <w:rsid w:val="00A6332F"/>
    <w:rsid w:val="00A639F7"/>
    <w:rsid w:val="00A63E05"/>
    <w:rsid w:val="00A643F5"/>
    <w:rsid w:val="00A64BAD"/>
    <w:rsid w:val="00A659B7"/>
    <w:rsid w:val="00A6671D"/>
    <w:rsid w:val="00A67E88"/>
    <w:rsid w:val="00A70309"/>
    <w:rsid w:val="00A7033F"/>
    <w:rsid w:val="00A706A4"/>
    <w:rsid w:val="00A716C0"/>
    <w:rsid w:val="00A716DB"/>
    <w:rsid w:val="00A71DDF"/>
    <w:rsid w:val="00A71E08"/>
    <w:rsid w:val="00A721A9"/>
    <w:rsid w:val="00A72753"/>
    <w:rsid w:val="00A72837"/>
    <w:rsid w:val="00A72C8B"/>
    <w:rsid w:val="00A733EA"/>
    <w:rsid w:val="00A7384F"/>
    <w:rsid w:val="00A73C25"/>
    <w:rsid w:val="00A73C86"/>
    <w:rsid w:val="00A73D78"/>
    <w:rsid w:val="00A741E8"/>
    <w:rsid w:val="00A74270"/>
    <w:rsid w:val="00A7466E"/>
    <w:rsid w:val="00A75277"/>
    <w:rsid w:val="00A76388"/>
    <w:rsid w:val="00A76409"/>
    <w:rsid w:val="00A76EC2"/>
    <w:rsid w:val="00A770D3"/>
    <w:rsid w:val="00A77A5D"/>
    <w:rsid w:val="00A77D81"/>
    <w:rsid w:val="00A77E89"/>
    <w:rsid w:val="00A77F33"/>
    <w:rsid w:val="00A800C2"/>
    <w:rsid w:val="00A80C48"/>
    <w:rsid w:val="00A81150"/>
    <w:rsid w:val="00A81D96"/>
    <w:rsid w:val="00A82257"/>
    <w:rsid w:val="00A82315"/>
    <w:rsid w:val="00A829B1"/>
    <w:rsid w:val="00A82C46"/>
    <w:rsid w:val="00A8302F"/>
    <w:rsid w:val="00A83E82"/>
    <w:rsid w:val="00A847A8"/>
    <w:rsid w:val="00A8574A"/>
    <w:rsid w:val="00A86EA1"/>
    <w:rsid w:val="00A878B7"/>
    <w:rsid w:val="00A87915"/>
    <w:rsid w:val="00A87967"/>
    <w:rsid w:val="00A903DA"/>
    <w:rsid w:val="00A90D1B"/>
    <w:rsid w:val="00A91225"/>
    <w:rsid w:val="00A912D7"/>
    <w:rsid w:val="00A916A8"/>
    <w:rsid w:val="00A9300F"/>
    <w:rsid w:val="00A93067"/>
    <w:rsid w:val="00A93624"/>
    <w:rsid w:val="00A93732"/>
    <w:rsid w:val="00A93A90"/>
    <w:rsid w:val="00A93AF1"/>
    <w:rsid w:val="00A94376"/>
    <w:rsid w:val="00A94EBB"/>
    <w:rsid w:val="00A94FCC"/>
    <w:rsid w:val="00A95301"/>
    <w:rsid w:val="00A95D12"/>
    <w:rsid w:val="00A96409"/>
    <w:rsid w:val="00A9729B"/>
    <w:rsid w:val="00A973F7"/>
    <w:rsid w:val="00A974AB"/>
    <w:rsid w:val="00A9793A"/>
    <w:rsid w:val="00A97C17"/>
    <w:rsid w:val="00A97F43"/>
    <w:rsid w:val="00AA066B"/>
    <w:rsid w:val="00AA076E"/>
    <w:rsid w:val="00AA0817"/>
    <w:rsid w:val="00AA0FE2"/>
    <w:rsid w:val="00AA1148"/>
    <w:rsid w:val="00AA18AF"/>
    <w:rsid w:val="00AA27FD"/>
    <w:rsid w:val="00AA2BBB"/>
    <w:rsid w:val="00AA3B59"/>
    <w:rsid w:val="00AA3F4D"/>
    <w:rsid w:val="00AA42EA"/>
    <w:rsid w:val="00AA4509"/>
    <w:rsid w:val="00AA4E03"/>
    <w:rsid w:val="00AA517B"/>
    <w:rsid w:val="00AA58FD"/>
    <w:rsid w:val="00AA63D6"/>
    <w:rsid w:val="00AA6B99"/>
    <w:rsid w:val="00AA6BD2"/>
    <w:rsid w:val="00AA6F13"/>
    <w:rsid w:val="00AA7510"/>
    <w:rsid w:val="00AA765B"/>
    <w:rsid w:val="00AB0698"/>
    <w:rsid w:val="00AB0939"/>
    <w:rsid w:val="00AB11E3"/>
    <w:rsid w:val="00AB13C4"/>
    <w:rsid w:val="00AB1A47"/>
    <w:rsid w:val="00AB1C01"/>
    <w:rsid w:val="00AB24AD"/>
    <w:rsid w:val="00AB25DA"/>
    <w:rsid w:val="00AB2606"/>
    <w:rsid w:val="00AB2CB4"/>
    <w:rsid w:val="00AB32A0"/>
    <w:rsid w:val="00AB32FD"/>
    <w:rsid w:val="00AB34E4"/>
    <w:rsid w:val="00AB3864"/>
    <w:rsid w:val="00AB3976"/>
    <w:rsid w:val="00AB3B33"/>
    <w:rsid w:val="00AB3C29"/>
    <w:rsid w:val="00AB3F73"/>
    <w:rsid w:val="00AB4274"/>
    <w:rsid w:val="00AB4393"/>
    <w:rsid w:val="00AB449F"/>
    <w:rsid w:val="00AB45CC"/>
    <w:rsid w:val="00AB45E6"/>
    <w:rsid w:val="00AB608C"/>
    <w:rsid w:val="00AB6328"/>
    <w:rsid w:val="00AB67D9"/>
    <w:rsid w:val="00AB71B8"/>
    <w:rsid w:val="00AB7F60"/>
    <w:rsid w:val="00AC01F1"/>
    <w:rsid w:val="00AC0BFA"/>
    <w:rsid w:val="00AC173C"/>
    <w:rsid w:val="00AC1871"/>
    <w:rsid w:val="00AC1971"/>
    <w:rsid w:val="00AC1A27"/>
    <w:rsid w:val="00AC1FAD"/>
    <w:rsid w:val="00AC23EA"/>
    <w:rsid w:val="00AC2788"/>
    <w:rsid w:val="00AC34A1"/>
    <w:rsid w:val="00AC384D"/>
    <w:rsid w:val="00AC4129"/>
    <w:rsid w:val="00AC54DC"/>
    <w:rsid w:val="00AC6DD6"/>
    <w:rsid w:val="00AC6E00"/>
    <w:rsid w:val="00AC7122"/>
    <w:rsid w:val="00AD049E"/>
    <w:rsid w:val="00AD08B3"/>
    <w:rsid w:val="00AD09B5"/>
    <w:rsid w:val="00AD0D6F"/>
    <w:rsid w:val="00AD0F88"/>
    <w:rsid w:val="00AD108B"/>
    <w:rsid w:val="00AD1826"/>
    <w:rsid w:val="00AD1CD8"/>
    <w:rsid w:val="00AD2D33"/>
    <w:rsid w:val="00AD2DC5"/>
    <w:rsid w:val="00AD3D9F"/>
    <w:rsid w:val="00AD4416"/>
    <w:rsid w:val="00AD475E"/>
    <w:rsid w:val="00AD47A1"/>
    <w:rsid w:val="00AD5379"/>
    <w:rsid w:val="00AD5908"/>
    <w:rsid w:val="00AD6B8B"/>
    <w:rsid w:val="00AD73A6"/>
    <w:rsid w:val="00AD7CD2"/>
    <w:rsid w:val="00AD7DA4"/>
    <w:rsid w:val="00AD7F1A"/>
    <w:rsid w:val="00AE0067"/>
    <w:rsid w:val="00AE02CB"/>
    <w:rsid w:val="00AE05CD"/>
    <w:rsid w:val="00AE0B84"/>
    <w:rsid w:val="00AE11C4"/>
    <w:rsid w:val="00AE1891"/>
    <w:rsid w:val="00AE1DD2"/>
    <w:rsid w:val="00AE2222"/>
    <w:rsid w:val="00AE2FF5"/>
    <w:rsid w:val="00AE32A9"/>
    <w:rsid w:val="00AE4040"/>
    <w:rsid w:val="00AE4939"/>
    <w:rsid w:val="00AE49CD"/>
    <w:rsid w:val="00AE4FDC"/>
    <w:rsid w:val="00AE551C"/>
    <w:rsid w:val="00AE5919"/>
    <w:rsid w:val="00AE5C48"/>
    <w:rsid w:val="00AE6BE6"/>
    <w:rsid w:val="00AE77A7"/>
    <w:rsid w:val="00AF0180"/>
    <w:rsid w:val="00AF05C6"/>
    <w:rsid w:val="00AF0D28"/>
    <w:rsid w:val="00AF1BE7"/>
    <w:rsid w:val="00AF1BF9"/>
    <w:rsid w:val="00AF23CB"/>
    <w:rsid w:val="00AF276F"/>
    <w:rsid w:val="00AF4208"/>
    <w:rsid w:val="00AF456E"/>
    <w:rsid w:val="00AF46E4"/>
    <w:rsid w:val="00AF5F1D"/>
    <w:rsid w:val="00AF642C"/>
    <w:rsid w:val="00AF65AD"/>
    <w:rsid w:val="00AF6DEB"/>
    <w:rsid w:val="00AF6EC6"/>
    <w:rsid w:val="00B003CF"/>
    <w:rsid w:val="00B02872"/>
    <w:rsid w:val="00B02BDA"/>
    <w:rsid w:val="00B03A4D"/>
    <w:rsid w:val="00B04CF9"/>
    <w:rsid w:val="00B04ECE"/>
    <w:rsid w:val="00B052EE"/>
    <w:rsid w:val="00B056FE"/>
    <w:rsid w:val="00B0595C"/>
    <w:rsid w:val="00B05BEE"/>
    <w:rsid w:val="00B06017"/>
    <w:rsid w:val="00B0615A"/>
    <w:rsid w:val="00B06431"/>
    <w:rsid w:val="00B0674F"/>
    <w:rsid w:val="00B06BC3"/>
    <w:rsid w:val="00B06C3D"/>
    <w:rsid w:val="00B06CC0"/>
    <w:rsid w:val="00B06D93"/>
    <w:rsid w:val="00B07195"/>
    <w:rsid w:val="00B073AE"/>
    <w:rsid w:val="00B116AF"/>
    <w:rsid w:val="00B11B49"/>
    <w:rsid w:val="00B11F70"/>
    <w:rsid w:val="00B11FDF"/>
    <w:rsid w:val="00B12211"/>
    <w:rsid w:val="00B1271D"/>
    <w:rsid w:val="00B1279D"/>
    <w:rsid w:val="00B136FB"/>
    <w:rsid w:val="00B13903"/>
    <w:rsid w:val="00B14807"/>
    <w:rsid w:val="00B14AA6"/>
    <w:rsid w:val="00B14CB6"/>
    <w:rsid w:val="00B154EF"/>
    <w:rsid w:val="00B15DDF"/>
    <w:rsid w:val="00B15FF6"/>
    <w:rsid w:val="00B164BF"/>
    <w:rsid w:val="00B16726"/>
    <w:rsid w:val="00B16731"/>
    <w:rsid w:val="00B16773"/>
    <w:rsid w:val="00B16937"/>
    <w:rsid w:val="00B16EA0"/>
    <w:rsid w:val="00B17857"/>
    <w:rsid w:val="00B20668"/>
    <w:rsid w:val="00B209DC"/>
    <w:rsid w:val="00B20F06"/>
    <w:rsid w:val="00B21563"/>
    <w:rsid w:val="00B217BB"/>
    <w:rsid w:val="00B21B07"/>
    <w:rsid w:val="00B21CA1"/>
    <w:rsid w:val="00B21D24"/>
    <w:rsid w:val="00B225B3"/>
    <w:rsid w:val="00B22A86"/>
    <w:rsid w:val="00B22B3B"/>
    <w:rsid w:val="00B22F8C"/>
    <w:rsid w:val="00B23881"/>
    <w:rsid w:val="00B2398F"/>
    <w:rsid w:val="00B23C69"/>
    <w:rsid w:val="00B242D7"/>
    <w:rsid w:val="00B24311"/>
    <w:rsid w:val="00B24A35"/>
    <w:rsid w:val="00B24DF2"/>
    <w:rsid w:val="00B256BA"/>
    <w:rsid w:val="00B256C3"/>
    <w:rsid w:val="00B256EC"/>
    <w:rsid w:val="00B25B37"/>
    <w:rsid w:val="00B26098"/>
    <w:rsid w:val="00B261FE"/>
    <w:rsid w:val="00B26CBC"/>
    <w:rsid w:val="00B274AF"/>
    <w:rsid w:val="00B30343"/>
    <w:rsid w:val="00B30AEF"/>
    <w:rsid w:val="00B31B13"/>
    <w:rsid w:val="00B3269A"/>
    <w:rsid w:val="00B3312B"/>
    <w:rsid w:val="00B33359"/>
    <w:rsid w:val="00B3421B"/>
    <w:rsid w:val="00B343DA"/>
    <w:rsid w:val="00B34545"/>
    <w:rsid w:val="00B35328"/>
    <w:rsid w:val="00B35510"/>
    <w:rsid w:val="00B363DB"/>
    <w:rsid w:val="00B3688F"/>
    <w:rsid w:val="00B368FD"/>
    <w:rsid w:val="00B36C47"/>
    <w:rsid w:val="00B373C7"/>
    <w:rsid w:val="00B378FF"/>
    <w:rsid w:val="00B37D34"/>
    <w:rsid w:val="00B40543"/>
    <w:rsid w:val="00B40DEB"/>
    <w:rsid w:val="00B41372"/>
    <w:rsid w:val="00B4211A"/>
    <w:rsid w:val="00B425B7"/>
    <w:rsid w:val="00B42984"/>
    <w:rsid w:val="00B42D79"/>
    <w:rsid w:val="00B42DA8"/>
    <w:rsid w:val="00B42DBA"/>
    <w:rsid w:val="00B42EC6"/>
    <w:rsid w:val="00B433B2"/>
    <w:rsid w:val="00B4361E"/>
    <w:rsid w:val="00B43997"/>
    <w:rsid w:val="00B43B96"/>
    <w:rsid w:val="00B43E1E"/>
    <w:rsid w:val="00B440C0"/>
    <w:rsid w:val="00B4514C"/>
    <w:rsid w:val="00B45292"/>
    <w:rsid w:val="00B45518"/>
    <w:rsid w:val="00B45B52"/>
    <w:rsid w:val="00B47045"/>
    <w:rsid w:val="00B476FF"/>
    <w:rsid w:val="00B47700"/>
    <w:rsid w:val="00B47799"/>
    <w:rsid w:val="00B47B18"/>
    <w:rsid w:val="00B47D53"/>
    <w:rsid w:val="00B47E3D"/>
    <w:rsid w:val="00B5066C"/>
    <w:rsid w:val="00B5184B"/>
    <w:rsid w:val="00B51EAF"/>
    <w:rsid w:val="00B5250E"/>
    <w:rsid w:val="00B52686"/>
    <w:rsid w:val="00B534E9"/>
    <w:rsid w:val="00B541A6"/>
    <w:rsid w:val="00B54B7C"/>
    <w:rsid w:val="00B54C26"/>
    <w:rsid w:val="00B54F40"/>
    <w:rsid w:val="00B55647"/>
    <w:rsid w:val="00B55F7C"/>
    <w:rsid w:val="00B561F0"/>
    <w:rsid w:val="00B56701"/>
    <w:rsid w:val="00B56AD7"/>
    <w:rsid w:val="00B56B73"/>
    <w:rsid w:val="00B5705A"/>
    <w:rsid w:val="00B57527"/>
    <w:rsid w:val="00B578C8"/>
    <w:rsid w:val="00B57F27"/>
    <w:rsid w:val="00B60367"/>
    <w:rsid w:val="00B60470"/>
    <w:rsid w:val="00B60E6E"/>
    <w:rsid w:val="00B617CB"/>
    <w:rsid w:val="00B61EA1"/>
    <w:rsid w:val="00B620C6"/>
    <w:rsid w:val="00B636E7"/>
    <w:rsid w:val="00B63884"/>
    <w:rsid w:val="00B63A78"/>
    <w:rsid w:val="00B64989"/>
    <w:rsid w:val="00B64A12"/>
    <w:rsid w:val="00B64AD9"/>
    <w:rsid w:val="00B653A1"/>
    <w:rsid w:val="00B653C2"/>
    <w:rsid w:val="00B659A2"/>
    <w:rsid w:val="00B65D08"/>
    <w:rsid w:val="00B667BB"/>
    <w:rsid w:val="00B66897"/>
    <w:rsid w:val="00B66B23"/>
    <w:rsid w:val="00B66DF6"/>
    <w:rsid w:val="00B66EF0"/>
    <w:rsid w:val="00B6715B"/>
    <w:rsid w:val="00B67F44"/>
    <w:rsid w:val="00B701F0"/>
    <w:rsid w:val="00B71B39"/>
    <w:rsid w:val="00B7233F"/>
    <w:rsid w:val="00B724B2"/>
    <w:rsid w:val="00B728F0"/>
    <w:rsid w:val="00B72C03"/>
    <w:rsid w:val="00B732AF"/>
    <w:rsid w:val="00B738AE"/>
    <w:rsid w:val="00B73C64"/>
    <w:rsid w:val="00B745A9"/>
    <w:rsid w:val="00B74A01"/>
    <w:rsid w:val="00B74A72"/>
    <w:rsid w:val="00B74B57"/>
    <w:rsid w:val="00B74D64"/>
    <w:rsid w:val="00B74E0A"/>
    <w:rsid w:val="00B74E4C"/>
    <w:rsid w:val="00B75D72"/>
    <w:rsid w:val="00B76002"/>
    <w:rsid w:val="00B764DA"/>
    <w:rsid w:val="00B765A0"/>
    <w:rsid w:val="00B766A9"/>
    <w:rsid w:val="00B76D40"/>
    <w:rsid w:val="00B76E6D"/>
    <w:rsid w:val="00B77304"/>
    <w:rsid w:val="00B7750D"/>
    <w:rsid w:val="00B77519"/>
    <w:rsid w:val="00B77E17"/>
    <w:rsid w:val="00B80F17"/>
    <w:rsid w:val="00B817A4"/>
    <w:rsid w:val="00B823C2"/>
    <w:rsid w:val="00B825FC"/>
    <w:rsid w:val="00B827CE"/>
    <w:rsid w:val="00B8299B"/>
    <w:rsid w:val="00B82B11"/>
    <w:rsid w:val="00B82D63"/>
    <w:rsid w:val="00B82E40"/>
    <w:rsid w:val="00B82FCB"/>
    <w:rsid w:val="00B8348F"/>
    <w:rsid w:val="00B8394B"/>
    <w:rsid w:val="00B83D32"/>
    <w:rsid w:val="00B83E6C"/>
    <w:rsid w:val="00B852FE"/>
    <w:rsid w:val="00B85D37"/>
    <w:rsid w:val="00B868D6"/>
    <w:rsid w:val="00B86AB5"/>
    <w:rsid w:val="00B87496"/>
    <w:rsid w:val="00B8771B"/>
    <w:rsid w:val="00B91A5B"/>
    <w:rsid w:val="00B91F9C"/>
    <w:rsid w:val="00B922E8"/>
    <w:rsid w:val="00B925A2"/>
    <w:rsid w:val="00B92CC6"/>
    <w:rsid w:val="00B92EDF"/>
    <w:rsid w:val="00B93968"/>
    <w:rsid w:val="00B94BCA"/>
    <w:rsid w:val="00B95678"/>
    <w:rsid w:val="00B9613C"/>
    <w:rsid w:val="00B962E7"/>
    <w:rsid w:val="00B964B0"/>
    <w:rsid w:val="00B96518"/>
    <w:rsid w:val="00B96647"/>
    <w:rsid w:val="00B96658"/>
    <w:rsid w:val="00B972E2"/>
    <w:rsid w:val="00B9737B"/>
    <w:rsid w:val="00BA00EF"/>
    <w:rsid w:val="00BA0173"/>
    <w:rsid w:val="00BA07E7"/>
    <w:rsid w:val="00BA0AEA"/>
    <w:rsid w:val="00BA108D"/>
    <w:rsid w:val="00BA11AE"/>
    <w:rsid w:val="00BA13FE"/>
    <w:rsid w:val="00BA163E"/>
    <w:rsid w:val="00BA1A9B"/>
    <w:rsid w:val="00BA2728"/>
    <w:rsid w:val="00BA30C4"/>
    <w:rsid w:val="00BA3167"/>
    <w:rsid w:val="00BA3290"/>
    <w:rsid w:val="00BA32A2"/>
    <w:rsid w:val="00BA3EEB"/>
    <w:rsid w:val="00BA440B"/>
    <w:rsid w:val="00BA54EB"/>
    <w:rsid w:val="00BA659F"/>
    <w:rsid w:val="00BA65C1"/>
    <w:rsid w:val="00BA6C42"/>
    <w:rsid w:val="00BA6D7C"/>
    <w:rsid w:val="00BA735F"/>
    <w:rsid w:val="00BA7AF2"/>
    <w:rsid w:val="00BA7E5C"/>
    <w:rsid w:val="00BA7F50"/>
    <w:rsid w:val="00BB0358"/>
    <w:rsid w:val="00BB09E6"/>
    <w:rsid w:val="00BB0ACA"/>
    <w:rsid w:val="00BB1A69"/>
    <w:rsid w:val="00BB1E13"/>
    <w:rsid w:val="00BB2240"/>
    <w:rsid w:val="00BB2BD0"/>
    <w:rsid w:val="00BB2D7F"/>
    <w:rsid w:val="00BB30EF"/>
    <w:rsid w:val="00BB3BB3"/>
    <w:rsid w:val="00BB4551"/>
    <w:rsid w:val="00BB4B87"/>
    <w:rsid w:val="00BB55A2"/>
    <w:rsid w:val="00BB5F77"/>
    <w:rsid w:val="00BB672B"/>
    <w:rsid w:val="00BB68AD"/>
    <w:rsid w:val="00BB6C37"/>
    <w:rsid w:val="00BB71B7"/>
    <w:rsid w:val="00BB75F5"/>
    <w:rsid w:val="00BB7B38"/>
    <w:rsid w:val="00BB7FC8"/>
    <w:rsid w:val="00BC0D40"/>
    <w:rsid w:val="00BC1414"/>
    <w:rsid w:val="00BC16CE"/>
    <w:rsid w:val="00BC1DB5"/>
    <w:rsid w:val="00BC1E78"/>
    <w:rsid w:val="00BC279C"/>
    <w:rsid w:val="00BC2D9F"/>
    <w:rsid w:val="00BC3434"/>
    <w:rsid w:val="00BC3717"/>
    <w:rsid w:val="00BC3A6B"/>
    <w:rsid w:val="00BC3CAA"/>
    <w:rsid w:val="00BC4922"/>
    <w:rsid w:val="00BC4C94"/>
    <w:rsid w:val="00BC4F20"/>
    <w:rsid w:val="00BC5066"/>
    <w:rsid w:val="00BC5B99"/>
    <w:rsid w:val="00BC5BD8"/>
    <w:rsid w:val="00BC65A6"/>
    <w:rsid w:val="00BC6BC8"/>
    <w:rsid w:val="00BC7778"/>
    <w:rsid w:val="00BC7B90"/>
    <w:rsid w:val="00BD01FB"/>
    <w:rsid w:val="00BD20C4"/>
    <w:rsid w:val="00BD2379"/>
    <w:rsid w:val="00BD3C61"/>
    <w:rsid w:val="00BD3D09"/>
    <w:rsid w:val="00BD3D11"/>
    <w:rsid w:val="00BD428D"/>
    <w:rsid w:val="00BD471A"/>
    <w:rsid w:val="00BD544A"/>
    <w:rsid w:val="00BD5F20"/>
    <w:rsid w:val="00BD5FE1"/>
    <w:rsid w:val="00BD6689"/>
    <w:rsid w:val="00BD7CD4"/>
    <w:rsid w:val="00BD7CF5"/>
    <w:rsid w:val="00BD7D65"/>
    <w:rsid w:val="00BD7F8A"/>
    <w:rsid w:val="00BE06D1"/>
    <w:rsid w:val="00BE0E25"/>
    <w:rsid w:val="00BE1086"/>
    <w:rsid w:val="00BE1715"/>
    <w:rsid w:val="00BE18DC"/>
    <w:rsid w:val="00BE1B55"/>
    <w:rsid w:val="00BE1F44"/>
    <w:rsid w:val="00BE219B"/>
    <w:rsid w:val="00BE2689"/>
    <w:rsid w:val="00BE374A"/>
    <w:rsid w:val="00BE483F"/>
    <w:rsid w:val="00BE49E7"/>
    <w:rsid w:val="00BE514E"/>
    <w:rsid w:val="00BE5BE0"/>
    <w:rsid w:val="00BE5E8B"/>
    <w:rsid w:val="00BE6787"/>
    <w:rsid w:val="00BE7516"/>
    <w:rsid w:val="00BE7DAA"/>
    <w:rsid w:val="00BE7E54"/>
    <w:rsid w:val="00BF0576"/>
    <w:rsid w:val="00BF0800"/>
    <w:rsid w:val="00BF0A71"/>
    <w:rsid w:val="00BF1246"/>
    <w:rsid w:val="00BF1746"/>
    <w:rsid w:val="00BF1777"/>
    <w:rsid w:val="00BF1939"/>
    <w:rsid w:val="00BF1DE4"/>
    <w:rsid w:val="00BF1EF4"/>
    <w:rsid w:val="00BF2781"/>
    <w:rsid w:val="00BF27C1"/>
    <w:rsid w:val="00BF2997"/>
    <w:rsid w:val="00BF2CF4"/>
    <w:rsid w:val="00BF34BB"/>
    <w:rsid w:val="00BF359C"/>
    <w:rsid w:val="00BF3F67"/>
    <w:rsid w:val="00BF419D"/>
    <w:rsid w:val="00BF41ED"/>
    <w:rsid w:val="00BF4271"/>
    <w:rsid w:val="00BF43C1"/>
    <w:rsid w:val="00BF450A"/>
    <w:rsid w:val="00BF487F"/>
    <w:rsid w:val="00BF4FEF"/>
    <w:rsid w:val="00BF5020"/>
    <w:rsid w:val="00BF5298"/>
    <w:rsid w:val="00BF5737"/>
    <w:rsid w:val="00BF6390"/>
    <w:rsid w:val="00BF642E"/>
    <w:rsid w:val="00BF7807"/>
    <w:rsid w:val="00BF7829"/>
    <w:rsid w:val="00BF79E8"/>
    <w:rsid w:val="00BF7A02"/>
    <w:rsid w:val="00BF7A59"/>
    <w:rsid w:val="00BF7EF1"/>
    <w:rsid w:val="00BF7FC7"/>
    <w:rsid w:val="00C004B2"/>
    <w:rsid w:val="00C00AFF"/>
    <w:rsid w:val="00C00CF2"/>
    <w:rsid w:val="00C01241"/>
    <w:rsid w:val="00C0274D"/>
    <w:rsid w:val="00C028E8"/>
    <w:rsid w:val="00C028F0"/>
    <w:rsid w:val="00C02F53"/>
    <w:rsid w:val="00C0321F"/>
    <w:rsid w:val="00C03CFA"/>
    <w:rsid w:val="00C03DA7"/>
    <w:rsid w:val="00C03E83"/>
    <w:rsid w:val="00C04255"/>
    <w:rsid w:val="00C04850"/>
    <w:rsid w:val="00C05491"/>
    <w:rsid w:val="00C054A7"/>
    <w:rsid w:val="00C05B8D"/>
    <w:rsid w:val="00C05CC5"/>
    <w:rsid w:val="00C064E7"/>
    <w:rsid w:val="00C06704"/>
    <w:rsid w:val="00C0692D"/>
    <w:rsid w:val="00C076C8"/>
    <w:rsid w:val="00C07840"/>
    <w:rsid w:val="00C07AE8"/>
    <w:rsid w:val="00C1131E"/>
    <w:rsid w:val="00C118D0"/>
    <w:rsid w:val="00C11D16"/>
    <w:rsid w:val="00C122AC"/>
    <w:rsid w:val="00C1273E"/>
    <w:rsid w:val="00C12972"/>
    <w:rsid w:val="00C12EB3"/>
    <w:rsid w:val="00C13781"/>
    <w:rsid w:val="00C13A7A"/>
    <w:rsid w:val="00C13F27"/>
    <w:rsid w:val="00C14833"/>
    <w:rsid w:val="00C14C1F"/>
    <w:rsid w:val="00C14FB9"/>
    <w:rsid w:val="00C151B9"/>
    <w:rsid w:val="00C1584D"/>
    <w:rsid w:val="00C15B7E"/>
    <w:rsid w:val="00C169CA"/>
    <w:rsid w:val="00C1715F"/>
    <w:rsid w:val="00C17520"/>
    <w:rsid w:val="00C17FFE"/>
    <w:rsid w:val="00C20D4C"/>
    <w:rsid w:val="00C2123F"/>
    <w:rsid w:val="00C21996"/>
    <w:rsid w:val="00C2199C"/>
    <w:rsid w:val="00C22003"/>
    <w:rsid w:val="00C228AA"/>
    <w:rsid w:val="00C236E1"/>
    <w:rsid w:val="00C23C86"/>
    <w:rsid w:val="00C241D5"/>
    <w:rsid w:val="00C24446"/>
    <w:rsid w:val="00C24ADE"/>
    <w:rsid w:val="00C25086"/>
    <w:rsid w:val="00C2513A"/>
    <w:rsid w:val="00C25185"/>
    <w:rsid w:val="00C2536B"/>
    <w:rsid w:val="00C253AF"/>
    <w:rsid w:val="00C253E7"/>
    <w:rsid w:val="00C263F0"/>
    <w:rsid w:val="00C27E27"/>
    <w:rsid w:val="00C305A6"/>
    <w:rsid w:val="00C30CC4"/>
    <w:rsid w:val="00C31419"/>
    <w:rsid w:val="00C31D6F"/>
    <w:rsid w:val="00C31E50"/>
    <w:rsid w:val="00C325AE"/>
    <w:rsid w:val="00C329FF"/>
    <w:rsid w:val="00C32AB5"/>
    <w:rsid w:val="00C33046"/>
    <w:rsid w:val="00C33628"/>
    <w:rsid w:val="00C337A7"/>
    <w:rsid w:val="00C33E78"/>
    <w:rsid w:val="00C34196"/>
    <w:rsid w:val="00C3441D"/>
    <w:rsid w:val="00C34611"/>
    <w:rsid w:val="00C34819"/>
    <w:rsid w:val="00C34B66"/>
    <w:rsid w:val="00C353E2"/>
    <w:rsid w:val="00C35E83"/>
    <w:rsid w:val="00C35E88"/>
    <w:rsid w:val="00C362E2"/>
    <w:rsid w:val="00C36541"/>
    <w:rsid w:val="00C36E37"/>
    <w:rsid w:val="00C40AE6"/>
    <w:rsid w:val="00C40F2B"/>
    <w:rsid w:val="00C41735"/>
    <w:rsid w:val="00C41DE6"/>
    <w:rsid w:val="00C42283"/>
    <w:rsid w:val="00C42A1C"/>
    <w:rsid w:val="00C42EC8"/>
    <w:rsid w:val="00C4384B"/>
    <w:rsid w:val="00C43853"/>
    <w:rsid w:val="00C43C2D"/>
    <w:rsid w:val="00C44024"/>
    <w:rsid w:val="00C44F65"/>
    <w:rsid w:val="00C45300"/>
    <w:rsid w:val="00C4550D"/>
    <w:rsid w:val="00C458C1"/>
    <w:rsid w:val="00C45988"/>
    <w:rsid w:val="00C4608F"/>
    <w:rsid w:val="00C461B7"/>
    <w:rsid w:val="00C466AF"/>
    <w:rsid w:val="00C469CA"/>
    <w:rsid w:val="00C47C3F"/>
    <w:rsid w:val="00C506C0"/>
    <w:rsid w:val="00C512D1"/>
    <w:rsid w:val="00C51C89"/>
    <w:rsid w:val="00C51E65"/>
    <w:rsid w:val="00C524C8"/>
    <w:rsid w:val="00C53EA5"/>
    <w:rsid w:val="00C53FD9"/>
    <w:rsid w:val="00C54122"/>
    <w:rsid w:val="00C54225"/>
    <w:rsid w:val="00C54675"/>
    <w:rsid w:val="00C54B1D"/>
    <w:rsid w:val="00C54D26"/>
    <w:rsid w:val="00C54E01"/>
    <w:rsid w:val="00C5551E"/>
    <w:rsid w:val="00C55621"/>
    <w:rsid w:val="00C55865"/>
    <w:rsid w:val="00C55E41"/>
    <w:rsid w:val="00C56995"/>
    <w:rsid w:val="00C56C47"/>
    <w:rsid w:val="00C56E52"/>
    <w:rsid w:val="00C57317"/>
    <w:rsid w:val="00C57BFA"/>
    <w:rsid w:val="00C57E52"/>
    <w:rsid w:val="00C57ED6"/>
    <w:rsid w:val="00C60325"/>
    <w:rsid w:val="00C6136B"/>
    <w:rsid w:val="00C62094"/>
    <w:rsid w:val="00C62332"/>
    <w:rsid w:val="00C62B14"/>
    <w:rsid w:val="00C6393F"/>
    <w:rsid w:val="00C63A1C"/>
    <w:rsid w:val="00C63B22"/>
    <w:rsid w:val="00C64110"/>
    <w:rsid w:val="00C645CD"/>
    <w:rsid w:val="00C64AA4"/>
    <w:rsid w:val="00C65ED1"/>
    <w:rsid w:val="00C663B2"/>
    <w:rsid w:val="00C66B24"/>
    <w:rsid w:val="00C67799"/>
    <w:rsid w:val="00C67D6B"/>
    <w:rsid w:val="00C70511"/>
    <w:rsid w:val="00C7063F"/>
    <w:rsid w:val="00C707A3"/>
    <w:rsid w:val="00C71926"/>
    <w:rsid w:val="00C71B55"/>
    <w:rsid w:val="00C7263E"/>
    <w:rsid w:val="00C726FC"/>
    <w:rsid w:val="00C72E12"/>
    <w:rsid w:val="00C72ED5"/>
    <w:rsid w:val="00C73AA7"/>
    <w:rsid w:val="00C744C2"/>
    <w:rsid w:val="00C74780"/>
    <w:rsid w:val="00C74CBA"/>
    <w:rsid w:val="00C75772"/>
    <w:rsid w:val="00C75E3D"/>
    <w:rsid w:val="00C75EC9"/>
    <w:rsid w:val="00C766BC"/>
    <w:rsid w:val="00C76700"/>
    <w:rsid w:val="00C7692B"/>
    <w:rsid w:val="00C76D08"/>
    <w:rsid w:val="00C77175"/>
    <w:rsid w:val="00C7752C"/>
    <w:rsid w:val="00C77695"/>
    <w:rsid w:val="00C7796A"/>
    <w:rsid w:val="00C80093"/>
    <w:rsid w:val="00C80946"/>
    <w:rsid w:val="00C819A2"/>
    <w:rsid w:val="00C81A57"/>
    <w:rsid w:val="00C81F20"/>
    <w:rsid w:val="00C823DD"/>
    <w:rsid w:val="00C833F9"/>
    <w:rsid w:val="00C83BDF"/>
    <w:rsid w:val="00C83E7F"/>
    <w:rsid w:val="00C84A1A"/>
    <w:rsid w:val="00C84D3D"/>
    <w:rsid w:val="00C8521F"/>
    <w:rsid w:val="00C855C6"/>
    <w:rsid w:val="00C866B3"/>
    <w:rsid w:val="00C867A6"/>
    <w:rsid w:val="00C86B21"/>
    <w:rsid w:val="00C86C75"/>
    <w:rsid w:val="00C86EDF"/>
    <w:rsid w:val="00C87163"/>
    <w:rsid w:val="00C871F3"/>
    <w:rsid w:val="00C8797A"/>
    <w:rsid w:val="00C9029D"/>
    <w:rsid w:val="00C90657"/>
    <w:rsid w:val="00C9072D"/>
    <w:rsid w:val="00C90A6A"/>
    <w:rsid w:val="00C91310"/>
    <w:rsid w:val="00C91425"/>
    <w:rsid w:val="00C914DE"/>
    <w:rsid w:val="00C91B2D"/>
    <w:rsid w:val="00C92391"/>
    <w:rsid w:val="00C9262C"/>
    <w:rsid w:val="00C927F1"/>
    <w:rsid w:val="00C928E0"/>
    <w:rsid w:val="00C9308E"/>
    <w:rsid w:val="00C93699"/>
    <w:rsid w:val="00C9378C"/>
    <w:rsid w:val="00C938E0"/>
    <w:rsid w:val="00C93DAB"/>
    <w:rsid w:val="00C93EF0"/>
    <w:rsid w:val="00C94139"/>
    <w:rsid w:val="00C941CD"/>
    <w:rsid w:val="00C944D7"/>
    <w:rsid w:val="00C948C8"/>
    <w:rsid w:val="00C94B0A"/>
    <w:rsid w:val="00C95404"/>
    <w:rsid w:val="00C95857"/>
    <w:rsid w:val="00C95E8C"/>
    <w:rsid w:val="00C95F30"/>
    <w:rsid w:val="00C96F7A"/>
    <w:rsid w:val="00C97504"/>
    <w:rsid w:val="00CA00D8"/>
    <w:rsid w:val="00CA023C"/>
    <w:rsid w:val="00CA05A6"/>
    <w:rsid w:val="00CA06A7"/>
    <w:rsid w:val="00CA08E8"/>
    <w:rsid w:val="00CA0AA5"/>
    <w:rsid w:val="00CA0DC9"/>
    <w:rsid w:val="00CA1BFE"/>
    <w:rsid w:val="00CA1FD2"/>
    <w:rsid w:val="00CA20B6"/>
    <w:rsid w:val="00CA280D"/>
    <w:rsid w:val="00CA2BE5"/>
    <w:rsid w:val="00CA2FDA"/>
    <w:rsid w:val="00CA38F1"/>
    <w:rsid w:val="00CA3BE7"/>
    <w:rsid w:val="00CA4375"/>
    <w:rsid w:val="00CA4880"/>
    <w:rsid w:val="00CA58E5"/>
    <w:rsid w:val="00CA5C98"/>
    <w:rsid w:val="00CA5D91"/>
    <w:rsid w:val="00CA5F3C"/>
    <w:rsid w:val="00CA69EA"/>
    <w:rsid w:val="00CA6A59"/>
    <w:rsid w:val="00CA6ED1"/>
    <w:rsid w:val="00CA7130"/>
    <w:rsid w:val="00CA7A2C"/>
    <w:rsid w:val="00CA7B16"/>
    <w:rsid w:val="00CB0222"/>
    <w:rsid w:val="00CB0D6E"/>
    <w:rsid w:val="00CB101F"/>
    <w:rsid w:val="00CB148F"/>
    <w:rsid w:val="00CB189E"/>
    <w:rsid w:val="00CB1EC6"/>
    <w:rsid w:val="00CB2009"/>
    <w:rsid w:val="00CB29EC"/>
    <w:rsid w:val="00CB2A6F"/>
    <w:rsid w:val="00CB2DCE"/>
    <w:rsid w:val="00CB3023"/>
    <w:rsid w:val="00CB445E"/>
    <w:rsid w:val="00CB4B73"/>
    <w:rsid w:val="00CB4F60"/>
    <w:rsid w:val="00CB53ED"/>
    <w:rsid w:val="00CB5FD1"/>
    <w:rsid w:val="00CB6009"/>
    <w:rsid w:val="00CB63FB"/>
    <w:rsid w:val="00CB6EA9"/>
    <w:rsid w:val="00CB705E"/>
    <w:rsid w:val="00CB76F2"/>
    <w:rsid w:val="00CC005F"/>
    <w:rsid w:val="00CC0302"/>
    <w:rsid w:val="00CC05D3"/>
    <w:rsid w:val="00CC1118"/>
    <w:rsid w:val="00CC179D"/>
    <w:rsid w:val="00CC181F"/>
    <w:rsid w:val="00CC1B03"/>
    <w:rsid w:val="00CC1CBB"/>
    <w:rsid w:val="00CC3BA9"/>
    <w:rsid w:val="00CC3C80"/>
    <w:rsid w:val="00CC44F6"/>
    <w:rsid w:val="00CC49BF"/>
    <w:rsid w:val="00CC5D47"/>
    <w:rsid w:val="00CC67EA"/>
    <w:rsid w:val="00CC6DFB"/>
    <w:rsid w:val="00CC7165"/>
    <w:rsid w:val="00CC76FC"/>
    <w:rsid w:val="00CC789D"/>
    <w:rsid w:val="00CC7B0A"/>
    <w:rsid w:val="00CD107A"/>
    <w:rsid w:val="00CD16A5"/>
    <w:rsid w:val="00CD16B4"/>
    <w:rsid w:val="00CD2198"/>
    <w:rsid w:val="00CD2C62"/>
    <w:rsid w:val="00CD3141"/>
    <w:rsid w:val="00CD3593"/>
    <w:rsid w:val="00CD45BD"/>
    <w:rsid w:val="00CD4684"/>
    <w:rsid w:val="00CD46F3"/>
    <w:rsid w:val="00CD4795"/>
    <w:rsid w:val="00CD4B5D"/>
    <w:rsid w:val="00CD4FCC"/>
    <w:rsid w:val="00CD53AF"/>
    <w:rsid w:val="00CD6216"/>
    <w:rsid w:val="00CD64CF"/>
    <w:rsid w:val="00CD67DE"/>
    <w:rsid w:val="00CD7728"/>
    <w:rsid w:val="00CE057C"/>
    <w:rsid w:val="00CE0627"/>
    <w:rsid w:val="00CE0916"/>
    <w:rsid w:val="00CE0F5C"/>
    <w:rsid w:val="00CE121F"/>
    <w:rsid w:val="00CE1B90"/>
    <w:rsid w:val="00CE1D80"/>
    <w:rsid w:val="00CE23EF"/>
    <w:rsid w:val="00CE246C"/>
    <w:rsid w:val="00CE2940"/>
    <w:rsid w:val="00CE2D46"/>
    <w:rsid w:val="00CE3F90"/>
    <w:rsid w:val="00CE3FE3"/>
    <w:rsid w:val="00CE4358"/>
    <w:rsid w:val="00CE4491"/>
    <w:rsid w:val="00CE48A7"/>
    <w:rsid w:val="00CE4D55"/>
    <w:rsid w:val="00CE4E60"/>
    <w:rsid w:val="00CE5DCE"/>
    <w:rsid w:val="00CE5E84"/>
    <w:rsid w:val="00CE6165"/>
    <w:rsid w:val="00CE6346"/>
    <w:rsid w:val="00CE64BA"/>
    <w:rsid w:val="00CE74B9"/>
    <w:rsid w:val="00CE7A40"/>
    <w:rsid w:val="00CE7A71"/>
    <w:rsid w:val="00CF02E7"/>
    <w:rsid w:val="00CF1841"/>
    <w:rsid w:val="00CF1BB7"/>
    <w:rsid w:val="00CF2131"/>
    <w:rsid w:val="00CF2847"/>
    <w:rsid w:val="00CF2DA2"/>
    <w:rsid w:val="00CF2F18"/>
    <w:rsid w:val="00CF3B07"/>
    <w:rsid w:val="00CF3B82"/>
    <w:rsid w:val="00CF4406"/>
    <w:rsid w:val="00CF4A35"/>
    <w:rsid w:val="00CF4E0C"/>
    <w:rsid w:val="00CF4EE1"/>
    <w:rsid w:val="00CF583C"/>
    <w:rsid w:val="00CF5921"/>
    <w:rsid w:val="00CF65D0"/>
    <w:rsid w:val="00CF6604"/>
    <w:rsid w:val="00CF663F"/>
    <w:rsid w:val="00CF6777"/>
    <w:rsid w:val="00CF6B78"/>
    <w:rsid w:val="00CF6BF8"/>
    <w:rsid w:val="00CF6E55"/>
    <w:rsid w:val="00CF765C"/>
    <w:rsid w:val="00CF768E"/>
    <w:rsid w:val="00CF7B1B"/>
    <w:rsid w:val="00CF7D42"/>
    <w:rsid w:val="00CF7E8A"/>
    <w:rsid w:val="00D01217"/>
    <w:rsid w:val="00D01344"/>
    <w:rsid w:val="00D020C9"/>
    <w:rsid w:val="00D0229E"/>
    <w:rsid w:val="00D024AA"/>
    <w:rsid w:val="00D02752"/>
    <w:rsid w:val="00D032F2"/>
    <w:rsid w:val="00D03317"/>
    <w:rsid w:val="00D03859"/>
    <w:rsid w:val="00D038C1"/>
    <w:rsid w:val="00D03DC8"/>
    <w:rsid w:val="00D040C4"/>
    <w:rsid w:val="00D0489A"/>
    <w:rsid w:val="00D04CA3"/>
    <w:rsid w:val="00D04D0C"/>
    <w:rsid w:val="00D04DCB"/>
    <w:rsid w:val="00D0520B"/>
    <w:rsid w:val="00D059DF"/>
    <w:rsid w:val="00D061B1"/>
    <w:rsid w:val="00D061CC"/>
    <w:rsid w:val="00D06E8F"/>
    <w:rsid w:val="00D073E9"/>
    <w:rsid w:val="00D074B7"/>
    <w:rsid w:val="00D07D17"/>
    <w:rsid w:val="00D102C4"/>
    <w:rsid w:val="00D10A14"/>
    <w:rsid w:val="00D10DE8"/>
    <w:rsid w:val="00D111FC"/>
    <w:rsid w:val="00D112CF"/>
    <w:rsid w:val="00D118D3"/>
    <w:rsid w:val="00D12076"/>
    <w:rsid w:val="00D12097"/>
    <w:rsid w:val="00D120C1"/>
    <w:rsid w:val="00D123AC"/>
    <w:rsid w:val="00D12DFC"/>
    <w:rsid w:val="00D1327C"/>
    <w:rsid w:val="00D135A0"/>
    <w:rsid w:val="00D1378A"/>
    <w:rsid w:val="00D137E5"/>
    <w:rsid w:val="00D13CB4"/>
    <w:rsid w:val="00D145EA"/>
    <w:rsid w:val="00D14E69"/>
    <w:rsid w:val="00D15525"/>
    <w:rsid w:val="00D15A90"/>
    <w:rsid w:val="00D15D61"/>
    <w:rsid w:val="00D162CF"/>
    <w:rsid w:val="00D16DDE"/>
    <w:rsid w:val="00D16E50"/>
    <w:rsid w:val="00D16E99"/>
    <w:rsid w:val="00D171BE"/>
    <w:rsid w:val="00D17309"/>
    <w:rsid w:val="00D17733"/>
    <w:rsid w:val="00D2002C"/>
    <w:rsid w:val="00D20138"/>
    <w:rsid w:val="00D20BA9"/>
    <w:rsid w:val="00D21118"/>
    <w:rsid w:val="00D2130E"/>
    <w:rsid w:val="00D2174B"/>
    <w:rsid w:val="00D218F1"/>
    <w:rsid w:val="00D21C5E"/>
    <w:rsid w:val="00D21E7C"/>
    <w:rsid w:val="00D2233D"/>
    <w:rsid w:val="00D22BB9"/>
    <w:rsid w:val="00D22FCF"/>
    <w:rsid w:val="00D234D9"/>
    <w:rsid w:val="00D23777"/>
    <w:rsid w:val="00D23899"/>
    <w:rsid w:val="00D239DB"/>
    <w:rsid w:val="00D23A73"/>
    <w:rsid w:val="00D23D46"/>
    <w:rsid w:val="00D2417A"/>
    <w:rsid w:val="00D2449E"/>
    <w:rsid w:val="00D2530F"/>
    <w:rsid w:val="00D25622"/>
    <w:rsid w:val="00D2563C"/>
    <w:rsid w:val="00D26353"/>
    <w:rsid w:val="00D26358"/>
    <w:rsid w:val="00D26522"/>
    <w:rsid w:val="00D27055"/>
    <w:rsid w:val="00D2705D"/>
    <w:rsid w:val="00D276C6"/>
    <w:rsid w:val="00D27CB2"/>
    <w:rsid w:val="00D3038C"/>
    <w:rsid w:val="00D30B08"/>
    <w:rsid w:val="00D30BD9"/>
    <w:rsid w:val="00D30EAB"/>
    <w:rsid w:val="00D322C6"/>
    <w:rsid w:val="00D325F1"/>
    <w:rsid w:val="00D326F1"/>
    <w:rsid w:val="00D32E4D"/>
    <w:rsid w:val="00D32EB6"/>
    <w:rsid w:val="00D32F90"/>
    <w:rsid w:val="00D331D3"/>
    <w:rsid w:val="00D341EB"/>
    <w:rsid w:val="00D34264"/>
    <w:rsid w:val="00D3453C"/>
    <w:rsid w:val="00D34648"/>
    <w:rsid w:val="00D34986"/>
    <w:rsid w:val="00D35776"/>
    <w:rsid w:val="00D358BF"/>
    <w:rsid w:val="00D35A33"/>
    <w:rsid w:val="00D35D1D"/>
    <w:rsid w:val="00D36BAE"/>
    <w:rsid w:val="00D36C20"/>
    <w:rsid w:val="00D36E33"/>
    <w:rsid w:val="00D37869"/>
    <w:rsid w:val="00D37AA4"/>
    <w:rsid w:val="00D37E8D"/>
    <w:rsid w:val="00D40659"/>
    <w:rsid w:val="00D407A6"/>
    <w:rsid w:val="00D407BB"/>
    <w:rsid w:val="00D409FC"/>
    <w:rsid w:val="00D40B76"/>
    <w:rsid w:val="00D4149B"/>
    <w:rsid w:val="00D41595"/>
    <w:rsid w:val="00D41AE0"/>
    <w:rsid w:val="00D41C46"/>
    <w:rsid w:val="00D41D85"/>
    <w:rsid w:val="00D41DC3"/>
    <w:rsid w:val="00D42586"/>
    <w:rsid w:val="00D428D5"/>
    <w:rsid w:val="00D42A2C"/>
    <w:rsid w:val="00D42EFD"/>
    <w:rsid w:val="00D4310B"/>
    <w:rsid w:val="00D4326B"/>
    <w:rsid w:val="00D4385E"/>
    <w:rsid w:val="00D43BB9"/>
    <w:rsid w:val="00D43C45"/>
    <w:rsid w:val="00D43E7D"/>
    <w:rsid w:val="00D44085"/>
    <w:rsid w:val="00D440F5"/>
    <w:rsid w:val="00D441DC"/>
    <w:rsid w:val="00D44B43"/>
    <w:rsid w:val="00D45011"/>
    <w:rsid w:val="00D45043"/>
    <w:rsid w:val="00D45E50"/>
    <w:rsid w:val="00D46F21"/>
    <w:rsid w:val="00D46F5F"/>
    <w:rsid w:val="00D471A2"/>
    <w:rsid w:val="00D47275"/>
    <w:rsid w:val="00D47565"/>
    <w:rsid w:val="00D47576"/>
    <w:rsid w:val="00D5040C"/>
    <w:rsid w:val="00D50C2E"/>
    <w:rsid w:val="00D50F2F"/>
    <w:rsid w:val="00D51838"/>
    <w:rsid w:val="00D5183C"/>
    <w:rsid w:val="00D51ECA"/>
    <w:rsid w:val="00D51FD2"/>
    <w:rsid w:val="00D521CD"/>
    <w:rsid w:val="00D52382"/>
    <w:rsid w:val="00D52B3C"/>
    <w:rsid w:val="00D52CED"/>
    <w:rsid w:val="00D53393"/>
    <w:rsid w:val="00D53C6E"/>
    <w:rsid w:val="00D544CA"/>
    <w:rsid w:val="00D54B83"/>
    <w:rsid w:val="00D550FA"/>
    <w:rsid w:val="00D551FD"/>
    <w:rsid w:val="00D55EB2"/>
    <w:rsid w:val="00D56345"/>
    <w:rsid w:val="00D56D1F"/>
    <w:rsid w:val="00D572E1"/>
    <w:rsid w:val="00D575DE"/>
    <w:rsid w:val="00D57D12"/>
    <w:rsid w:val="00D57E8B"/>
    <w:rsid w:val="00D6005C"/>
    <w:rsid w:val="00D60149"/>
    <w:rsid w:val="00D6066C"/>
    <w:rsid w:val="00D60819"/>
    <w:rsid w:val="00D6122B"/>
    <w:rsid w:val="00D613CB"/>
    <w:rsid w:val="00D620D7"/>
    <w:rsid w:val="00D6295F"/>
    <w:rsid w:val="00D629F0"/>
    <w:rsid w:val="00D63633"/>
    <w:rsid w:val="00D63CF9"/>
    <w:rsid w:val="00D64218"/>
    <w:rsid w:val="00D644E1"/>
    <w:rsid w:val="00D64A6E"/>
    <w:rsid w:val="00D65650"/>
    <w:rsid w:val="00D65FC9"/>
    <w:rsid w:val="00D6666A"/>
    <w:rsid w:val="00D66991"/>
    <w:rsid w:val="00D66C62"/>
    <w:rsid w:val="00D67013"/>
    <w:rsid w:val="00D67917"/>
    <w:rsid w:val="00D67BDF"/>
    <w:rsid w:val="00D67DFB"/>
    <w:rsid w:val="00D67F6D"/>
    <w:rsid w:val="00D70324"/>
    <w:rsid w:val="00D7065F"/>
    <w:rsid w:val="00D70DEE"/>
    <w:rsid w:val="00D70F14"/>
    <w:rsid w:val="00D71F76"/>
    <w:rsid w:val="00D72520"/>
    <w:rsid w:val="00D72FAD"/>
    <w:rsid w:val="00D731EA"/>
    <w:rsid w:val="00D733DF"/>
    <w:rsid w:val="00D735FD"/>
    <w:rsid w:val="00D73992"/>
    <w:rsid w:val="00D73C83"/>
    <w:rsid w:val="00D73DAF"/>
    <w:rsid w:val="00D73E3C"/>
    <w:rsid w:val="00D73EF6"/>
    <w:rsid w:val="00D73F99"/>
    <w:rsid w:val="00D75A84"/>
    <w:rsid w:val="00D75BAF"/>
    <w:rsid w:val="00D76080"/>
    <w:rsid w:val="00D76350"/>
    <w:rsid w:val="00D76A8E"/>
    <w:rsid w:val="00D76C14"/>
    <w:rsid w:val="00D7719F"/>
    <w:rsid w:val="00D8009E"/>
    <w:rsid w:val="00D80350"/>
    <w:rsid w:val="00D81096"/>
    <w:rsid w:val="00D81715"/>
    <w:rsid w:val="00D81A78"/>
    <w:rsid w:val="00D81C3D"/>
    <w:rsid w:val="00D81E56"/>
    <w:rsid w:val="00D8256B"/>
    <w:rsid w:val="00D82CC2"/>
    <w:rsid w:val="00D8346B"/>
    <w:rsid w:val="00D83628"/>
    <w:rsid w:val="00D83A5E"/>
    <w:rsid w:val="00D83EDF"/>
    <w:rsid w:val="00D84682"/>
    <w:rsid w:val="00D847CA"/>
    <w:rsid w:val="00D84B56"/>
    <w:rsid w:val="00D84F42"/>
    <w:rsid w:val="00D8516B"/>
    <w:rsid w:val="00D851AD"/>
    <w:rsid w:val="00D85227"/>
    <w:rsid w:val="00D855FD"/>
    <w:rsid w:val="00D85957"/>
    <w:rsid w:val="00D85CC9"/>
    <w:rsid w:val="00D860D2"/>
    <w:rsid w:val="00D86B0A"/>
    <w:rsid w:val="00D86D5D"/>
    <w:rsid w:val="00D871BC"/>
    <w:rsid w:val="00D87657"/>
    <w:rsid w:val="00D903FD"/>
    <w:rsid w:val="00D90CBA"/>
    <w:rsid w:val="00D91508"/>
    <w:rsid w:val="00D9161C"/>
    <w:rsid w:val="00D918EB"/>
    <w:rsid w:val="00D91BEA"/>
    <w:rsid w:val="00D91E06"/>
    <w:rsid w:val="00D91E2E"/>
    <w:rsid w:val="00D920E0"/>
    <w:rsid w:val="00D92611"/>
    <w:rsid w:val="00D92821"/>
    <w:rsid w:val="00D9368B"/>
    <w:rsid w:val="00D93CB9"/>
    <w:rsid w:val="00D94529"/>
    <w:rsid w:val="00D9488E"/>
    <w:rsid w:val="00D94BBD"/>
    <w:rsid w:val="00D9537D"/>
    <w:rsid w:val="00D953A2"/>
    <w:rsid w:val="00D955B6"/>
    <w:rsid w:val="00D9594E"/>
    <w:rsid w:val="00D95D93"/>
    <w:rsid w:val="00D962B7"/>
    <w:rsid w:val="00D96946"/>
    <w:rsid w:val="00D96BE8"/>
    <w:rsid w:val="00D96E5B"/>
    <w:rsid w:val="00D97171"/>
    <w:rsid w:val="00D9736E"/>
    <w:rsid w:val="00D97659"/>
    <w:rsid w:val="00D97ABA"/>
    <w:rsid w:val="00D97B17"/>
    <w:rsid w:val="00DA022D"/>
    <w:rsid w:val="00DA0245"/>
    <w:rsid w:val="00DA10CD"/>
    <w:rsid w:val="00DA13BA"/>
    <w:rsid w:val="00DA1BE1"/>
    <w:rsid w:val="00DA1E24"/>
    <w:rsid w:val="00DA21CA"/>
    <w:rsid w:val="00DA2AE7"/>
    <w:rsid w:val="00DA2FD2"/>
    <w:rsid w:val="00DA3165"/>
    <w:rsid w:val="00DA39AC"/>
    <w:rsid w:val="00DA3A47"/>
    <w:rsid w:val="00DA3AF2"/>
    <w:rsid w:val="00DA3D00"/>
    <w:rsid w:val="00DA42AE"/>
    <w:rsid w:val="00DA42F0"/>
    <w:rsid w:val="00DA4FDD"/>
    <w:rsid w:val="00DA5395"/>
    <w:rsid w:val="00DA56E1"/>
    <w:rsid w:val="00DA578B"/>
    <w:rsid w:val="00DA71F2"/>
    <w:rsid w:val="00DA78B6"/>
    <w:rsid w:val="00DA7F0B"/>
    <w:rsid w:val="00DB002B"/>
    <w:rsid w:val="00DB05D6"/>
    <w:rsid w:val="00DB0DD0"/>
    <w:rsid w:val="00DB0E83"/>
    <w:rsid w:val="00DB0F79"/>
    <w:rsid w:val="00DB14FB"/>
    <w:rsid w:val="00DB154B"/>
    <w:rsid w:val="00DB17C1"/>
    <w:rsid w:val="00DB191D"/>
    <w:rsid w:val="00DB1D7A"/>
    <w:rsid w:val="00DB207E"/>
    <w:rsid w:val="00DB2266"/>
    <w:rsid w:val="00DB22C4"/>
    <w:rsid w:val="00DB2A59"/>
    <w:rsid w:val="00DB2BEF"/>
    <w:rsid w:val="00DB2C0E"/>
    <w:rsid w:val="00DB3486"/>
    <w:rsid w:val="00DB38AF"/>
    <w:rsid w:val="00DB3905"/>
    <w:rsid w:val="00DB3CA0"/>
    <w:rsid w:val="00DB4132"/>
    <w:rsid w:val="00DB416D"/>
    <w:rsid w:val="00DB477A"/>
    <w:rsid w:val="00DB4B9F"/>
    <w:rsid w:val="00DB4C29"/>
    <w:rsid w:val="00DB5273"/>
    <w:rsid w:val="00DB56BD"/>
    <w:rsid w:val="00DB5884"/>
    <w:rsid w:val="00DB58AC"/>
    <w:rsid w:val="00DB5B33"/>
    <w:rsid w:val="00DB6459"/>
    <w:rsid w:val="00DB6A7C"/>
    <w:rsid w:val="00DB6B86"/>
    <w:rsid w:val="00DB7056"/>
    <w:rsid w:val="00DB7D77"/>
    <w:rsid w:val="00DC01D9"/>
    <w:rsid w:val="00DC0F74"/>
    <w:rsid w:val="00DC1413"/>
    <w:rsid w:val="00DC25FA"/>
    <w:rsid w:val="00DC26E8"/>
    <w:rsid w:val="00DC2813"/>
    <w:rsid w:val="00DC2A6A"/>
    <w:rsid w:val="00DC3E7F"/>
    <w:rsid w:val="00DC4F70"/>
    <w:rsid w:val="00DC4F9B"/>
    <w:rsid w:val="00DC5FD5"/>
    <w:rsid w:val="00DC687D"/>
    <w:rsid w:val="00DC7212"/>
    <w:rsid w:val="00DC7BC0"/>
    <w:rsid w:val="00DD01F7"/>
    <w:rsid w:val="00DD1840"/>
    <w:rsid w:val="00DD1A5F"/>
    <w:rsid w:val="00DD1B6C"/>
    <w:rsid w:val="00DD2371"/>
    <w:rsid w:val="00DD29F7"/>
    <w:rsid w:val="00DD3C55"/>
    <w:rsid w:val="00DD3ED3"/>
    <w:rsid w:val="00DD4826"/>
    <w:rsid w:val="00DD50E5"/>
    <w:rsid w:val="00DD564C"/>
    <w:rsid w:val="00DD636B"/>
    <w:rsid w:val="00DD6ABD"/>
    <w:rsid w:val="00DD6BED"/>
    <w:rsid w:val="00DD70A0"/>
    <w:rsid w:val="00DD710D"/>
    <w:rsid w:val="00DD788E"/>
    <w:rsid w:val="00DD7B4A"/>
    <w:rsid w:val="00DE0229"/>
    <w:rsid w:val="00DE0EAB"/>
    <w:rsid w:val="00DE1029"/>
    <w:rsid w:val="00DE1887"/>
    <w:rsid w:val="00DE20A8"/>
    <w:rsid w:val="00DE225F"/>
    <w:rsid w:val="00DE31A7"/>
    <w:rsid w:val="00DE31C3"/>
    <w:rsid w:val="00DE3394"/>
    <w:rsid w:val="00DE3700"/>
    <w:rsid w:val="00DE390E"/>
    <w:rsid w:val="00DE3C16"/>
    <w:rsid w:val="00DE4009"/>
    <w:rsid w:val="00DE494F"/>
    <w:rsid w:val="00DE4A07"/>
    <w:rsid w:val="00DE5184"/>
    <w:rsid w:val="00DE51A3"/>
    <w:rsid w:val="00DE5575"/>
    <w:rsid w:val="00DE5890"/>
    <w:rsid w:val="00DE5A79"/>
    <w:rsid w:val="00DE5C06"/>
    <w:rsid w:val="00DE5C41"/>
    <w:rsid w:val="00DE617C"/>
    <w:rsid w:val="00DE6C27"/>
    <w:rsid w:val="00DE7C85"/>
    <w:rsid w:val="00DE7F43"/>
    <w:rsid w:val="00DE7FD2"/>
    <w:rsid w:val="00DF00DB"/>
    <w:rsid w:val="00DF07B1"/>
    <w:rsid w:val="00DF1291"/>
    <w:rsid w:val="00DF2101"/>
    <w:rsid w:val="00DF23F4"/>
    <w:rsid w:val="00DF28B4"/>
    <w:rsid w:val="00DF2B17"/>
    <w:rsid w:val="00DF373E"/>
    <w:rsid w:val="00DF3DF6"/>
    <w:rsid w:val="00DF3ED9"/>
    <w:rsid w:val="00DF40D1"/>
    <w:rsid w:val="00DF428B"/>
    <w:rsid w:val="00DF4B30"/>
    <w:rsid w:val="00DF5440"/>
    <w:rsid w:val="00DF58E8"/>
    <w:rsid w:val="00DF713E"/>
    <w:rsid w:val="00DF77AD"/>
    <w:rsid w:val="00E0006B"/>
    <w:rsid w:val="00E0007C"/>
    <w:rsid w:val="00E003FC"/>
    <w:rsid w:val="00E00458"/>
    <w:rsid w:val="00E00A01"/>
    <w:rsid w:val="00E014C7"/>
    <w:rsid w:val="00E01A49"/>
    <w:rsid w:val="00E02080"/>
    <w:rsid w:val="00E02857"/>
    <w:rsid w:val="00E03528"/>
    <w:rsid w:val="00E04032"/>
    <w:rsid w:val="00E04395"/>
    <w:rsid w:val="00E0467A"/>
    <w:rsid w:val="00E04BDE"/>
    <w:rsid w:val="00E0532E"/>
    <w:rsid w:val="00E05AC8"/>
    <w:rsid w:val="00E05F38"/>
    <w:rsid w:val="00E06227"/>
    <w:rsid w:val="00E064A6"/>
    <w:rsid w:val="00E076A3"/>
    <w:rsid w:val="00E07966"/>
    <w:rsid w:val="00E07BBF"/>
    <w:rsid w:val="00E07F1D"/>
    <w:rsid w:val="00E100FF"/>
    <w:rsid w:val="00E10BF4"/>
    <w:rsid w:val="00E10F46"/>
    <w:rsid w:val="00E111AF"/>
    <w:rsid w:val="00E12256"/>
    <w:rsid w:val="00E126C3"/>
    <w:rsid w:val="00E126C9"/>
    <w:rsid w:val="00E12754"/>
    <w:rsid w:val="00E1349B"/>
    <w:rsid w:val="00E13576"/>
    <w:rsid w:val="00E13C63"/>
    <w:rsid w:val="00E13DC6"/>
    <w:rsid w:val="00E13E17"/>
    <w:rsid w:val="00E13E4A"/>
    <w:rsid w:val="00E14237"/>
    <w:rsid w:val="00E1558A"/>
    <w:rsid w:val="00E15AED"/>
    <w:rsid w:val="00E15C96"/>
    <w:rsid w:val="00E15DC6"/>
    <w:rsid w:val="00E15E5D"/>
    <w:rsid w:val="00E16C21"/>
    <w:rsid w:val="00E16E32"/>
    <w:rsid w:val="00E1709D"/>
    <w:rsid w:val="00E17886"/>
    <w:rsid w:val="00E20C5E"/>
    <w:rsid w:val="00E20ED2"/>
    <w:rsid w:val="00E212A2"/>
    <w:rsid w:val="00E21390"/>
    <w:rsid w:val="00E214CF"/>
    <w:rsid w:val="00E21A8A"/>
    <w:rsid w:val="00E21CA0"/>
    <w:rsid w:val="00E21DE7"/>
    <w:rsid w:val="00E2255F"/>
    <w:rsid w:val="00E226FE"/>
    <w:rsid w:val="00E238FC"/>
    <w:rsid w:val="00E23952"/>
    <w:rsid w:val="00E24574"/>
    <w:rsid w:val="00E2473F"/>
    <w:rsid w:val="00E24A7D"/>
    <w:rsid w:val="00E24B8A"/>
    <w:rsid w:val="00E2516C"/>
    <w:rsid w:val="00E25C61"/>
    <w:rsid w:val="00E26665"/>
    <w:rsid w:val="00E273AB"/>
    <w:rsid w:val="00E278D0"/>
    <w:rsid w:val="00E27989"/>
    <w:rsid w:val="00E30204"/>
    <w:rsid w:val="00E3095B"/>
    <w:rsid w:val="00E30E4C"/>
    <w:rsid w:val="00E30E6F"/>
    <w:rsid w:val="00E3233B"/>
    <w:rsid w:val="00E32C22"/>
    <w:rsid w:val="00E34D08"/>
    <w:rsid w:val="00E356B7"/>
    <w:rsid w:val="00E3594D"/>
    <w:rsid w:val="00E36016"/>
    <w:rsid w:val="00E36E3E"/>
    <w:rsid w:val="00E36E73"/>
    <w:rsid w:val="00E37294"/>
    <w:rsid w:val="00E37676"/>
    <w:rsid w:val="00E400DF"/>
    <w:rsid w:val="00E41992"/>
    <w:rsid w:val="00E41F99"/>
    <w:rsid w:val="00E4256F"/>
    <w:rsid w:val="00E42933"/>
    <w:rsid w:val="00E435CA"/>
    <w:rsid w:val="00E438F0"/>
    <w:rsid w:val="00E44C01"/>
    <w:rsid w:val="00E44D01"/>
    <w:rsid w:val="00E451F7"/>
    <w:rsid w:val="00E455A1"/>
    <w:rsid w:val="00E45D22"/>
    <w:rsid w:val="00E46372"/>
    <w:rsid w:val="00E46595"/>
    <w:rsid w:val="00E46F4A"/>
    <w:rsid w:val="00E46F4C"/>
    <w:rsid w:val="00E47243"/>
    <w:rsid w:val="00E47269"/>
    <w:rsid w:val="00E4739B"/>
    <w:rsid w:val="00E47403"/>
    <w:rsid w:val="00E5037C"/>
    <w:rsid w:val="00E50739"/>
    <w:rsid w:val="00E5074B"/>
    <w:rsid w:val="00E5095C"/>
    <w:rsid w:val="00E50D2E"/>
    <w:rsid w:val="00E51540"/>
    <w:rsid w:val="00E5163F"/>
    <w:rsid w:val="00E524A6"/>
    <w:rsid w:val="00E5273E"/>
    <w:rsid w:val="00E533F5"/>
    <w:rsid w:val="00E5360C"/>
    <w:rsid w:val="00E53B36"/>
    <w:rsid w:val="00E53BCC"/>
    <w:rsid w:val="00E54209"/>
    <w:rsid w:val="00E54B67"/>
    <w:rsid w:val="00E55B91"/>
    <w:rsid w:val="00E55E23"/>
    <w:rsid w:val="00E5615E"/>
    <w:rsid w:val="00E5645E"/>
    <w:rsid w:val="00E568A8"/>
    <w:rsid w:val="00E56933"/>
    <w:rsid w:val="00E56CA4"/>
    <w:rsid w:val="00E56F12"/>
    <w:rsid w:val="00E57033"/>
    <w:rsid w:val="00E571EF"/>
    <w:rsid w:val="00E57541"/>
    <w:rsid w:val="00E5769E"/>
    <w:rsid w:val="00E57E48"/>
    <w:rsid w:val="00E603F6"/>
    <w:rsid w:val="00E60599"/>
    <w:rsid w:val="00E60602"/>
    <w:rsid w:val="00E60896"/>
    <w:rsid w:val="00E60C10"/>
    <w:rsid w:val="00E61434"/>
    <w:rsid w:val="00E6176F"/>
    <w:rsid w:val="00E618BF"/>
    <w:rsid w:val="00E619A0"/>
    <w:rsid w:val="00E61ACA"/>
    <w:rsid w:val="00E61BD5"/>
    <w:rsid w:val="00E622EE"/>
    <w:rsid w:val="00E632EC"/>
    <w:rsid w:val="00E633A5"/>
    <w:rsid w:val="00E646A6"/>
    <w:rsid w:val="00E64A60"/>
    <w:rsid w:val="00E64DFC"/>
    <w:rsid w:val="00E64FB6"/>
    <w:rsid w:val="00E65130"/>
    <w:rsid w:val="00E652CF"/>
    <w:rsid w:val="00E657E9"/>
    <w:rsid w:val="00E66105"/>
    <w:rsid w:val="00E66202"/>
    <w:rsid w:val="00E663BA"/>
    <w:rsid w:val="00E6645D"/>
    <w:rsid w:val="00E666EF"/>
    <w:rsid w:val="00E66B40"/>
    <w:rsid w:val="00E6715E"/>
    <w:rsid w:val="00E676B8"/>
    <w:rsid w:val="00E67854"/>
    <w:rsid w:val="00E67EF2"/>
    <w:rsid w:val="00E70110"/>
    <w:rsid w:val="00E7034C"/>
    <w:rsid w:val="00E707F8"/>
    <w:rsid w:val="00E718A7"/>
    <w:rsid w:val="00E72319"/>
    <w:rsid w:val="00E72EA2"/>
    <w:rsid w:val="00E72F92"/>
    <w:rsid w:val="00E7353A"/>
    <w:rsid w:val="00E73A75"/>
    <w:rsid w:val="00E73CC9"/>
    <w:rsid w:val="00E73E7E"/>
    <w:rsid w:val="00E74366"/>
    <w:rsid w:val="00E7473C"/>
    <w:rsid w:val="00E74E0E"/>
    <w:rsid w:val="00E75746"/>
    <w:rsid w:val="00E75BF6"/>
    <w:rsid w:val="00E75CE2"/>
    <w:rsid w:val="00E75F82"/>
    <w:rsid w:val="00E76FEB"/>
    <w:rsid w:val="00E776E2"/>
    <w:rsid w:val="00E77C86"/>
    <w:rsid w:val="00E80289"/>
    <w:rsid w:val="00E802F8"/>
    <w:rsid w:val="00E80CC2"/>
    <w:rsid w:val="00E817D9"/>
    <w:rsid w:val="00E823CB"/>
    <w:rsid w:val="00E82924"/>
    <w:rsid w:val="00E82C65"/>
    <w:rsid w:val="00E84A21"/>
    <w:rsid w:val="00E84C6C"/>
    <w:rsid w:val="00E84D02"/>
    <w:rsid w:val="00E84DC3"/>
    <w:rsid w:val="00E85122"/>
    <w:rsid w:val="00E85297"/>
    <w:rsid w:val="00E860B3"/>
    <w:rsid w:val="00E86147"/>
    <w:rsid w:val="00E86D92"/>
    <w:rsid w:val="00E87328"/>
    <w:rsid w:val="00E87BC0"/>
    <w:rsid w:val="00E90431"/>
    <w:rsid w:val="00E90631"/>
    <w:rsid w:val="00E9171B"/>
    <w:rsid w:val="00E91B30"/>
    <w:rsid w:val="00E92503"/>
    <w:rsid w:val="00E92D51"/>
    <w:rsid w:val="00E92D7F"/>
    <w:rsid w:val="00E92E9C"/>
    <w:rsid w:val="00E933BB"/>
    <w:rsid w:val="00E934C6"/>
    <w:rsid w:val="00E94520"/>
    <w:rsid w:val="00E94BA0"/>
    <w:rsid w:val="00E94CBC"/>
    <w:rsid w:val="00E95567"/>
    <w:rsid w:val="00E95C85"/>
    <w:rsid w:val="00E960D5"/>
    <w:rsid w:val="00E9613E"/>
    <w:rsid w:val="00E96265"/>
    <w:rsid w:val="00E964B7"/>
    <w:rsid w:val="00E968A8"/>
    <w:rsid w:val="00E96CB0"/>
    <w:rsid w:val="00E96EBD"/>
    <w:rsid w:val="00E970BB"/>
    <w:rsid w:val="00E9729C"/>
    <w:rsid w:val="00E97837"/>
    <w:rsid w:val="00EA0550"/>
    <w:rsid w:val="00EA0DC6"/>
    <w:rsid w:val="00EA156A"/>
    <w:rsid w:val="00EA219C"/>
    <w:rsid w:val="00EA22DE"/>
    <w:rsid w:val="00EA241A"/>
    <w:rsid w:val="00EA272F"/>
    <w:rsid w:val="00EA321C"/>
    <w:rsid w:val="00EA41AA"/>
    <w:rsid w:val="00EA48C3"/>
    <w:rsid w:val="00EA4B3C"/>
    <w:rsid w:val="00EA5242"/>
    <w:rsid w:val="00EA56C8"/>
    <w:rsid w:val="00EA5921"/>
    <w:rsid w:val="00EA5DD2"/>
    <w:rsid w:val="00EA5ED6"/>
    <w:rsid w:val="00EA632C"/>
    <w:rsid w:val="00EA64ED"/>
    <w:rsid w:val="00EA690A"/>
    <w:rsid w:val="00EA6E58"/>
    <w:rsid w:val="00EA707A"/>
    <w:rsid w:val="00EA7507"/>
    <w:rsid w:val="00EA750C"/>
    <w:rsid w:val="00EA76EE"/>
    <w:rsid w:val="00EB00C5"/>
    <w:rsid w:val="00EB037C"/>
    <w:rsid w:val="00EB0851"/>
    <w:rsid w:val="00EB0966"/>
    <w:rsid w:val="00EB0F2B"/>
    <w:rsid w:val="00EB1B66"/>
    <w:rsid w:val="00EB2281"/>
    <w:rsid w:val="00EB281E"/>
    <w:rsid w:val="00EB2AD5"/>
    <w:rsid w:val="00EB2C1F"/>
    <w:rsid w:val="00EB2DE4"/>
    <w:rsid w:val="00EB3C69"/>
    <w:rsid w:val="00EB3C77"/>
    <w:rsid w:val="00EB4240"/>
    <w:rsid w:val="00EB432C"/>
    <w:rsid w:val="00EB4703"/>
    <w:rsid w:val="00EB5657"/>
    <w:rsid w:val="00EB56E3"/>
    <w:rsid w:val="00EB5D4A"/>
    <w:rsid w:val="00EB61A6"/>
    <w:rsid w:val="00EB623C"/>
    <w:rsid w:val="00EB6969"/>
    <w:rsid w:val="00EB699F"/>
    <w:rsid w:val="00EB69DC"/>
    <w:rsid w:val="00EB6C91"/>
    <w:rsid w:val="00EB73BE"/>
    <w:rsid w:val="00EB7C5A"/>
    <w:rsid w:val="00EB7D6C"/>
    <w:rsid w:val="00EC0C81"/>
    <w:rsid w:val="00EC0E77"/>
    <w:rsid w:val="00EC14C6"/>
    <w:rsid w:val="00EC24E9"/>
    <w:rsid w:val="00EC2B4F"/>
    <w:rsid w:val="00EC2B53"/>
    <w:rsid w:val="00EC34B9"/>
    <w:rsid w:val="00EC38AB"/>
    <w:rsid w:val="00EC40A5"/>
    <w:rsid w:val="00EC4C78"/>
    <w:rsid w:val="00EC504D"/>
    <w:rsid w:val="00EC54F3"/>
    <w:rsid w:val="00EC568D"/>
    <w:rsid w:val="00EC5AD0"/>
    <w:rsid w:val="00EC6619"/>
    <w:rsid w:val="00EC6CA6"/>
    <w:rsid w:val="00EC6E36"/>
    <w:rsid w:val="00EC7423"/>
    <w:rsid w:val="00EC769E"/>
    <w:rsid w:val="00EC7F9A"/>
    <w:rsid w:val="00EC7FE5"/>
    <w:rsid w:val="00ED0360"/>
    <w:rsid w:val="00ED0938"/>
    <w:rsid w:val="00ED103B"/>
    <w:rsid w:val="00ED1645"/>
    <w:rsid w:val="00ED1682"/>
    <w:rsid w:val="00ED23F6"/>
    <w:rsid w:val="00ED24E8"/>
    <w:rsid w:val="00ED29C0"/>
    <w:rsid w:val="00ED3346"/>
    <w:rsid w:val="00ED3457"/>
    <w:rsid w:val="00ED3D12"/>
    <w:rsid w:val="00ED4409"/>
    <w:rsid w:val="00ED4628"/>
    <w:rsid w:val="00ED47F5"/>
    <w:rsid w:val="00ED54BE"/>
    <w:rsid w:val="00ED5532"/>
    <w:rsid w:val="00ED62A1"/>
    <w:rsid w:val="00ED66CD"/>
    <w:rsid w:val="00ED68E1"/>
    <w:rsid w:val="00ED6F43"/>
    <w:rsid w:val="00ED717B"/>
    <w:rsid w:val="00ED7C60"/>
    <w:rsid w:val="00ED7C98"/>
    <w:rsid w:val="00EE006A"/>
    <w:rsid w:val="00EE0248"/>
    <w:rsid w:val="00EE03F7"/>
    <w:rsid w:val="00EE0D52"/>
    <w:rsid w:val="00EE17D9"/>
    <w:rsid w:val="00EE1AD1"/>
    <w:rsid w:val="00EE27F1"/>
    <w:rsid w:val="00EE364A"/>
    <w:rsid w:val="00EE4354"/>
    <w:rsid w:val="00EE43E1"/>
    <w:rsid w:val="00EE49F9"/>
    <w:rsid w:val="00EE4E42"/>
    <w:rsid w:val="00EE5643"/>
    <w:rsid w:val="00EE69D9"/>
    <w:rsid w:val="00EE6DF2"/>
    <w:rsid w:val="00EE71FF"/>
    <w:rsid w:val="00EE7308"/>
    <w:rsid w:val="00EE74BA"/>
    <w:rsid w:val="00EF00B6"/>
    <w:rsid w:val="00EF0817"/>
    <w:rsid w:val="00EF0F48"/>
    <w:rsid w:val="00EF122C"/>
    <w:rsid w:val="00EF1B08"/>
    <w:rsid w:val="00EF1D9C"/>
    <w:rsid w:val="00EF2466"/>
    <w:rsid w:val="00EF25EA"/>
    <w:rsid w:val="00EF29A3"/>
    <w:rsid w:val="00EF38D9"/>
    <w:rsid w:val="00EF3E03"/>
    <w:rsid w:val="00EF3F4A"/>
    <w:rsid w:val="00EF46A6"/>
    <w:rsid w:val="00EF5619"/>
    <w:rsid w:val="00EF58D7"/>
    <w:rsid w:val="00EF5C67"/>
    <w:rsid w:val="00EF60F9"/>
    <w:rsid w:val="00EF6D28"/>
    <w:rsid w:val="00EF6D93"/>
    <w:rsid w:val="00EF6DF7"/>
    <w:rsid w:val="00EF75E2"/>
    <w:rsid w:val="00EF7B8C"/>
    <w:rsid w:val="00F0008C"/>
    <w:rsid w:val="00F001BF"/>
    <w:rsid w:val="00F008F4"/>
    <w:rsid w:val="00F01B88"/>
    <w:rsid w:val="00F01ED4"/>
    <w:rsid w:val="00F025B1"/>
    <w:rsid w:val="00F03A5F"/>
    <w:rsid w:val="00F0402F"/>
    <w:rsid w:val="00F04048"/>
    <w:rsid w:val="00F041B1"/>
    <w:rsid w:val="00F04289"/>
    <w:rsid w:val="00F0469C"/>
    <w:rsid w:val="00F0555D"/>
    <w:rsid w:val="00F05802"/>
    <w:rsid w:val="00F05915"/>
    <w:rsid w:val="00F05F77"/>
    <w:rsid w:val="00F062A0"/>
    <w:rsid w:val="00F06525"/>
    <w:rsid w:val="00F066B1"/>
    <w:rsid w:val="00F069DF"/>
    <w:rsid w:val="00F06A08"/>
    <w:rsid w:val="00F073F4"/>
    <w:rsid w:val="00F101E0"/>
    <w:rsid w:val="00F106BF"/>
    <w:rsid w:val="00F11935"/>
    <w:rsid w:val="00F11E49"/>
    <w:rsid w:val="00F12AC1"/>
    <w:rsid w:val="00F12AF3"/>
    <w:rsid w:val="00F12B86"/>
    <w:rsid w:val="00F132B4"/>
    <w:rsid w:val="00F133AB"/>
    <w:rsid w:val="00F13BE5"/>
    <w:rsid w:val="00F13C8C"/>
    <w:rsid w:val="00F13CA4"/>
    <w:rsid w:val="00F13FE9"/>
    <w:rsid w:val="00F14CB7"/>
    <w:rsid w:val="00F14D0A"/>
    <w:rsid w:val="00F1508F"/>
    <w:rsid w:val="00F15113"/>
    <w:rsid w:val="00F15678"/>
    <w:rsid w:val="00F1596C"/>
    <w:rsid w:val="00F15A9A"/>
    <w:rsid w:val="00F15D1E"/>
    <w:rsid w:val="00F16BF9"/>
    <w:rsid w:val="00F16D97"/>
    <w:rsid w:val="00F170B1"/>
    <w:rsid w:val="00F177F0"/>
    <w:rsid w:val="00F17822"/>
    <w:rsid w:val="00F17EBE"/>
    <w:rsid w:val="00F20294"/>
    <w:rsid w:val="00F2101B"/>
    <w:rsid w:val="00F21213"/>
    <w:rsid w:val="00F224AC"/>
    <w:rsid w:val="00F22C07"/>
    <w:rsid w:val="00F23922"/>
    <w:rsid w:val="00F2495B"/>
    <w:rsid w:val="00F25082"/>
    <w:rsid w:val="00F25710"/>
    <w:rsid w:val="00F25AAE"/>
    <w:rsid w:val="00F25DAD"/>
    <w:rsid w:val="00F260C8"/>
    <w:rsid w:val="00F26159"/>
    <w:rsid w:val="00F26526"/>
    <w:rsid w:val="00F26F45"/>
    <w:rsid w:val="00F26F56"/>
    <w:rsid w:val="00F270A6"/>
    <w:rsid w:val="00F27CD4"/>
    <w:rsid w:val="00F27F46"/>
    <w:rsid w:val="00F30574"/>
    <w:rsid w:val="00F30604"/>
    <w:rsid w:val="00F30EB3"/>
    <w:rsid w:val="00F31457"/>
    <w:rsid w:val="00F31F69"/>
    <w:rsid w:val="00F32328"/>
    <w:rsid w:val="00F324A0"/>
    <w:rsid w:val="00F33A18"/>
    <w:rsid w:val="00F33C3F"/>
    <w:rsid w:val="00F33D19"/>
    <w:rsid w:val="00F343A4"/>
    <w:rsid w:val="00F34631"/>
    <w:rsid w:val="00F34873"/>
    <w:rsid w:val="00F34B62"/>
    <w:rsid w:val="00F34B8B"/>
    <w:rsid w:val="00F358F3"/>
    <w:rsid w:val="00F364D3"/>
    <w:rsid w:val="00F3697D"/>
    <w:rsid w:val="00F36C9F"/>
    <w:rsid w:val="00F36E65"/>
    <w:rsid w:val="00F372AA"/>
    <w:rsid w:val="00F37CFB"/>
    <w:rsid w:val="00F4059B"/>
    <w:rsid w:val="00F40C62"/>
    <w:rsid w:val="00F41365"/>
    <w:rsid w:val="00F4154A"/>
    <w:rsid w:val="00F417DE"/>
    <w:rsid w:val="00F4188A"/>
    <w:rsid w:val="00F42139"/>
    <w:rsid w:val="00F42A4A"/>
    <w:rsid w:val="00F42C93"/>
    <w:rsid w:val="00F434B5"/>
    <w:rsid w:val="00F4384D"/>
    <w:rsid w:val="00F439A2"/>
    <w:rsid w:val="00F441F1"/>
    <w:rsid w:val="00F44346"/>
    <w:rsid w:val="00F44989"/>
    <w:rsid w:val="00F4504B"/>
    <w:rsid w:val="00F4504D"/>
    <w:rsid w:val="00F458D1"/>
    <w:rsid w:val="00F459C6"/>
    <w:rsid w:val="00F45B1C"/>
    <w:rsid w:val="00F46872"/>
    <w:rsid w:val="00F46D7B"/>
    <w:rsid w:val="00F4719E"/>
    <w:rsid w:val="00F474DC"/>
    <w:rsid w:val="00F47721"/>
    <w:rsid w:val="00F47A69"/>
    <w:rsid w:val="00F47C70"/>
    <w:rsid w:val="00F50433"/>
    <w:rsid w:val="00F51968"/>
    <w:rsid w:val="00F519A0"/>
    <w:rsid w:val="00F51C33"/>
    <w:rsid w:val="00F5233D"/>
    <w:rsid w:val="00F52826"/>
    <w:rsid w:val="00F5314C"/>
    <w:rsid w:val="00F54143"/>
    <w:rsid w:val="00F541F1"/>
    <w:rsid w:val="00F54DCC"/>
    <w:rsid w:val="00F553B8"/>
    <w:rsid w:val="00F564AD"/>
    <w:rsid w:val="00F5683D"/>
    <w:rsid w:val="00F569C1"/>
    <w:rsid w:val="00F57593"/>
    <w:rsid w:val="00F576B3"/>
    <w:rsid w:val="00F6006B"/>
    <w:rsid w:val="00F600CE"/>
    <w:rsid w:val="00F606FF"/>
    <w:rsid w:val="00F60EE0"/>
    <w:rsid w:val="00F61A1D"/>
    <w:rsid w:val="00F61A6D"/>
    <w:rsid w:val="00F61F44"/>
    <w:rsid w:val="00F62263"/>
    <w:rsid w:val="00F6260F"/>
    <w:rsid w:val="00F626C8"/>
    <w:rsid w:val="00F6286B"/>
    <w:rsid w:val="00F62F68"/>
    <w:rsid w:val="00F6315C"/>
    <w:rsid w:val="00F6326F"/>
    <w:rsid w:val="00F64A88"/>
    <w:rsid w:val="00F64AAB"/>
    <w:rsid w:val="00F65446"/>
    <w:rsid w:val="00F654D4"/>
    <w:rsid w:val="00F658D4"/>
    <w:rsid w:val="00F667F9"/>
    <w:rsid w:val="00F66968"/>
    <w:rsid w:val="00F66BA7"/>
    <w:rsid w:val="00F66E0B"/>
    <w:rsid w:val="00F67304"/>
    <w:rsid w:val="00F67586"/>
    <w:rsid w:val="00F67652"/>
    <w:rsid w:val="00F67AAE"/>
    <w:rsid w:val="00F67E90"/>
    <w:rsid w:val="00F7046E"/>
    <w:rsid w:val="00F70FE1"/>
    <w:rsid w:val="00F712EA"/>
    <w:rsid w:val="00F715F7"/>
    <w:rsid w:val="00F71975"/>
    <w:rsid w:val="00F71A92"/>
    <w:rsid w:val="00F71ADA"/>
    <w:rsid w:val="00F71DA1"/>
    <w:rsid w:val="00F72020"/>
    <w:rsid w:val="00F7272C"/>
    <w:rsid w:val="00F72D89"/>
    <w:rsid w:val="00F73066"/>
    <w:rsid w:val="00F7492D"/>
    <w:rsid w:val="00F75409"/>
    <w:rsid w:val="00F75621"/>
    <w:rsid w:val="00F75A0D"/>
    <w:rsid w:val="00F75AC3"/>
    <w:rsid w:val="00F77240"/>
    <w:rsid w:val="00F773FB"/>
    <w:rsid w:val="00F77744"/>
    <w:rsid w:val="00F77A08"/>
    <w:rsid w:val="00F800AE"/>
    <w:rsid w:val="00F81365"/>
    <w:rsid w:val="00F81775"/>
    <w:rsid w:val="00F81CB4"/>
    <w:rsid w:val="00F81D58"/>
    <w:rsid w:val="00F81E85"/>
    <w:rsid w:val="00F82E7A"/>
    <w:rsid w:val="00F82F10"/>
    <w:rsid w:val="00F82FFB"/>
    <w:rsid w:val="00F83951"/>
    <w:rsid w:val="00F8424C"/>
    <w:rsid w:val="00F8476F"/>
    <w:rsid w:val="00F84C76"/>
    <w:rsid w:val="00F84CB4"/>
    <w:rsid w:val="00F84E9D"/>
    <w:rsid w:val="00F853B1"/>
    <w:rsid w:val="00F85C80"/>
    <w:rsid w:val="00F86127"/>
    <w:rsid w:val="00F8647B"/>
    <w:rsid w:val="00F86B6A"/>
    <w:rsid w:val="00F86C87"/>
    <w:rsid w:val="00F86DD3"/>
    <w:rsid w:val="00F86E96"/>
    <w:rsid w:val="00F8730C"/>
    <w:rsid w:val="00F87A18"/>
    <w:rsid w:val="00F90727"/>
    <w:rsid w:val="00F91429"/>
    <w:rsid w:val="00F91441"/>
    <w:rsid w:val="00F919DC"/>
    <w:rsid w:val="00F922E6"/>
    <w:rsid w:val="00F92475"/>
    <w:rsid w:val="00F926CF"/>
    <w:rsid w:val="00F92A44"/>
    <w:rsid w:val="00F92FD0"/>
    <w:rsid w:val="00F93266"/>
    <w:rsid w:val="00F93913"/>
    <w:rsid w:val="00F93A23"/>
    <w:rsid w:val="00F93BC6"/>
    <w:rsid w:val="00F94234"/>
    <w:rsid w:val="00F942A5"/>
    <w:rsid w:val="00F94E6D"/>
    <w:rsid w:val="00F94FCC"/>
    <w:rsid w:val="00F96766"/>
    <w:rsid w:val="00F96B46"/>
    <w:rsid w:val="00F96B55"/>
    <w:rsid w:val="00F96DEB"/>
    <w:rsid w:val="00F9708B"/>
    <w:rsid w:val="00F97A5B"/>
    <w:rsid w:val="00FA0526"/>
    <w:rsid w:val="00FA0BC4"/>
    <w:rsid w:val="00FA10EC"/>
    <w:rsid w:val="00FA1C4F"/>
    <w:rsid w:val="00FA1D40"/>
    <w:rsid w:val="00FA24B1"/>
    <w:rsid w:val="00FA2B63"/>
    <w:rsid w:val="00FA31A6"/>
    <w:rsid w:val="00FA3540"/>
    <w:rsid w:val="00FA360D"/>
    <w:rsid w:val="00FA3676"/>
    <w:rsid w:val="00FA3EA9"/>
    <w:rsid w:val="00FA3FDC"/>
    <w:rsid w:val="00FA4481"/>
    <w:rsid w:val="00FA4C81"/>
    <w:rsid w:val="00FA4F39"/>
    <w:rsid w:val="00FA5FF6"/>
    <w:rsid w:val="00FA6EA0"/>
    <w:rsid w:val="00FA7248"/>
    <w:rsid w:val="00FA7453"/>
    <w:rsid w:val="00FA76EE"/>
    <w:rsid w:val="00FA7820"/>
    <w:rsid w:val="00FA783D"/>
    <w:rsid w:val="00FB0576"/>
    <w:rsid w:val="00FB0981"/>
    <w:rsid w:val="00FB0A0B"/>
    <w:rsid w:val="00FB0A18"/>
    <w:rsid w:val="00FB0FC7"/>
    <w:rsid w:val="00FB14D2"/>
    <w:rsid w:val="00FB1942"/>
    <w:rsid w:val="00FB21D4"/>
    <w:rsid w:val="00FB2233"/>
    <w:rsid w:val="00FB25D3"/>
    <w:rsid w:val="00FB2A50"/>
    <w:rsid w:val="00FB2F56"/>
    <w:rsid w:val="00FB3646"/>
    <w:rsid w:val="00FB3AD5"/>
    <w:rsid w:val="00FB3E2A"/>
    <w:rsid w:val="00FB45F5"/>
    <w:rsid w:val="00FB4DB8"/>
    <w:rsid w:val="00FB4F1F"/>
    <w:rsid w:val="00FB52D7"/>
    <w:rsid w:val="00FB5E38"/>
    <w:rsid w:val="00FB5FC7"/>
    <w:rsid w:val="00FB6111"/>
    <w:rsid w:val="00FB630D"/>
    <w:rsid w:val="00FB73F4"/>
    <w:rsid w:val="00FB78E4"/>
    <w:rsid w:val="00FB7FA5"/>
    <w:rsid w:val="00FC0A0F"/>
    <w:rsid w:val="00FC0BD2"/>
    <w:rsid w:val="00FC0E45"/>
    <w:rsid w:val="00FC1260"/>
    <w:rsid w:val="00FC155C"/>
    <w:rsid w:val="00FC1A8E"/>
    <w:rsid w:val="00FC33FC"/>
    <w:rsid w:val="00FC3987"/>
    <w:rsid w:val="00FC3F15"/>
    <w:rsid w:val="00FC4379"/>
    <w:rsid w:val="00FC43FD"/>
    <w:rsid w:val="00FC4791"/>
    <w:rsid w:val="00FC50E4"/>
    <w:rsid w:val="00FC6B54"/>
    <w:rsid w:val="00FC73ED"/>
    <w:rsid w:val="00FC775C"/>
    <w:rsid w:val="00FC7B66"/>
    <w:rsid w:val="00FC7D9F"/>
    <w:rsid w:val="00FC7F38"/>
    <w:rsid w:val="00FD212E"/>
    <w:rsid w:val="00FD228A"/>
    <w:rsid w:val="00FD27B4"/>
    <w:rsid w:val="00FD2BA5"/>
    <w:rsid w:val="00FD2E72"/>
    <w:rsid w:val="00FD3234"/>
    <w:rsid w:val="00FD36D8"/>
    <w:rsid w:val="00FD3934"/>
    <w:rsid w:val="00FD3D84"/>
    <w:rsid w:val="00FD4292"/>
    <w:rsid w:val="00FD45AD"/>
    <w:rsid w:val="00FD4A5F"/>
    <w:rsid w:val="00FD4D74"/>
    <w:rsid w:val="00FD5407"/>
    <w:rsid w:val="00FD5550"/>
    <w:rsid w:val="00FD5910"/>
    <w:rsid w:val="00FD5FAC"/>
    <w:rsid w:val="00FD6C5B"/>
    <w:rsid w:val="00FD72CC"/>
    <w:rsid w:val="00FD7BB1"/>
    <w:rsid w:val="00FD7DDC"/>
    <w:rsid w:val="00FE03CB"/>
    <w:rsid w:val="00FE04FF"/>
    <w:rsid w:val="00FE0B9E"/>
    <w:rsid w:val="00FE1450"/>
    <w:rsid w:val="00FE1AEF"/>
    <w:rsid w:val="00FE3D60"/>
    <w:rsid w:val="00FE40B3"/>
    <w:rsid w:val="00FE4395"/>
    <w:rsid w:val="00FE45BE"/>
    <w:rsid w:val="00FE5742"/>
    <w:rsid w:val="00FE5AAF"/>
    <w:rsid w:val="00FE5C4B"/>
    <w:rsid w:val="00FE633D"/>
    <w:rsid w:val="00FE67B3"/>
    <w:rsid w:val="00FE6B06"/>
    <w:rsid w:val="00FE77CF"/>
    <w:rsid w:val="00FE7A62"/>
    <w:rsid w:val="00FE7E04"/>
    <w:rsid w:val="00FE7F1B"/>
    <w:rsid w:val="00FF0805"/>
    <w:rsid w:val="00FF0C33"/>
    <w:rsid w:val="00FF176B"/>
    <w:rsid w:val="00FF21FE"/>
    <w:rsid w:val="00FF2390"/>
    <w:rsid w:val="00FF360C"/>
    <w:rsid w:val="00FF3800"/>
    <w:rsid w:val="00FF4017"/>
    <w:rsid w:val="00FF4326"/>
    <w:rsid w:val="00FF46D5"/>
    <w:rsid w:val="00FF487E"/>
    <w:rsid w:val="00FF52A5"/>
    <w:rsid w:val="00FF562F"/>
    <w:rsid w:val="00FF591F"/>
    <w:rsid w:val="00FF5ADD"/>
    <w:rsid w:val="00FF6D6B"/>
    <w:rsid w:val="00FF7094"/>
    <w:rsid w:val="00FF7166"/>
    <w:rsid w:val="00FF7AF9"/>
    <w:rsid w:val="00FF7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C5479D"/>
  <w15:chartTrackingRefBased/>
  <w15:docId w15:val="{CD4CD0CF-5515-45FD-BC64-32C98523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3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76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F1DE4"/>
    <w:pPr>
      <w:spacing w:before="100" w:beforeAutospacing="1" w:after="100" w:afterAutospacing="1"/>
      <w:outlineLvl w:val="3"/>
    </w:pPr>
    <w:rPr>
      <w:b/>
      <w:bCs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C">
    <w:name w:val="Body C"/>
    <w:rsid w:val="009A00B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oSpacing">
    <w:name w:val="No Spacing"/>
    <w:rsid w:val="009A00B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BodyA">
    <w:name w:val="Body A"/>
    <w:rsid w:val="00960BFD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427554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eastAsia="Arial Unicode MS"/>
      <w:bdr w:val="nil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42755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nhideWhenUsed/>
    <w:rsid w:val="008269A0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ascii="Myriad Pro Bold Condensed" w:eastAsia="Arial Unicode MS" w:hAnsi="Myriad Pro Bold Condensed"/>
      <w:b/>
      <w:bCs/>
      <w:bdr w:val="nil"/>
      <w:lang w:bidi="ar-SA"/>
    </w:rPr>
  </w:style>
  <w:style w:type="character" w:customStyle="1" w:styleId="FooterChar">
    <w:name w:val="Footer Char"/>
    <w:basedOn w:val="DefaultParagraphFont"/>
    <w:link w:val="Footer"/>
    <w:rsid w:val="008269A0"/>
    <w:rPr>
      <w:rFonts w:ascii="Myriad Pro Bold Condensed" w:eastAsia="Arial Unicode MS" w:hAnsi="Myriad Pro Bold Condensed" w:cs="Times New Roman"/>
      <w:b/>
      <w:bCs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BB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Segoe UI" w:eastAsia="Arial Unicode MS" w:hAnsi="Segoe UI" w:cs="Segoe UI"/>
      <w:sz w:val="18"/>
      <w:szCs w:val="18"/>
      <w:bdr w:val="n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BBD"/>
    <w:rPr>
      <w:rFonts w:ascii="Segoe UI" w:eastAsia="Arial Unicode MS" w:hAnsi="Segoe UI" w:cs="Segoe UI"/>
      <w:sz w:val="18"/>
      <w:szCs w:val="18"/>
      <w:bdr w:val="ni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72F3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72F3B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ListParagraph">
    <w:name w:val="List Paragraph"/>
    <w:basedOn w:val="Normal"/>
    <w:uiPriority w:val="34"/>
    <w:qFormat/>
    <w:rsid w:val="003665D9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bidi="ar-SA"/>
    </w:rPr>
  </w:style>
  <w:style w:type="paragraph" w:customStyle="1" w:styleId="Track">
    <w:name w:val="Track"/>
    <w:basedOn w:val="NoSpacing"/>
    <w:rsid w:val="00005C3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center"/>
      <w:outlineLvl w:val="0"/>
    </w:pPr>
    <w:rPr>
      <w:rFonts w:ascii="Myriad Pro Light" w:eastAsia="Myriad Pro Light" w:hAnsi="Myriad Pro Light" w:cs="Myriad Pro Light"/>
      <w:b/>
      <w:bCs/>
      <w:sz w:val="28"/>
      <w:szCs w:val="28"/>
    </w:rPr>
  </w:style>
  <w:style w:type="paragraph" w:customStyle="1" w:styleId="Track2">
    <w:name w:val="Track 2"/>
    <w:basedOn w:val="NoSpacing"/>
    <w:rsid w:val="00005C3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center"/>
      <w:outlineLvl w:val="0"/>
    </w:pPr>
    <w:rPr>
      <w:rFonts w:ascii="Myriad Pro" w:hAnsi="Myriad Pro"/>
    </w:rPr>
  </w:style>
  <w:style w:type="paragraph" w:styleId="Revision">
    <w:name w:val="Revision"/>
    <w:hidden/>
    <w:uiPriority w:val="99"/>
    <w:semiHidden/>
    <w:rsid w:val="009D2257"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customStyle="1" w:styleId="hardreadability">
    <w:name w:val="hardreadability"/>
    <w:basedOn w:val="DefaultParagraphFont"/>
    <w:rsid w:val="00B0615A"/>
  </w:style>
  <w:style w:type="paragraph" w:customStyle="1" w:styleId="SDGbody">
    <w:name w:val="SDG body"/>
    <w:basedOn w:val="Normal"/>
    <w:rsid w:val="008269A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Myriad Pro" w:eastAsia="Arial Unicode MS" w:hAnsi="Myriad Pro"/>
      <w:sz w:val="22"/>
      <w:szCs w:val="22"/>
      <w:bdr w:val="nil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70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013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0130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0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0130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Hyperlink">
    <w:name w:val="Hyperlink"/>
    <w:basedOn w:val="DefaultParagraphFont"/>
    <w:uiPriority w:val="99"/>
    <w:unhideWhenUsed/>
    <w:rsid w:val="00E603F6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B54F40"/>
  </w:style>
  <w:style w:type="character" w:styleId="Emphasis">
    <w:name w:val="Emphasis"/>
    <w:basedOn w:val="DefaultParagraphFont"/>
    <w:uiPriority w:val="20"/>
    <w:qFormat/>
    <w:rsid w:val="00B54F40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165D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BF1DE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BF1DE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E3987"/>
    <w:rPr>
      <w:b/>
      <w:bCs/>
    </w:rPr>
  </w:style>
  <w:style w:type="character" w:customStyle="1" w:styleId="normaltextrun">
    <w:name w:val="normaltextrun"/>
    <w:basedOn w:val="DefaultParagraphFont"/>
    <w:rsid w:val="00DC4F9B"/>
  </w:style>
  <w:style w:type="character" w:customStyle="1" w:styleId="eop">
    <w:name w:val="eop"/>
    <w:basedOn w:val="DefaultParagraphFont"/>
    <w:rsid w:val="00DC4F9B"/>
  </w:style>
  <w:style w:type="paragraph" w:customStyle="1" w:styleId="paragraph">
    <w:name w:val="paragraph"/>
    <w:basedOn w:val="Normal"/>
    <w:rsid w:val="00DC4F9B"/>
    <w:pPr>
      <w:spacing w:before="100" w:beforeAutospacing="1" w:after="100" w:afterAutospacing="1"/>
    </w:pPr>
    <w:rPr>
      <w:lang w:bidi="ar-SA"/>
    </w:rPr>
  </w:style>
  <w:style w:type="character" w:customStyle="1" w:styleId="spellingerror">
    <w:name w:val="spellingerror"/>
    <w:basedOn w:val="DefaultParagraphFont"/>
    <w:rsid w:val="00DC4F9B"/>
  </w:style>
  <w:style w:type="character" w:customStyle="1" w:styleId="contextualspellingandgrammarerror">
    <w:name w:val="contextualspellingandgrammarerror"/>
    <w:basedOn w:val="DefaultParagraphFont"/>
    <w:rsid w:val="00DC4F9B"/>
  </w:style>
  <w:style w:type="character" w:customStyle="1" w:styleId="advancedproofingissue">
    <w:name w:val="advancedproofingissue"/>
    <w:basedOn w:val="DefaultParagraphFont"/>
    <w:rsid w:val="0028552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5B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84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F16"/>
    <w:rPr>
      <w:color w:val="605E5C"/>
      <w:shd w:val="clear" w:color="auto" w:fill="E1DFDD"/>
    </w:rPr>
  </w:style>
  <w:style w:type="paragraph" w:customStyle="1" w:styleId="whitespace-pre-wrap">
    <w:name w:val="whitespace-pre-wrap"/>
    <w:basedOn w:val="Normal"/>
    <w:rsid w:val="003472AB"/>
    <w:pPr>
      <w:spacing w:before="100" w:beforeAutospacing="1" w:after="100" w:afterAutospacing="1"/>
    </w:pPr>
    <w:rPr>
      <w:rFonts w:eastAsiaTheme="minorEastAsia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76E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52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1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00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891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316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4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296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3962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15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5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95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39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4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179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984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3748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9231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780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431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047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93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08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39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863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393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67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174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073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737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1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7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70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66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41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9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57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25064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36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66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44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5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75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404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435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11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2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2634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5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5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7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7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038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903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9070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69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055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00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44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72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49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3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5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416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772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667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763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05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215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0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1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63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2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89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231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613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186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69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20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49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94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6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ble.com/bible/111/JER.18.NI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dabible.org/christma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ible.com/bible/111/JER.18.12.NI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bible.com/bible/111/JER.18.1-12.NIV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dabible.org/series/epi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B5F0C4-2F02-F346-A026-B75A52331DE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53F44DED66A45930E6596919AA5BD" ma:contentTypeVersion="18" ma:contentTypeDescription="Create a new document." ma:contentTypeScope="" ma:versionID="0e6489f7fb53536eea69a05dd26c4ec2">
  <xsd:schema xmlns:xsd="http://www.w3.org/2001/XMLSchema" xmlns:xs="http://www.w3.org/2001/XMLSchema" xmlns:p="http://schemas.microsoft.com/office/2006/metadata/properties" xmlns:ns3="66d4360f-739c-4155-9c31-1b8faceae856" xmlns:ns4="1dfec969-c409-4418-b843-3f9c531bcd07" targetNamespace="http://schemas.microsoft.com/office/2006/metadata/properties" ma:root="true" ma:fieldsID="1aa3863502232e61d741d68d84d6e44d" ns3:_="" ns4:_="">
    <xsd:import namespace="66d4360f-739c-4155-9c31-1b8faceae856"/>
    <xsd:import namespace="1dfec969-c409-4418-b843-3f9c531bcd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4360f-739c-4155-9c31-1b8faceae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c969-c409-4418-b843-3f9c531bcd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6d4360f-739c-4155-9c31-1b8faceae85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90E76-83D4-477C-8FB9-F1B3C0DEF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d4360f-739c-4155-9c31-1b8faceae856"/>
    <ds:schemaRef ds:uri="1dfec969-c409-4418-b843-3f9c531bcd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E1AAE7-14BB-405F-AD92-6DE806C98A7F}">
  <ds:schemaRefs>
    <ds:schemaRef ds:uri="http://schemas.microsoft.com/office/2006/metadata/properties"/>
    <ds:schemaRef ds:uri="http://schemas.microsoft.com/office/infopath/2007/PartnerControls"/>
    <ds:schemaRef ds:uri="66d4360f-739c-4155-9c31-1b8faceae856"/>
  </ds:schemaRefs>
</ds:datastoreItem>
</file>

<file path=customXml/itemProps3.xml><?xml version="1.0" encoding="utf-8"?>
<ds:datastoreItem xmlns:ds="http://schemas.openxmlformats.org/officeDocument/2006/customXml" ds:itemID="{D105ACA0-AA3F-47E9-8C78-A0BD168A12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2FB59F-DB6D-4E30-AAED-9657EB871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ackey</dc:creator>
  <cp:keywords/>
  <dc:description/>
  <cp:lastModifiedBy>Sabrina Antcliff</cp:lastModifiedBy>
  <cp:revision>7</cp:revision>
  <cp:lastPrinted>2023-05-12T00:22:00Z</cp:lastPrinted>
  <dcterms:created xsi:type="dcterms:W3CDTF">2025-11-25T21:27:00Z</dcterms:created>
  <dcterms:modified xsi:type="dcterms:W3CDTF">2025-11-2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709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ContentTypeId">
    <vt:lpwstr>0x010100C4153F44DED66A45930E6596919AA5BD</vt:lpwstr>
  </property>
  <property fmtid="{D5CDD505-2E9C-101B-9397-08002B2CF9AE}" pid="5" name="GrammarlyDocumentId">
    <vt:lpwstr>35f56d1ead4894af22f7a3c2a65bf5af664782477c12e64469b891a1481804b8</vt:lpwstr>
  </property>
</Properties>
</file>